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74AB6" w14:textId="10113588" w:rsidR="009F787C" w:rsidRPr="00AC6F94" w:rsidRDefault="002D2EFC" w:rsidP="009F787C">
      <w:pPr>
        <w:pStyle w:val="NoSpacing"/>
        <w:jc w:val="center"/>
        <w:rPr>
          <w:rFonts w:ascii="Century Gothic" w:hAnsi="Century Gothic"/>
          <w:b/>
          <w:sz w:val="26"/>
          <w:szCs w:val="26"/>
          <w:lang w:val="es-PR"/>
        </w:rPr>
      </w:pPr>
      <w:r w:rsidRPr="00AC6F94">
        <w:rPr>
          <w:rFonts w:ascii="Century Gothic" w:hAnsi="Century Gothic"/>
          <w:b/>
          <w:sz w:val="26"/>
          <w:szCs w:val="26"/>
          <w:lang w:val="es-PR"/>
        </w:rPr>
        <w:t>P</w:t>
      </w:r>
      <w:r w:rsidR="00551DB5" w:rsidRPr="00AC6F94">
        <w:rPr>
          <w:rFonts w:ascii="Century Gothic" w:hAnsi="Century Gothic"/>
          <w:b/>
          <w:sz w:val="26"/>
          <w:szCs w:val="26"/>
          <w:lang w:val="es-PR"/>
        </w:rPr>
        <w:t xml:space="preserve">ROGRAMA </w:t>
      </w:r>
      <w:r w:rsidR="009F787C" w:rsidRPr="00AC6F94">
        <w:rPr>
          <w:rFonts w:ascii="Century Gothic" w:hAnsi="Century Gothic"/>
          <w:b/>
          <w:sz w:val="26"/>
          <w:szCs w:val="26"/>
          <w:lang w:val="es-PR"/>
        </w:rPr>
        <w:t xml:space="preserve">CDBG-DR </w:t>
      </w:r>
      <w:r w:rsidR="005C4D93">
        <w:rPr>
          <w:rFonts w:ascii="Century Gothic" w:hAnsi="Century Gothic"/>
          <w:b/>
          <w:sz w:val="26"/>
          <w:szCs w:val="26"/>
          <w:lang w:val="es-PR"/>
        </w:rPr>
        <w:t>Y CDBG-MIT</w:t>
      </w:r>
    </w:p>
    <w:p w14:paraId="443A1D15" w14:textId="1A57CA5E" w:rsidR="009F787C" w:rsidRPr="00AC6F94" w:rsidRDefault="00A64089" w:rsidP="009F787C">
      <w:pPr>
        <w:pStyle w:val="NoSpacing"/>
        <w:jc w:val="center"/>
        <w:rPr>
          <w:rFonts w:ascii="Century Gothic" w:hAnsi="Century Gothic"/>
          <w:b/>
          <w:sz w:val="26"/>
          <w:szCs w:val="26"/>
          <w:lang w:val="es-PR"/>
        </w:rPr>
      </w:pPr>
      <w:r w:rsidRPr="00AC6F94">
        <w:rPr>
          <w:rFonts w:ascii="Century Gothic" w:hAnsi="Century Gothic"/>
          <w:b/>
          <w:sz w:val="26"/>
          <w:szCs w:val="26"/>
          <w:lang w:val="es-PR"/>
        </w:rPr>
        <w:t xml:space="preserve">FORMULARIO DE </w:t>
      </w:r>
      <w:r w:rsidR="00715BB6" w:rsidRPr="00AC6F94">
        <w:rPr>
          <w:rFonts w:ascii="Century Gothic" w:hAnsi="Century Gothic"/>
          <w:b/>
          <w:sz w:val="26"/>
          <w:szCs w:val="26"/>
          <w:lang w:val="es-PR"/>
        </w:rPr>
        <w:t>AUTO</w:t>
      </w:r>
      <w:r w:rsidR="009F787C" w:rsidRPr="00AC6F94">
        <w:rPr>
          <w:rFonts w:ascii="Century Gothic" w:hAnsi="Century Gothic"/>
          <w:b/>
          <w:sz w:val="26"/>
          <w:szCs w:val="26"/>
          <w:lang w:val="es-PR"/>
        </w:rPr>
        <w:t>-CERTIFICA</w:t>
      </w:r>
      <w:r w:rsidR="00715BB6" w:rsidRPr="00AC6F94">
        <w:rPr>
          <w:rFonts w:ascii="Century Gothic" w:hAnsi="Century Gothic"/>
          <w:b/>
          <w:sz w:val="26"/>
          <w:szCs w:val="26"/>
          <w:lang w:val="es-PR"/>
        </w:rPr>
        <w:t>C</w:t>
      </w:r>
      <w:r w:rsidR="00BE325B" w:rsidRPr="00AC6F94">
        <w:rPr>
          <w:rFonts w:ascii="Century Gothic" w:hAnsi="Century Gothic"/>
          <w:b/>
          <w:sz w:val="26"/>
          <w:szCs w:val="26"/>
          <w:lang w:val="es-PR"/>
        </w:rPr>
        <w:t>IÓ</w:t>
      </w:r>
      <w:r w:rsidR="009F787C" w:rsidRPr="00AC6F94">
        <w:rPr>
          <w:rFonts w:ascii="Century Gothic" w:hAnsi="Century Gothic"/>
          <w:b/>
          <w:sz w:val="26"/>
          <w:szCs w:val="26"/>
          <w:lang w:val="es-PR"/>
        </w:rPr>
        <w:t>N</w:t>
      </w:r>
      <w:r w:rsidR="00F142A8" w:rsidRPr="00AC6F94">
        <w:rPr>
          <w:rFonts w:ascii="Century Gothic" w:hAnsi="Century Gothic"/>
          <w:b/>
          <w:sz w:val="26"/>
          <w:szCs w:val="26"/>
          <w:lang w:val="es-PR"/>
        </w:rPr>
        <w:t xml:space="preserve"> DE</w:t>
      </w:r>
      <w:r w:rsidR="009F787C" w:rsidRPr="00AC6F94">
        <w:rPr>
          <w:rFonts w:ascii="Century Gothic" w:hAnsi="Century Gothic"/>
          <w:b/>
          <w:sz w:val="26"/>
          <w:szCs w:val="26"/>
          <w:lang w:val="es-PR"/>
        </w:rPr>
        <w:t xml:space="preserve"> </w:t>
      </w:r>
      <w:r w:rsidR="00BE325B" w:rsidRPr="00AC6F94">
        <w:rPr>
          <w:rFonts w:ascii="Century Gothic" w:hAnsi="Century Gothic"/>
          <w:b/>
          <w:sz w:val="26"/>
          <w:szCs w:val="26"/>
          <w:lang w:val="es-PR"/>
        </w:rPr>
        <w:t>NEGOCIO</w:t>
      </w:r>
      <w:r w:rsidR="00D42BF2" w:rsidRPr="00AC6F94">
        <w:rPr>
          <w:rFonts w:ascii="Century Gothic" w:hAnsi="Century Gothic"/>
          <w:b/>
          <w:sz w:val="26"/>
          <w:szCs w:val="26"/>
          <w:lang w:val="es-PR"/>
        </w:rPr>
        <w:t xml:space="preserve"> DE</w:t>
      </w:r>
      <w:r w:rsidR="00BE325B" w:rsidRPr="00AC6F94">
        <w:rPr>
          <w:rFonts w:ascii="Century Gothic" w:hAnsi="Century Gothic"/>
          <w:b/>
          <w:sz w:val="26"/>
          <w:szCs w:val="26"/>
          <w:lang w:val="es-PR"/>
        </w:rPr>
        <w:t xml:space="preserve"> SECCIÓ</w:t>
      </w:r>
      <w:r w:rsidR="00551DB5" w:rsidRPr="00AC6F94">
        <w:rPr>
          <w:rFonts w:ascii="Century Gothic" w:hAnsi="Century Gothic"/>
          <w:b/>
          <w:sz w:val="26"/>
          <w:szCs w:val="26"/>
          <w:lang w:val="es-PR"/>
        </w:rPr>
        <w:t xml:space="preserve">N 3 </w:t>
      </w:r>
    </w:p>
    <w:p w14:paraId="7F22F278" w14:textId="47422B08" w:rsidR="00382269" w:rsidRPr="00AC6F94" w:rsidRDefault="00382269" w:rsidP="00FF7396">
      <w:pPr>
        <w:pStyle w:val="Heading1"/>
        <w:rPr>
          <w:lang w:val="es-PR"/>
        </w:rPr>
      </w:pPr>
      <w:r w:rsidRPr="00AC6F94">
        <w:rPr>
          <w:lang w:val="es-PR"/>
        </w:rPr>
        <w:t>Propósito</w:t>
      </w:r>
    </w:p>
    <w:p w14:paraId="672A70B8" w14:textId="3A646E2B" w:rsidR="00382269" w:rsidRPr="00AC6F94" w:rsidRDefault="00C1573A" w:rsidP="00382269">
      <w:pPr>
        <w:autoSpaceDE w:val="0"/>
        <w:autoSpaceDN w:val="0"/>
        <w:adjustRightInd w:val="0"/>
        <w:spacing w:after="0" w:line="240" w:lineRule="auto"/>
        <w:rPr>
          <w:rFonts w:cs="Times New Roman"/>
          <w:lang w:val="es-PR"/>
        </w:rPr>
      </w:pPr>
      <w:r w:rsidRPr="00AC6F94">
        <w:rPr>
          <w:bCs/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7916C9B" wp14:editId="3B587BBC">
                <wp:simplePos x="0" y="0"/>
                <wp:positionH relativeFrom="margin">
                  <wp:posOffset>1367873</wp:posOffset>
                </wp:positionH>
                <wp:positionV relativeFrom="paragraph">
                  <wp:posOffset>7399</wp:posOffset>
                </wp:positionV>
                <wp:extent cx="3009900" cy="2720340"/>
                <wp:effectExtent l="0" t="0" r="19050" b="22860"/>
                <wp:wrapNone/>
                <wp:docPr id="213" name="Rectangle: Rounded Corners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9900" cy="272034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31DB6D" w14:textId="77777777" w:rsidR="00C527D3" w:rsidRPr="002F7683" w:rsidRDefault="00C527D3" w:rsidP="00C527D3">
                            <w:pPr>
                              <w:jc w:val="center"/>
                              <w:rPr>
                                <w:b/>
                                <w:bCs/>
                                <w:sz w:val="25"/>
                                <w:szCs w:val="25"/>
                                <w:lang w:val="es-US"/>
                              </w:rPr>
                            </w:pPr>
                            <w:r w:rsidRPr="002F7683">
                              <w:rPr>
                                <w:b/>
                                <w:bCs/>
                                <w:sz w:val="25"/>
                                <w:szCs w:val="25"/>
                                <w:lang w:val="es-US"/>
                              </w:rPr>
                              <w:t xml:space="preserve">Los contratistas o subrecipientes deben personalizar esta plantilla antes de utilizar este formulario con las posibles empresas de la Sección 3 que busquen oportunidades de contratación/subcontratación con </w:t>
                            </w:r>
                            <w:r>
                              <w:rPr>
                                <w:b/>
                                <w:bCs/>
                                <w:sz w:val="25"/>
                                <w:szCs w:val="25"/>
                                <w:lang w:val="es-US"/>
                              </w:rPr>
                              <w:t>ellos</w:t>
                            </w:r>
                            <w:r w:rsidRPr="002F7683">
                              <w:rPr>
                                <w:b/>
                                <w:bCs/>
                                <w:sz w:val="25"/>
                                <w:szCs w:val="25"/>
                                <w:lang w:val="es-US"/>
                              </w:rPr>
                              <w:t>. Edite las áreas resaltadas en amarillo en la Página 1 y la Página 4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916C9B" id="Rectangle: Rounded Corners 213" o:spid="_x0000_s1026" style="position:absolute;left:0;text-align:left;margin-left:107.7pt;margin-top:.6pt;width:237pt;height:214.2pt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" fillcolor="black [3200]" strokecolor="black [1600]" strokeweight="1pt">
                <v:stroke joinstyle="miter"/>
                <v:textbox>
                  <w:txbxContent>
                    <w:p w14:paraId="5C31DB6D" w14:textId="77777777" w:rsidR="00C527D3" w:rsidRPr="002F7683" w:rsidRDefault="00C527D3" w:rsidP="00C527D3">
                      <w:pPr>
                        <w:jc w:val="center"/>
                        <w:rPr>
                          <w:b/>
                          <w:bCs/>
                          <w:sz w:val="25"/>
                          <w:szCs w:val="25"/>
                          <w:lang w:val="es-US"/>
                        </w:rPr>
                      </w:pPr>
                      <w:r w:rsidRPr="002F7683">
                        <w:rPr>
                          <w:b/>
                          <w:bCs/>
                          <w:sz w:val="25"/>
                          <w:szCs w:val="25"/>
                          <w:lang w:val="es-US"/>
                        </w:rPr>
                        <w:t xml:space="preserve">Los contratistas o subrecipientes deben personalizar esta plantilla antes de utilizar este formulario con las posibles empresas de la Sección 3 que busquen oportunidades de contratación/subcontratación con </w:t>
                      </w:r>
                      <w:r>
                        <w:rPr>
                          <w:b/>
                          <w:bCs/>
                          <w:sz w:val="25"/>
                          <w:szCs w:val="25"/>
                          <w:lang w:val="es-US"/>
                        </w:rPr>
                        <w:t>ellos</w:t>
                      </w:r>
                      <w:r w:rsidRPr="002F7683">
                        <w:rPr>
                          <w:b/>
                          <w:bCs/>
                          <w:sz w:val="25"/>
                          <w:szCs w:val="25"/>
                          <w:lang w:val="es-US"/>
                        </w:rPr>
                        <w:t>. Edite las áreas resaltadas en amarillo en la Página 1 y la Página 4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82269" w:rsidRPr="00AC6F94">
        <w:rPr>
          <w:rFonts w:cs="Times New Roman"/>
          <w:lang w:val="es-PR"/>
        </w:rPr>
        <w:t>Este formulario es para negocios que buscan demostrar que cumplen con los requisitos para ser considerados como un Negocio</w:t>
      </w:r>
      <w:r w:rsidR="00D42BF2" w:rsidRPr="00AC6F94">
        <w:rPr>
          <w:rFonts w:cs="Times New Roman"/>
          <w:lang w:val="es-PR"/>
        </w:rPr>
        <w:t xml:space="preserve"> de</w:t>
      </w:r>
      <w:r w:rsidR="00F142A8" w:rsidRPr="00AC6F94">
        <w:rPr>
          <w:rFonts w:cs="Times New Roman"/>
          <w:lang w:val="es-PR"/>
        </w:rPr>
        <w:t xml:space="preserve"> </w:t>
      </w:r>
      <w:r w:rsidR="00382269" w:rsidRPr="00AC6F94">
        <w:rPr>
          <w:rFonts w:cs="Times New Roman"/>
          <w:lang w:val="es-PR"/>
        </w:rPr>
        <w:t>Sección 3.</w:t>
      </w:r>
    </w:p>
    <w:p w14:paraId="07C282EA" w14:textId="691DE198" w:rsidR="00382269" w:rsidRPr="00AC6F94" w:rsidRDefault="00382269" w:rsidP="00FF7396">
      <w:pPr>
        <w:pStyle w:val="Heading1"/>
        <w:rPr>
          <w:lang w:val="es-PR"/>
        </w:rPr>
      </w:pPr>
      <w:r w:rsidRPr="00AC6F94">
        <w:rPr>
          <w:lang w:val="es-PR"/>
        </w:rPr>
        <w:t>Instrucciones</w:t>
      </w:r>
    </w:p>
    <w:p w14:paraId="00F1FB8B" w14:textId="1A75A3E2" w:rsidR="00BE4B7A" w:rsidRPr="00AC6F94" w:rsidRDefault="00BE4B7A" w:rsidP="00C527D3">
      <w:pPr>
        <w:pStyle w:val="ListParagraph"/>
        <w:spacing w:line="276" w:lineRule="auto"/>
        <w:ind w:left="360" w:hanging="360"/>
        <w:rPr>
          <w:rFonts w:cs="Times New Roman"/>
          <w:b/>
          <w:lang w:val="es-PR"/>
        </w:rPr>
      </w:pPr>
      <w:r w:rsidRPr="00AC6F94">
        <w:rPr>
          <w:rFonts w:cs="Times New Roman"/>
          <w:lang w:val="es-PR"/>
        </w:rPr>
        <w:t>1. Complete la “Tabla A: Información Comercial”.</w:t>
      </w:r>
    </w:p>
    <w:p w14:paraId="5E4BAE6E" w14:textId="13AF4DB0" w:rsidR="00BE4B7A" w:rsidRPr="00AC6F94" w:rsidRDefault="00882B18" w:rsidP="00C527D3">
      <w:pPr>
        <w:pStyle w:val="ListParagraph"/>
        <w:spacing w:line="276" w:lineRule="auto"/>
        <w:ind w:left="360" w:hanging="360"/>
        <w:rPr>
          <w:rFonts w:cs="Times New Roman"/>
          <w:b/>
          <w:lang w:val="es-PR"/>
        </w:rPr>
      </w:pPr>
      <w:r w:rsidRPr="00AC6F94">
        <w:rPr>
          <w:rFonts w:cs="Times New Roman"/>
          <w:lang w:val="es-PR"/>
        </w:rPr>
        <w:t>2. Elija entre “</w:t>
      </w:r>
      <w:r w:rsidR="00BE4B7A" w:rsidRPr="00AC6F94">
        <w:rPr>
          <w:rFonts w:cs="Times New Roman"/>
          <w:lang w:val="es-PR"/>
        </w:rPr>
        <w:t>1 - Propiedad de</w:t>
      </w:r>
      <w:r w:rsidRPr="00AC6F94">
        <w:rPr>
          <w:rFonts w:cs="Times New Roman"/>
          <w:lang w:val="es-PR"/>
        </w:rPr>
        <w:t>l</w:t>
      </w:r>
      <w:r w:rsidR="00BE4B7A" w:rsidRPr="00AC6F94">
        <w:rPr>
          <w:rFonts w:cs="Times New Roman"/>
          <w:lang w:val="es-PR"/>
        </w:rPr>
        <w:t xml:space="preserve"> </w:t>
      </w:r>
      <w:r w:rsidRPr="00AC6F94">
        <w:rPr>
          <w:rFonts w:cs="Times New Roman"/>
          <w:lang w:val="es-PR"/>
        </w:rPr>
        <w:t>Negocio” o “</w:t>
      </w:r>
      <w:r w:rsidR="00BE4B7A" w:rsidRPr="00AC6F94">
        <w:rPr>
          <w:rFonts w:cs="Times New Roman"/>
          <w:lang w:val="es-PR"/>
        </w:rPr>
        <w:t xml:space="preserve">2 - Horas </w:t>
      </w:r>
      <w:r w:rsidR="0075516B" w:rsidRPr="00AC6F94">
        <w:rPr>
          <w:rFonts w:cs="Times New Roman"/>
          <w:lang w:val="es-PR"/>
        </w:rPr>
        <w:t xml:space="preserve">de </w:t>
      </w:r>
      <w:r w:rsidRPr="00AC6F94">
        <w:rPr>
          <w:rFonts w:cs="Times New Roman"/>
          <w:lang w:val="es-PR"/>
        </w:rPr>
        <w:t>T</w:t>
      </w:r>
      <w:r w:rsidR="0075516B" w:rsidRPr="00AC6F94">
        <w:rPr>
          <w:rFonts w:cs="Times New Roman"/>
          <w:lang w:val="es-PR"/>
        </w:rPr>
        <w:t xml:space="preserve">rabajo </w:t>
      </w:r>
      <w:r w:rsidRPr="00AC6F94">
        <w:rPr>
          <w:rFonts w:cs="Times New Roman"/>
          <w:lang w:val="es-PR"/>
        </w:rPr>
        <w:t>de Empleados del</w:t>
      </w:r>
      <w:r w:rsidR="0075516B" w:rsidRPr="00AC6F94">
        <w:rPr>
          <w:rFonts w:cs="Times New Roman"/>
          <w:lang w:val="es-PR"/>
        </w:rPr>
        <w:t xml:space="preserve"> </w:t>
      </w:r>
      <w:r w:rsidRPr="00AC6F94">
        <w:rPr>
          <w:rFonts w:cs="Times New Roman"/>
          <w:lang w:val="es-PR"/>
        </w:rPr>
        <w:t>N</w:t>
      </w:r>
      <w:r w:rsidR="0075516B" w:rsidRPr="00AC6F94">
        <w:rPr>
          <w:rFonts w:cs="Times New Roman"/>
          <w:lang w:val="es-PR"/>
        </w:rPr>
        <w:t>egocio</w:t>
      </w:r>
      <w:r w:rsidRPr="00AC6F94">
        <w:rPr>
          <w:rFonts w:cs="Times New Roman"/>
          <w:lang w:val="es-PR"/>
        </w:rPr>
        <w:t>”</w:t>
      </w:r>
      <w:r w:rsidR="0075516B" w:rsidRPr="00AC6F94">
        <w:rPr>
          <w:rFonts w:cs="Times New Roman"/>
          <w:lang w:val="es-PR"/>
        </w:rPr>
        <w:t>, según corresponda.</w:t>
      </w:r>
    </w:p>
    <w:p w14:paraId="186F8EE0" w14:textId="4464F643" w:rsidR="00BE4B7A" w:rsidRPr="00AC6F94" w:rsidRDefault="00BE4B7A" w:rsidP="00C527D3">
      <w:pPr>
        <w:pStyle w:val="ListParagraph"/>
        <w:spacing w:line="276" w:lineRule="auto"/>
        <w:ind w:left="360" w:hanging="360"/>
        <w:rPr>
          <w:rFonts w:cs="Times New Roman"/>
          <w:b/>
          <w:lang w:val="es-PR"/>
        </w:rPr>
      </w:pPr>
      <w:r w:rsidRPr="00AC6F94">
        <w:rPr>
          <w:rFonts w:cs="Times New Roman"/>
          <w:lang w:val="es-PR"/>
        </w:rPr>
        <w:t>3. Si no cumple con ninguno de los c</w:t>
      </w:r>
      <w:r w:rsidR="00882B18" w:rsidRPr="00AC6F94">
        <w:rPr>
          <w:rFonts w:cs="Times New Roman"/>
          <w:lang w:val="es-PR"/>
        </w:rPr>
        <w:t>riterios presentados, complete “</w:t>
      </w:r>
      <w:r w:rsidRPr="00AC6F94">
        <w:rPr>
          <w:rFonts w:cs="Times New Roman"/>
          <w:lang w:val="es-PR"/>
        </w:rPr>
        <w:t>3</w:t>
      </w:r>
      <w:r w:rsidR="0075516B" w:rsidRPr="00AC6F94">
        <w:rPr>
          <w:rFonts w:cs="Times New Roman"/>
          <w:lang w:val="es-PR"/>
        </w:rPr>
        <w:t>-</w:t>
      </w:r>
      <w:r w:rsidRPr="00AC6F94">
        <w:rPr>
          <w:rFonts w:cs="Times New Roman"/>
          <w:lang w:val="es-PR"/>
        </w:rPr>
        <w:t xml:space="preserve"> Est</w:t>
      </w:r>
      <w:r w:rsidR="0075516B" w:rsidRPr="00AC6F94">
        <w:rPr>
          <w:rFonts w:cs="Times New Roman"/>
          <w:lang w:val="es-PR"/>
        </w:rPr>
        <w:t>atus de No-Sección 3</w:t>
      </w:r>
      <w:r w:rsidR="00882B18" w:rsidRPr="00AC6F94">
        <w:rPr>
          <w:rFonts w:cs="Times New Roman"/>
          <w:lang w:val="es-PR"/>
        </w:rPr>
        <w:t>”.</w:t>
      </w:r>
    </w:p>
    <w:p w14:paraId="0AC8EF4F" w14:textId="4FCE2A7C" w:rsidR="00BE4B7A" w:rsidRPr="00AC6F94" w:rsidRDefault="00BE4B7A" w:rsidP="00C527D3">
      <w:pPr>
        <w:pStyle w:val="ListParagraph"/>
        <w:spacing w:line="276" w:lineRule="auto"/>
        <w:ind w:left="360" w:hanging="360"/>
        <w:rPr>
          <w:rFonts w:cs="Times New Roman"/>
          <w:b/>
          <w:lang w:val="es-PR"/>
        </w:rPr>
      </w:pPr>
      <w:r w:rsidRPr="00AC6F94">
        <w:rPr>
          <w:rFonts w:cs="Times New Roman"/>
          <w:lang w:val="es-PR"/>
        </w:rPr>
        <w:t>4. Complete “4</w:t>
      </w:r>
      <w:r w:rsidR="0075516B" w:rsidRPr="00AC6F94">
        <w:rPr>
          <w:rFonts w:cs="Times New Roman"/>
          <w:lang w:val="es-PR"/>
        </w:rPr>
        <w:t>-</w:t>
      </w:r>
      <w:r w:rsidRPr="00AC6F94">
        <w:rPr>
          <w:rFonts w:cs="Times New Roman"/>
          <w:lang w:val="es-PR"/>
        </w:rPr>
        <w:t xml:space="preserve"> </w:t>
      </w:r>
      <w:r w:rsidR="00223532" w:rsidRPr="00AC6F94">
        <w:rPr>
          <w:rFonts w:cs="Times New Roman"/>
          <w:lang w:val="es-PR"/>
        </w:rPr>
        <w:t>F</w:t>
      </w:r>
      <w:r w:rsidRPr="00AC6F94">
        <w:rPr>
          <w:rFonts w:cs="Times New Roman"/>
          <w:lang w:val="es-PR"/>
        </w:rPr>
        <w:t>irma”.</w:t>
      </w:r>
    </w:p>
    <w:p w14:paraId="59916B8F" w14:textId="743F2681" w:rsidR="00BE4B7A" w:rsidRPr="00AC6F94" w:rsidRDefault="00BE4B7A" w:rsidP="00C527D3">
      <w:pPr>
        <w:pStyle w:val="ListParagraph"/>
        <w:spacing w:line="276" w:lineRule="auto"/>
        <w:ind w:left="360" w:hanging="360"/>
        <w:rPr>
          <w:rFonts w:cs="Times New Roman"/>
          <w:b/>
          <w:lang w:val="es-PR"/>
        </w:rPr>
      </w:pPr>
      <w:r w:rsidRPr="00AC6F94">
        <w:rPr>
          <w:rFonts w:cs="Times New Roman"/>
          <w:lang w:val="es-PR"/>
        </w:rPr>
        <w:t xml:space="preserve">5. </w:t>
      </w:r>
      <w:r w:rsidR="0015551B" w:rsidRPr="00AC6F94">
        <w:rPr>
          <w:rFonts w:cs="Times New Roman"/>
          <w:lang w:val="es-PR"/>
        </w:rPr>
        <w:t xml:space="preserve">Este formulario deberá estar acompañado </w:t>
      </w:r>
      <w:r w:rsidR="00882B18" w:rsidRPr="00AC6F94">
        <w:rPr>
          <w:rFonts w:cs="Times New Roman"/>
          <w:lang w:val="es-PR"/>
        </w:rPr>
        <w:t xml:space="preserve">por </w:t>
      </w:r>
      <w:r w:rsidR="0015551B" w:rsidRPr="00AC6F94">
        <w:rPr>
          <w:rFonts w:cs="Times New Roman"/>
          <w:lang w:val="es-PR"/>
        </w:rPr>
        <w:t>evidencia</w:t>
      </w:r>
      <w:r w:rsidR="00882B18" w:rsidRPr="00AC6F94">
        <w:rPr>
          <w:rFonts w:cs="Times New Roman"/>
          <w:lang w:val="es-PR"/>
        </w:rPr>
        <w:t xml:space="preserve"> de apoyo</w:t>
      </w:r>
      <w:r w:rsidRPr="00AC6F94">
        <w:rPr>
          <w:rFonts w:cs="Times New Roman"/>
          <w:lang w:val="es-PR"/>
        </w:rPr>
        <w:t>; de lo contrario, este formulario</w:t>
      </w:r>
      <w:r w:rsidR="0015551B" w:rsidRPr="00AC6F94">
        <w:rPr>
          <w:rFonts w:cs="Times New Roman"/>
          <w:lang w:val="es-PR"/>
        </w:rPr>
        <w:t>,</w:t>
      </w:r>
      <w:r w:rsidRPr="00AC6F94">
        <w:rPr>
          <w:rFonts w:cs="Times New Roman"/>
          <w:lang w:val="es-PR"/>
        </w:rPr>
        <w:t xml:space="preserve"> por sí solo</w:t>
      </w:r>
      <w:r w:rsidR="0015551B" w:rsidRPr="00AC6F94">
        <w:rPr>
          <w:rFonts w:cs="Times New Roman"/>
          <w:lang w:val="es-PR"/>
        </w:rPr>
        <w:t>,</w:t>
      </w:r>
      <w:r w:rsidRPr="00AC6F94">
        <w:rPr>
          <w:rFonts w:cs="Times New Roman"/>
          <w:lang w:val="es-PR"/>
        </w:rPr>
        <w:t xml:space="preserve"> no será suficiente para evaluar </w:t>
      </w:r>
      <w:r w:rsidR="0015551B" w:rsidRPr="00AC6F94">
        <w:rPr>
          <w:rFonts w:cs="Times New Roman"/>
          <w:lang w:val="es-PR"/>
        </w:rPr>
        <w:t>si cualifica como Negocio</w:t>
      </w:r>
      <w:r w:rsidRPr="00AC6F94">
        <w:rPr>
          <w:rFonts w:cs="Times New Roman"/>
          <w:lang w:val="es-PR"/>
        </w:rPr>
        <w:t xml:space="preserve"> de Sección 3. </w:t>
      </w:r>
      <w:r w:rsidR="0015551B" w:rsidRPr="00AC6F94">
        <w:rPr>
          <w:rFonts w:cs="Times New Roman"/>
          <w:lang w:val="es-PR"/>
        </w:rPr>
        <w:t>Como mínimo, deberá anejar un (1) documento que evidencie que es propietario del negocio</w:t>
      </w:r>
      <w:r w:rsidRPr="00AC6F94">
        <w:rPr>
          <w:rFonts w:cs="Times New Roman"/>
          <w:lang w:val="es-PR"/>
        </w:rPr>
        <w:t>.</w:t>
      </w:r>
    </w:p>
    <w:p w14:paraId="5F34F38D" w14:textId="46FCFE49" w:rsidR="00BE4B7A" w:rsidRPr="00AC6F94" w:rsidRDefault="00BE4B7A" w:rsidP="00C527D3">
      <w:pPr>
        <w:pStyle w:val="ListParagraph"/>
        <w:spacing w:line="276" w:lineRule="auto"/>
        <w:ind w:left="360" w:hanging="360"/>
        <w:rPr>
          <w:rFonts w:cs="Times New Roman"/>
          <w:b/>
          <w:lang w:val="es-PR"/>
        </w:rPr>
      </w:pPr>
      <w:r w:rsidRPr="00AC6F94">
        <w:rPr>
          <w:rFonts w:cs="Times New Roman"/>
          <w:lang w:val="es-PR"/>
        </w:rPr>
        <w:t xml:space="preserve">6. Visite el Registro de </w:t>
      </w:r>
      <w:r w:rsidR="00882B18" w:rsidRPr="00AC6F94">
        <w:rPr>
          <w:rFonts w:cs="Times New Roman"/>
          <w:lang w:val="es-PR"/>
        </w:rPr>
        <w:t xml:space="preserve">negocios </w:t>
      </w:r>
      <w:r w:rsidRPr="00AC6F94">
        <w:rPr>
          <w:rFonts w:cs="Times New Roman"/>
          <w:lang w:val="es-PR"/>
        </w:rPr>
        <w:t>de Sección 3 del Departamento de Vivienda y Desarrollo Urbano de los EE. UU. (HUD</w:t>
      </w:r>
      <w:r w:rsidR="0015551B" w:rsidRPr="00AC6F94">
        <w:rPr>
          <w:rFonts w:cs="Times New Roman"/>
          <w:lang w:val="es-PR"/>
        </w:rPr>
        <w:t>, por sus siglas en inglés</w:t>
      </w:r>
      <w:r w:rsidRPr="00AC6F94">
        <w:rPr>
          <w:rFonts w:cs="Times New Roman"/>
          <w:lang w:val="es-PR"/>
        </w:rPr>
        <w:t xml:space="preserve">) y registre su negocio: </w:t>
      </w:r>
      <w:hyperlink r:id="rId11" w:history="1">
        <w:r w:rsidRPr="00AC6F94">
          <w:rPr>
            <w:rStyle w:val="Hyperlink"/>
            <w:rFonts w:cs="Times New Roman"/>
            <w:lang w:val="es-PR"/>
          </w:rPr>
          <w:t>https://portalapps.hud.gov/Sec3BusReg/BRegistry/RegisterBusiness</w:t>
        </w:r>
      </w:hyperlink>
    </w:p>
    <w:p w14:paraId="720076F3" w14:textId="63B84F3F" w:rsidR="00FF7396" w:rsidRPr="00AC6F94" w:rsidRDefault="00BE4B7A" w:rsidP="00BE4B7A">
      <w:pPr>
        <w:pStyle w:val="Heading1"/>
        <w:rPr>
          <w:lang w:val="es-PR"/>
        </w:rPr>
      </w:pPr>
      <w:r w:rsidRPr="00AC6F94">
        <w:rPr>
          <w:lang w:val="es-PR"/>
        </w:rPr>
        <w:t>Tabla A</w:t>
      </w:r>
      <w:r w:rsidR="00FF7396" w:rsidRPr="00AC6F94">
        <w:rPr>
          <w:lang w:val="es-PR"/>
        </w:rPr>
        <w:t xml:space="preserve">: Información </w:t>
      </w:r>
      <w:r w:rsidRPr="00AC6F94">
        <w:rPr>
          <w:lang w:val="es-PR"/>
        </w:rPr>
        <w:t>Comercial</w:t>
      </w:r>
      <w:r w:rsidR="00FF7396" w:rsidRPr="00AC6F94">
        <w:rPr>
          <w:lang w:val="es-PR"/>
        </w:rPr>
        <w:t xml:space="preserve">  </w:t>
      </w:r>
    </w:p>
    <w:tbl>
      <w:tblPr>
        <w:tblStyle w:val="ListTable2-Accent5"/>
        <w:tblW w:w="9795" w:type="dxa"/>
        <w:tblBorders>
          <w:top w:val="single" w:sz="12" w:space="0" w:color="44546A" w:themeColor="text2"/>
          <w:left w:val="single" w:sz="12" w:space="0" w:color="44546A" w:themeColor="text2"/>
          <w:bottom w:val="single" w:sz="12" w:space="0" w:color="44546A" w:themeColor="text2"/>
          <w:right w:val="single" w:sz="12" w:space="0" w:color="44546A" w:themeColor="text2"/>
          <w:insideH w:val="single" w:sz="12" w:space="0" w:color="44546A" w:themeColor="text2"/>
          <w:insideV w:val="single" w:sz="12" w:space="0" w:color="44546A" w:themeColor="text2"/>
        </w:tblBorders>
        <w:tblLook w:val="04A0" w:firstRow="1" w:lastRow="0" w:firstColumn="1" w:lastColumn="0" w:noHBand="0" w:noVBand="1"/>
      </w:tblPr>
      <w:tblGrid>
        <w:gridCol w:w="2370"/>
        <w:gridCol w:w="7425"/>
      </w:tblGrid>
      <w:tr w:rsidR="00FF7396" w:rsidRPr="0025448C" w14:paraId="317DD425" w14:textId="77777777" w:rsidTr="005F6B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5" w:type="dxa"/>
            <w:gridSpan w:val="2"/>
          </w:tcPr>
          <w:p w14:paraId="16E02F28" w14:textId="528A3EDB" w:rsidR="00FF7396" w:rsidRPr="00AC6F94" w:rsidRDefault="00BE4B7A" w:rsidP="00876DB1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i/>
                <w:iCs/>
                <w:lang w:val="es-PR"/>
              </w:rPr>
            </w:pPr>
            <w:bookmarkStart w:id="0" w:name="_Hlk47606994"/>
            <w:r w:rsidRPr="00AC6F94">
              <w:rPr>
                <w:rFonts w:cs="Times New Roman"/>
                <w:b w:val="0"/>
                <w:i/>
                <w:iCs/>
                <w:lang w:val="es-PR"/>
              </w:rPr>
              <w:t>Instrucciones: Complete todas las áreas de la Tabla</w:t>
            </w:r>
          </w:p>
        </w:tc>
      </w:tr>
      <w:tr w:rsidR="00FF7396" w:rsidRPr="00AC6F94" w14:paraId="2268ED9A" w14:textId="77777777" w:rsidTr="005F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43405546" w14:textId="1C9A409C" w:rsidR="00FF7396" w:rsidRPr="00AC6F94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AC6F94">
              <w:rPr>
                <w:rFonts w:cs="Times New Roman"/>
                <w:sz w:val="19"/>
                <w:szCs w:val="19"/>
                <w:lang w:val="es-PR"/>
              </w:rPr>
              <w:t>Nombre del Negocio</w:t>
            </w:r>
          </w:p>
        </w:tc>
        <w:tc>
          <w:tcPr>
            <w:tcW w:w="7425" w:type="dxa"/>
          </w:tcPr>
          <w:p w14:paraId="1614435C" w14:textId="77777777" w:rsidR="00FF7396" w:rsidRPr="00AC6F94" w:rsidRDefault="00FF7396" w:rsidP="00876DB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AC6F94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AC6F94" w14:paraId="419684A4" w14:textId="77777777" w:rsidTr="005F6B14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E6FE3DF" w14:textId="64AD6D79" w:rsidR="00FF7396" w:rsidRPr="00AC6F94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AC6F94">
              <w:rPr>
                <w:rFonts w:cs="Times New Roman"/>
                <w:sz w:val="19"/>
                <w:szCs w:val="19"/>
                <w:lang w:val="es-PR"/>
              </w:rPr>
              <w:t>Nombre de la Persona Contacto</w:t>
            </w:r>
          </w:p>
        </w:tc>
        <w:tc>
          <w:tcPr>
            <w:tcW w:w="7425" w:type="dxa"/>
          </w:tcPr>
          <w:p w14:paraId="15859AF6" w14:textId="77777777" w:rsidR="00FF7396" w:rsidRPr="00AC6F94" w:rsidRDefault="00FF7396" w:rsidP="00876DB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AC6F94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AC6F94" w14:paraId="7B860EAF" w14:textId="77777777" w:rsidTr="005F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466B6709" w14:textId="77777777" w:rsidR="00FF7396" w:rsidRPr="00AC6F94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AC6F94">
              <w:rPr>
                <w:rFonts w:cs="Times New Roman"/>
                <w:sz w:val="19"/>
                <w:szCs w:val="19"/>
                <w:lang w:val="es-PR"/>
              </w:rPr>
              <w:t>Correo electrónico de la Persona Contacto</w:t>
            </w:r>
          </w:p>
        </w:tc>
        <w:tc>
          <w:tcPr>
            <w:tcW w:w="7425" w:type="dxa"/>
          </w:tcPr>
          <w:p w14:paraId="215CADD8" w14:textId="77777777" w:rsidR="00FF7396" w:rsidRPr="00AC6F94" w:rsidRDefault="00FF7396" w:rsidP="00876DB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AC6F94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AC6F94" w14:paraId="020232EC" w14:textId="77777777" w:rsidTr="005F6B14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60EE39E5" w14:textId="6C4D9BC3" w:rsidR="00FF7396" w:rsidRPr="00AC6F94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AC6F94">
              <w:rPr>
                <w:rFonts w:cs="Times New Roman"/>
                <w:sz w:val="19"/>
                <w:szCs w:val="19"/>
                <w:lang w:val="es-PR"/>
              </w:rPr>
              <w:t>Teléfono de la Persona Contacto</w:t>
            </w:r>
          </w:p>
        </w:tc>
        <w:tc>
          <w:tcPr>
            <w:tcW w:w="7425" w:type="dxa"/>
          </w:tcPr>
          <w:p w14:paraId="2E2FFCCE" w14:textId="77777777" w:rsidR="00FF7396" w:rsidRPr="00AC6F94" w:rsidRDefault="00FF7396" w:rsidP="00876DB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AC6F94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AC6F94" w14:paraId="4ED091ED" w14:textId="77777777" w:rsidTr="005F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968312C" w14:textId="77777777" w:rsidR="00FF7396" w:rsidRPr="00AC6F94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19"/>
                <w:szCs w:val="19"/>
                <w:lang w:val="es-PR"/>
              </w:rPr>
            </w:pPr>
            <w:r w:rsidRPr="00AC6F94">
              <w:rPr>
                <w:rFonts w:cs="Times New Roman"/>
                <w:sz w:val="19"/>
                <w:szCs w:val="19"/>
                <w:lang w:val="es-PR"/>
              </w:rPr>
              <w:t>Dirección del Negocio</w:t>
            </w:r>
          </w:p>
        </w:tc>
        <w:tc>
          <w:tcPr>
            <w:tcW w:w="7425" w:type="dxa"/>
          </w:tcPr>
          <w:p w14:paraId="1D3329A0" w14:textId="77777777" w:rsidR="00FF7396" w:rsidRPr="00AC6F94" w:rsidRDefault="00FF7396" w:rsidP="00876DB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AC6F94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AC6F94" w14:paraId="420796C9" w14:textId="77777777" w:rsidTr="005F6B14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327B10C8" w14:textId="785D7BC0" w:rsidR="00FF7396" w:rsidRPr="00AC6F94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AC6F94">
              <w:rPr>
                <w:rFonts w:cs="Times New Roman"/>
                <w:sz w:val="19"/>
                <w:szCs w:val="19"/>
                <w:lang w:val="es-PR"/>
              </w:rPr>
              <w:t>N</w:t>
            </w:r>
            <w:r w:rsidR="001022BB" w:rsidRPr="00AC6F94">
              <w:rPr>
                <w:rFonts w:cs="Times New Roman"/>
                <w:sz w:val="19"/>
                <w:szCs w:val="19"/>
                <w:lang w:val="es-PR"/>
              </w:rPr>
              <w:t>úm.</w:t>
            </w:r>
            <w:r w:rsidRPr="00AC6F94">
              <w:rPr>
                <w:rFonts w:cs="Times New Roman"/>
                <w:sz w:val="19"/>
                <w:szCs w:val="19"/>
                <w:lang w:val="es-PR"/>
              </w:rPr>
              <w:t xml:space="preserve"> de Identificación Federal del Negocio</w:t>
            </w:r>
          </w:p>
        </w:tc>
        <w:tc>
          <w:tcPr>
            <w:tcW w:w="7425" w:type="dxa"/>
          </w:tcPr>
          <w:p w14:paraId="363FA0C6" w14:textId="77777777" w:rsidR="00FF7396" w:rsidRPr="00AC6F94" w:rsidRDefault="00FF7396" w:rsidP="00876DB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AC6F94">
              <w:rPr>
                <w:rFonts w:cs="Times New Roman"/>
                <w:lang w:val="es-PR"/>
              </w:rPr>
              <w:t>[Escriba Aquí]</w:t>
            </w:r>
          </w:p>
        </w:tc>
      </w:tr>
      <w:tr w:rsidR="00FF7396" w:rsidRPr="0025448C" w14:paraId="6395B7E5" w14:textId="77777777" w:rsidTr="005F6B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496BAA69" w14:textId="77777777" w:rsidR="00D51AD8" w:rsidRPr="00AC6F94" w:rsidRDefault="00D51AD8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19"/>
                <w:szCs w:val="19"/>
                <w:lang w:val="es-PR"/>
              </w:rPr>
            </w:pPr>
          </w:p>
          <w:p w14:paraId="3830621B" w14:textId="2E00CEE1" w:rsidR="00FF7396" w:rsidRPr="00AC6F94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iCs/>
                <w:sz w:val="19"/>
                <w:szCs w:val="19"/>
                <w:lang w:val="es-PR"/>
              </w:rPr>
            </w:pPr>
            <w:r w:rsidRPr="00AC6F94">
              <w:rPr>
                <w:rFonts w:cs="Times New Roman"/>
                <w:sz w:val="19"/>
                <w:szCs w:val="19"/>
                <w:lang w:val="es-PR"/>
              </w:rPr>
              <w:t>Tipo de Negocio</w:t>
            </w:r>
            <w:r w:rsidRPr="00AC6F94" w:rsidDel="00DE418D">
              <w:rPr>
                <w:rFonts w:cs="Times New Roman"/>
                <w:sz w:val="19"/>
                <w:szCs w:val="19"/>
                <w:lang w:val="es-PR"/>
              </w:rPr>
              <w:t xml:space="preserve"> </w:t>
            </w:r>
            <w:r w:rsidR="00AE1C8F" w:rsidRPr="00AC6F94">
              <w:rPr>
                <w:rFonts w:cs="Times New Roman"/>
                <w:sz w:val="19"/>
                <w:szCs w:val="19"/>
                <w:lang w:val="es-PR"/>
              </w:rPr>
              <w:br/>
              <w:t>(Seleccione uno)</w:t>
            </w:r>
          </w:p>
        </w:tc>
        <w:tc>
          <w:tcPr>
            <w:tcW w:w="7425" w:type="dxa"/>
          </w:tcPr>
          <w:p w14:paraId="33306B6B" w14:textId="77777777" w:rsidR="00FF7396" w:rsidRPr="00AC6F94" w:rsidRDefault="0025448C" w:rsidP="00876DB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PR"/>
              </w:rPr>
            </w:pPr>
            <w:sdt>
              <w:sdtPr>
                <w:rPr>
                  <w:b/>
                  <w:sz w:val="40"/>
                  <w:szCs w:val="40"/>
                  <w:lang w:val="es-PR"/>
                </w:rPr>
                <w:id w:val="149429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AC6F94">
                  <w:rPr>
                    <w:rFonts w:ascii="Segoe UI Symbol" w:eastAsia="MS Gothic" w:hAnsi="Segoe UI Symbol" w:cs="Segoe UI Symbol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FF7396" w:rsidRPr="00AC6F94">
              <w:rPr>
                <w:b/>
                <w:lang w:val="es-PR"/>
              </w:rPr>
              <w:t xml:space="preserve"> </w:t>
            </w:r>
            <w:r w:rsidR="00FF7396" w:rsidRPr="00AC6F94">
              <w:rPr>
                <w:lang w:val="es-PR"/>
              </w:rPr>
              <w:t>Corporación</w:t>
            </w:r>
            <w:r w:rsidR="00FF7396" w:rsidRPr="00AC6F94">
              <w:rPr>
                <w:b/>
                <w:lang w:val="es-PR"/>
              </w:rPr>
              <w:t xml:space="preserve"> </w:t>
            </w:r>
            <w:sdt>
              <w:sdtPr>
                <w:rPr>
                  <w:b/>
                  <w:sz w:val="40"/>
                  <w:szCs w:val="40"/>
                  <w:lang w:val="es-PR"/>
                </w:rPr>
                <w:id w:val="-495415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AC6F94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FF7396" w:rsidRPr="00AC6F94">
              <w:rPr>
                <w:b/>
                <w:lang w:val="es-PR"/>
              </w:rPr>
              <w:t xml:space="preserve"> </w:t>
            </w:r>
            <w:r w:rsidR="00FF7396" w:rsidRPr="00AC6F94">
              <w:rPr>
                <w:bCs/>
                <w:lang w:val="es-PR"/>
              </w:rPr>
              <w:t>S</w:t>
            </w:r>
            <w:r w:rsidR="00FF7396" w:rsidRPr="00AC6F94">
              <w:rPr>
                <w:bCs/>
                <w:sz w:val="20"/>
                <w:szCs w:val="20"/>
                <w:lang w:val="es-PR"/>
              </w:rPr>
              <w:t>o</w:t>
            </w:r>
            <w:r w:rsidR="00FF7396" w:rsidRPr="00AC6F94">
              <w:rPr>
                <w:sz w:val="20"/>
                <w:szCs w:val="20"/>
                <w:lang w:val="es-PR"/>
              </w:rPr>
              <w:t>ciedad</w:t>
            </w:r>
            <w:r w:rsidR="00FF7396" w:rsidRPr="00AC6F94">
              <w:rPr>
                <w:lang w:val="es-PR"/>
              </w:rPr>
              <w:t xml:space="preserve"> </w:t>
            </w:r>
            <w:sdt>
              <w:sdtPr>
                <w:rPr>
                  <w:b/>
                  <w:sz w:val="40"/>
                  <w:szCs w:val="40"/>
                  <w:lang w:val="es-PR"/>
                </w:rPr>
                <w:id w:val="76858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AC6F94">
                  <w:rPr>
                    <w:rFonts w:ascii="MS Gothic" w:eastAsia="MS Gothic" w:hAnsi="MS Gothic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FF7396" w:rsidRPr="00AC6F94">
              <w:rPr>
                <w:b/>
                <w:lang w:val="es-PR"/>
              </w:rPr>
              <w:t xml:space="preserve"> </w:t>
            </w:r>
            <w:r w:rsidR="00FF7396" w:rsidRPr="00AC6F94">
              <w:rPr>
                <w:lang w:val="es-PR"/>
              </w:rPr>
              <w:t>Negocio conjunto</w:t>
            </w:r>
            <w:sdt>
              <w:sdtPr>
                <w:rPr>
                  <w:b/>
                  <w:sz w:val="40"/>
                  <w:szCs w:val="40"/>
                  <w:lang w:val="es-PR"/>
                </w:rPr>
                <w:id w:val="121986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396" w:rsidRPr="00AC6F94">
                  <w:rPr>
                    <w:rFonts w:ascii="Segoe UI Symbol" w:eastAsia="MS Gothic" w:hAnsi="Segoe UI Symbol" w:cs="Segoe UI Symbol"/>
                    <w:b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FF7396" w:rsidRPr="00AC6F94">
              <w:rPr>
                <w:b/>
                <w:lang w:val="es-PR"/>
              </w:rPr>
              <w:t xml:space="preserve"> </w:t>
            </w:r>
            <w:r w:rsidR="00FF7396" w:rsidRPr="00AC6F94">
              <w:rPr>
                <w:lang w:val="es-PR"/>
              </w:rPr>
              <w:t xml:space="preserve">Propietario único                  </w:t>
            </w:r>
          </w:p>
        </w:tc>
      </w:tr>
      <w:tr w:rsidR="00FF7396" w:rsidRPr="00AC6F94" w14:paraId="48652998" w14:textId="77777777" w:rsidTr="005F6B14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1BCA5BC" w14:textId="5245F985" w:rsidR="00FF7396" w:rsidRPr="00AC6F94" w:rsidRDefault="00FF7396" w:rsidP="00BE4B7A">
            <w:pPr>
              <w:autoSpaceDE w:val="0"/>
              <w:autoSpaceDN w:val="0"/>
              <w:adjustRightInd w:val="0"/>
              <w:jc w:val="left"/>
              <w:rPr>
                <w:rFonts w:cs="Times New Roman"/>
                <w:b w:val="0"/>
                <w:bCs w:val="0"/>
                <w:i/>
                <w:sz w:val="19"/>
                <w:szCs w:val="19"/>
                <w:lang w:val="es-PR"/>
              </w:rPr>
            </w:pPr>
            <w:r w:rsidRPr="00AC6F94">
              <w:rPr>
                <w:rFonts w:cs="Times New Roman"/>
                <w:sz w:val="19"/>
                <w:szCs w:val="19"/>
                <w:lang w:val="es-PR"/>
              </w:rPr>
              <w:t>Área de Industria (Código NAICS)</w:t>
            </w:r>
          </w:p>
        </w:tc>
        <w:tc>
          <w:tcPr>
            <w:tcW w:w="7425" w:type="dxa"/>
          </w:tcPr>
          <w:p w14:paraId="3D2ED319" w14:textId="77777777" w:rsidR="00FF7396" w:rsidRPr="00AC6F94" w:rsidRDefault="00FF7396" w:rsidP="00876DB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  <w:r w:rsidRPr="00AC6F94">
              <w:rPr>
                <w:rFonts w:cs="Times New Roman"/>
                <w:lang w:val="es-PR"/>
              </w:rPr>
              <w:t>[Escriba Aquí]</w:t>
            </w:r>
          </w:p>
        </w:tc>
      </w:tr>
      <w:bookmarkEnd w:id="0"/>
    </w:tbl>
    <w:p w14:paraId="08407910" w14:textId="5FF2D6AC" w:rsidR="00670882" w:rsidRPr="00AC6F94" w:rsidRDefault="00670882" w:rsidP="009F6516">
      <w:pPr>
        <w:rPr>
          <w:lang w:val="es-PR"/>
        </w:rPr>
      </w:pPr>
    </w:p>
    <w:p w14:paraId="40702340" w14:textId="40C8B5F4" w:rsidR="009F6516" w:rsidRPr="00AC6F94" w:rsidRDefault="0025448C" w:rsidP="009F6516">
      <w:pPr>
        <w:pStyle w:val="Heading1"/>
        <w:ind w:left="1440"/>
        <w:rPr>
          <w:lang w:val="es-PR"/>
        </w:rPr>
      </w:pPr>
      <w:sdt>
        <w:sdtPr>
          <w:rPr>
            <w:sz w:val="40"/>
            <w:szCs w:val="40"/>
            <w:lang w:val="es-PR"/>
          </w:rPr>
          <w:id w:val="1184481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6516" w:rsidRPr="00AC6F94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9F6516" w:rsidRPr="00AC6F94">
        <w:rPr>
          <w:i/>
          <w:iCs/>
          <w:noProof/>
          <w:color w:val="1F4E79" w:themeColor="accent5" w:themeShade="80"/>
          <w:sz w:val="18"/>
          <w:szCs w:val="18"/>
          <w:lang w:val="es-PR"/>
        </w:rPr>
        <w:t xml:space="preserve"> </w:t>
      </w:r>
      <w:r w:rsidR="00B01380" w:rsidRPr="00AC6F94">
        <w:rPr>
          <w:noProof/>
          <w:color w:val="002060"/>
          <w:lang w:val="es-PR"/>
        </w:rPr>
        <w:t>1</w:t>
      </w:r>
      <w:r w:rsidR="009F6516" w:rsidRPr="00AC6F94">
        <w:rPr>
          <w:noProof/>
          <w:color w:val="002060"/>
          <w:lang w:val="es-PR"/>
        </w:rPr>
        <w:t xml:space="preserve">: </w:t>
      </w:r>
      <w:r w:rsidR="009F6516" w:rsidRPr="00AC6F94">
        <w:rPr>
          <w:lang w:val="es-PR"/>
        </w:rPr>
        <w:t>Propietario del Negocio</w:t>
      </w:r>
    </w:p>
    <w:p w14:paraId="5005974C" w14:textId="2C6C174A" w:rsidR="009F6516" w:rsidRPr="00AC6F94" w:rsidRDefault="009B6720" w:rsidP="00C527D3">
      <w:pPr>
        <w:rPr>
          <w:noProof/>
          <w:lang w:val="es-PR"/>
        </w:rPr>
      </w:pPr>
      <w:r w:rsidRPr="00AC6F94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C52CBEE" wp14:editId="1F5317E6">
                <wp:simplePos x="0" y="0"/>
                <wp:positionH relativeFrom="margin">
                  <wp:posOffset>-70290</wp:posOffset>
                </wp:positionH>
                <wp:positionV relativeFrom="page">
                  <wp:posOffset>1338239</wp:posOffset>
                </wp:positionV>
                <wp:extent cx="787400" cy="484505"/>
                <wp:effectExtent l="57150" t="38100" r="50800" b="6794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6D849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-5.55pt;margin-top:105.35pt;width:62pt;height:38.15pt;rotation:180;flip:x;z-index:2517504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" adj="14955" fillcolor="black [3213]" stroked="f">
                <v:shadow on="t" color="black" opacity="41287f" offset="0,1.5pt"/>
                <w10:wrap anchorx="margin" anchory="page"/>
              </v:shape>
            </w:pict>
          </mc:Fallback>
        </mc:AlternateContent>
      </w:r>
      <w:r w:rsidR="00B01380" w:rsidRPr="00AC6F94">
        <w:rPr>
          <w:lang w:val="es-PR"/>
        </w:rPr>
        <w:t xml:space="preserve">Si </w:t>
      </w:r>
      <w:r w:rsidR="00882B18" w:rsidRPr="00AC6F94">
        <w:rPr>
          <w:lang w:val="es-PR"/>
        </w:rPr>
        <w:t xml:space="preserve">al menos el </w:t>
      </w:r>
      <w:r w:rsidR="00882B18" w:rsidRPr="00AC6F94">
        <w:rPr>
          <w:b/>
          <w:lang w:val="es-PR"/>
        </w:rPr>
        <w:t xml:space="preserve">cincuenta y un porciento (51%) </w:t>
      </w:r>
      <w:r w:rsidR="00882B18" w:rsidRPr="00AC6F94">
        <w:rPr>
          <w:lang w:val="es-PR"/>
        </w:rPr>
        <w:t>del negocio pertenece y es controlado por</w:t>
      </w:r>
      <w:r w:rsidR="00094DFD" w:rsidRPr="00AC6F94">
        <w:rPr>
          <w:lang w:val="es-PR"/>
        </w:rPr>
        <w:t xml:space="preserve"> personas con ingresos </w:t>
      </w:r>
      <w:r w:rsidR="00B01380" w:rsidRPr="00AC6F94">
        <w:rPr>
          <w:lang w:val="es-PR"/>
        </w:rPr>
        <w:t>bajo</w:t>
      </w:r>
      <w:r w:rsidR="00882B18" w:rsidRPr="00AC6F94">
        <w:rPr>
          <w:lang w:val="es-PR"/>
        </w:rPr>
        <w:t>s</w:t>
      </w:r>
      <w:r w:rsidR="00B01380" w:rsidRPr="00AC6F94">
        <w:rPr>
          <w:lang w:val="es-PR"/>
        </w:rPr>
        <w:t xml:space="preserve"> o muy bajo</w:t>
      </w:r>
      <w:r w:rsidR="00882B18" w:rsidRPr="00AC6F94">
        <w:rPr>
          <w:lang w:val="es-PR"/>
        </w:rPr>
        <w:t>s</w:t>
      </w:r>
      <w:r w:rsidR="00B01380" w:rsidRPr="00AC6F94">
        <w:rPr>
          <w:lang w:val="es-PR"/>
        </w:rPr>
        <w:t>,</w:t>
      </w:r>
      <w:r w:rsidR="00094DFD" w:rsidRPr="00AC6F94">
        <w:rPr>
          <w:lang w:val="es-PR"/>
        </w:rPr>
        <w:t xml:space="preserve"> </w:t>
      </w:r>
      <w:r w:rsidR="00B01380" w:rsidRPr="00AC6F94">
        <w:rPr>
          <w:lang w:val="es-PR"/>
        </w:rPr>
        <w:t xml:space="preserve">complete las secciones 1A y 1B a continuación. </w:t>
      </w:r>
      <w:r w:rsidR="00094DFD" w:rsidRPr="00AC6F94">
        <w:rPr>
          <w:lang w:val="es-PR"/>
        </w:rPr>
        <w:t xml:space="preserve">Por favor, asegúrese de </w:t>
      </w:r>
      <w:r w:rsidR="00AC6F94" w:rsidRPr="00AC6F94">
        <w:rPr>
          <w:lang w:val="es-PR"/>
        </w:rPr>
        <w:t>anejar</w:t>
      </w:r>
      <w:r w:rsidR="00B01380" w:rsidRPr="00AC6F94">
        <w:rPr>
          <w:lang w:val="es-PR"/>
        </w:rPr>
        <w:t xml:space="preserve"> los documentos</w:t>
      </w:r>
      <w:r w:rsidR="006F2FEE" w:rsidRPr="00AC6F94">
        <w:rPr>
          <w:lang w:val="es-PR"/>
        </w:rPr>
        <w:t xml:space="preserve"> correspondientes</w:t>
      </w:r>
      <w:r w:rsidR="00B01380" w:rsidRPr="00AC6F94">
        <w:rPr>
          <w:lang w:val="es-PR"/>
        </w:rPr>
        <w:t>.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8"/>
        <w:gridCol w:w="4656"/>
      </w:tblGrid>
      <w:tr w:rsidR="005F06C7" w:rsidRPr="00AC6F94" w14:paraId="57F73943" w14:textId="77777777" w:rsidTr="00C527D3">
        <w:tc>
          <w:tcPr>
            <w:tcW w:w="4658" w:type="dxa"/>
            <w:vAlign w:val="center"/>
          </w:tcPr>
          <w:p w14:paraId="57B521C3" w14:textId="0E9962AD" w:rsidR="005F06C7" w:rsidRPr="00AC6F94" w:rsidRDefault="005F06C7" w:rsidP="00C527D3">
            <w:pPr>
              <w:pStyle w:val="Heading2"/>
              <w:framePr w:hSpace="0" w:wrap="auto" w:vAnchor="margin" w:yAlign="inline"/>
              <w:suppressOverlap w:val="0"/>
              <w:outlineLvl w:val="1"/>
            </w:pPr>
            <w:bookmarkStart w:id="1" w:name="_Hlk49291950"/>
            <w:r w:rsidRPr="00AC6F94">
              <w:rPr>
                <w:rFonts w:cs="Times New Roman"/>
                <w:bCs/>
                <w:lang w:val="en-US"/>
              </w:rPr>
              <w:drawing>
                <wp:anchor distT="0" distB="0" distL="114300" distR="114300" simplePos="0" relativeHeight="251756544" behindDoc="0" locked="0" layoutInCell="1" allowOverlap="1" wp14:anchorId="6C7E2091" wp14:editId="3DB447FF">
                  <wp:simplePos x="0" y="0"/>
                  <wp:positionH relativeFrom="column">
                    <wp:posOffset>-90805</wp:posOffset>
                  </wp:positionH>
                  <wp:positionV relativeFrom="paragraph">
                    <wp:posOffset>-88265</wp:posOffset>
                  </wp:positionV>
                  <wp:extent cx="771525" cy="771525"/>
                  <wp:effectExtent l="0" t="0" r="0" b="0"/>
                  <wp:wrapNone/>
                  <wp:docPr id="29" name="Graphic 13" descr="Office work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5BEA2B-08C3-41EA-86A7-846F165B252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3" descr="Office worker">
                            <a:extLst>
                              <a:ext uri="{FF2B5EF4-FFF2-40B4-BE49-F238E27FC236}">
                                <a16:creationId xmlns:a16="http://schemas.microsoft.com/office/drawing/2014/main" id="{985BEA2B-08C3-41EA-86A7-846F165B252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F0988" w:rsidRPr="00AC6F94">
              <w:t>Sección</w:t>
            </w:r>
            <w:r w:rsidRPr="00AC6F94">
              <w:t xml:space="preserve"> 1A</w:t>
            </w:r>
          </w:p>
          <w:p w14:paraId="5ADD0F61" w14:textId="77777777" w:rsidR="005F06C7" w:rsidRPr="00AC6F94" w:rsidRDefault="005F06C7" w:rsidP="009F6516">
            <w:pPr>
              <w:rPr>
                <w:lang w:val="es-PR"/>
              </w:rPr>
            </w:pPr>
          </w:p>
          <w:p w14:paraId="6DA3D866" w14:textId="77777777" w:rsidR="005F06C7" w:rsidRPr="00AC6F94" w:rsidRDefault="005F06C7" w:rsidP="009F6516">
            <w:pPr>
              <w:rPr>
                <w:lang w:val="es-PR"/>
              </w:rPr>
            </w:pPr>
          </w:p>
        </w:tc>
        <w:tc>
          <w:tcPr>
            <w:tcW w:w="4656" w:type="dxa"/>
          </w:tcPr>
          <w:p w14:paraId="41B1AAEE" w14:textId="49C6486D" w:rsidR="005F06C7" w:rsidRPr="00AC6F94" w:rsidRDefault="005F06C7" w:rsidP="009F0988">
            <w:pPr>
              <w:pStyle w:val="Heading2"/>
              <w:framePr w:hSpace="0" w:wrap="auto" w:vAnchor="margin" w:yAlign="inline"/>
              <w:suppressOverlap w:val="0"/>
              <w:outlineLvl w:val="1"/>
            </w:pPr>
            <w:r w:rsidRPr="00AC6F94">
              <w:rPr>
                <w:rFonts w:cs="Times New Roman"/>
                <w:bCs/>
                <w:lang w:val="en-US"/>
              </w:rPr>
              <w:drawing>
                <wp:anchor distT="0" distB="0" distL="114300" distR="114300" simplePos="0" relativeHeight="251757568" behindDoc="0" locked="0" layoutInCell="1" allowOverlap="1" wp14:anchorId="483ADC13" wp14:editId="1519A7F6">
                  <wp:simplePos x="0" y="0"/>
                  <wp:positionH relativeFrom="column">
                    <wp:posOffset>-78105</wp:posOffset>
                  </wp:positionH>
                  <wp:positionV relativeFrom="paragraph">
                    <wp:posOffset>-69215</wp:posOffset>
                  </wp:positionV>
                  <wp:extent cx="695325" cy="695325"/>
                  <wp:effectExtent l="0" t="0" r="0" b="0"/>
                  <wp:wrapNone/>
                  <wp:docPr id="30" name="Graphic 30" descr="Docu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ocumen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C6F94">
              <w:t xml:space="preserve">  </w:t>
            </w:r>
            <w:r w:rsidR="009F0988" w:rsidRPr="00AC6F94">
              <w:t>Sección</w:t>
            </w:r>
            <w:r w:rsidRPr="00AC6F94">
              <w:t xml:space="preserve"> 1B</w:t>
            </w:r>
          </w:p>
        </w:tc>
      </w:tr>
      <w:tr w:rsidR="009F6516" w:rsidRPr="0025448C" w14:paraId="7462F425" w14:textId="77777777" w:rsidTr="009F6516">
        <w:tc>
          <w:tcPr>
            <w:tcW w:w="4658" w:type="dxa"/>
            <w:vAlign w:val="center"/>
          </w:tcPr>
          <w:p w14:paraId="23395591" w14:textId="0E3E0B98" w:rsidR="009F6516" w:rsidRPr="00AC6F94" w:rsidRDefault="009F6516" w:rsidP="00C527D3">
            <w:pPr>
              <w:pStyle w:val="Heading2"/>
              <w:framePr w:hSpace="0" w:wrap="auto" w:vAnchor="margin" w:yAlign="inline"/>
              <w:ind w:left="0"/>
              <w:suppressOverlap w:val="0"/>
              <w:outlineLvl w:val="1"/>
            </w:pPr>
            <w:r w:rsidRPr="00AC6F94">
              <w:t>Verificaci</w:t>
            </w:r>
            <w:r w:rsidR="0055374D" w:rsidRPr="00AC6F94">
              <w:t>ó</w:t>
            </w:r>
            <w:r w:rsidRPr="00AC6F94">
              <w:t xml:space="preserve">n </w:t>
            </w:r>
            <w:r w:rsidR="009F0988" w:rsidRPr="00AC6F94">
              <w:t xml:space="preserve">del Estatus de </w:t>
            </w:r>
            <w:r w:rsidRPr="00AC6F94">
              <w:t>Secci</w:t>
            </w:r>
            <w:r w:rsidR="009B6720" w:rsidRPr="00AC6F94">
              <w:t>ó</w:t>
            </w:r>
            <w:r w:rsidRPr="00AC6F94">
              <w:t xml:space="preserve">n 3 </w:t>
            </w:r>
          </w:p>
          <w:p w14:paraId="54667E68" w14:textId="7EBD0DB9" w:rsidR="009F6516" w:rsidRPr="00AC6F94" w:rsidRDefault="0025448C" w:rsidP="00666732">
            <w:pPr>
              <w:autoSpaceDE w:val="0"/>
              <w:autoSpaceDN w:val="0"/>
              <w:adjustRightInd w:val="0"/>
              <w:ind w:left="50" w:hanging="90"/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-22846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AC6F94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AC6F94">
              <w:rPr>
                <w:bCs/>
                <w:noProof/>
                <w:kern w:val="24"/>
                <w:lang w:val="es-PR"/>
              </w:rPr>
              <w:t xml:space="preserve"> </w:t>
            </w:r>
            <w:r w:rsidR="009F6516" w:rsidRPr="00AC6F94">
              <w:rPr>
                <w:rFonts w:cs="Times New Roman"/>
                <w:lang w:val="es-PR"/>
              </w:rPr>
              <w:t>Soy el único propietario de este negocio o uno (1) de un grupo de propietarios de este negocio, quienes cualificamos como</w:t>
            </w:r>
            <w:r w:rsidR="00666732" w:rsidRPr="00AC6F94">
              <w:rPr>
                <w:rFonts w:cs="Times New Roman"/>
                <w:lang w:val="es-PR"/>
              </w:rPr>
              <w:t xml:space="preserve"> personas</w:t>
            </w:r>
            <w:r w:rsidR="009F6516" w:rsidRPr="00AC6F94">
              <w:rPr>
                <w:rFonts w:cs="Times New Roman"/>
                <w:lang w:val="es-PR"/>
              </w:rPr>
              <w:t xml:space="preserve"> </w:t>
            </w:r>
            <w:r w:rsidR="00666732" w:rsidRPr="00AC6F94">
              <w:rPr>
                <w:rFonts w:cs="Times New Roman"/>
                <w:lang w:val="es-PR"/>
              </w:rPr>
              <w:t xml:space="preserve">de </w:t>
            </w:r>
            <w:r w:rsidR="009F6516" w:rsidRPr="00AC6F94">
              <w:rPr>
                <w:rFonts w:cs="Times New Roman"/>
                <w:lang w:val="es-PR"/>
              </w:rPr>
              <w:t>bajo</w:t>
            </w:r>
            <w:r w:rsidR="00666732" w:rsidRPr="00AC6F94">
              <w:rPr>
                <w:rFonts w:cs="Times New Roman"/>
                <w:lang w:val="es-PR"/>
              </w:rPr>
              <w:t>s</w:t>
            </w:r>
            <w:r w:rsidR="009F6516" w:rsidRPr="00AC6F94">
              <w:rPr>
                <w:rFonts w:cs="Times New Roman"/>
                <w:lang w:val="es-PR"/>
              </w:rPr>
              <w:t xml:space="preserve"> o muy bajo</w:t>
            </w:r>
            <w:r w:rsidR="00666732" w:rsidRPr="00AC6F94">
              <w:rPr>
                <w:rFonts w:cs="Times New Roman"/>
                <w:lang w:val="es-PR"/>
              </w:rPr>
              <w:t>s</w:t>
            </w:r>
            <w:r w:rsidR="009F6516" w:rsidRPr="00AC6F94">
              <w:rPr>
                <w:rFonts w:cs="Times New Roman"/>
                <w:lang w:val="es-PR"/>
              </w:rPr>
              <w:t xml:space="preserve"> ingreso</w:t>
            </w:r>
            <w:r w:rsidR="00666732" w:rsidRPr="00AC6F94">
              <w:rPr>
                <w:rFonts w:cs="Times New Roman"/>
                <w:lang w:val="es-PR"/>
              </w:rPr>
              <w:t>s</w:t>
            </w:r>
            <w:r w:rsidR="009F6516" w:rsidRPr="00AC6F94">
              <w:rPr>
                <w:rFonts w:cs="Times New Roman"/>
                <w:lang w:val="es-PR"/>
              </w:rPr>
              <w:t xml:space="preserve"> y, colectivamente, somos dueños de, al menos, el cincuenta y un por ciento (51%) del negocio</w:t>
            </w:r>
            <w:r w:rsidR="00666732" w:rsidRPr="00AC6F94">
              <w:rPr>
                <w:rFonts w:cs="Times New Roman"/>
                <w:lang w:val="es-PR"/>
              </w:rPr>
              <w:t>.</w:t>
            </w:r>
          </w:p>
          <w:p w14:paraId="7B0C4B92" w14:textId="77777777" w:rsidR="009F6516" w:rsidRPr="00AC6F94" w:rsidRDefault="009F6516" w:rsidP="009F6516">
            <w:pPr>
              <w:rPr>
                <w:bCs/>
                <w:noProof/>
                <w:kern w:val="24"/>
                <w:lang w:val="es-PR"/>
              </w:rPr>
            </w:pPr>
          </w:p>
          <w:p w14:paraId="21BC208B" w14:textId="77777777" w:rsidR="009F6516" w:rsidRPr="00AC6F94" w:rsidRDefault="009F6516" w:rsidP="009F6516">
            <w:pPr>
              <w:rPr>
                <w:b/>
                <w:noProof/>
                <w:kern w:val="24"/>
                <w:lang w:val="es-PR"/>
              </w:rPr>
            </w:pPr>
            <w:r w:rsidRPr="00AC6F94">
              <w:rPr>
                <w:b/>
                <w:noProof/>
                <w:kern w:val="24"/>
                <w:lang w:val="es-PR"/>
              </w:rPr>
              <w:t>O</w:t>
            </w:r>
          </w:p>
          <w:p w14:paraId="49393BC1" w14:textId="02C5CCC7" w:rsidR="009F6516" w:rsidRPr="00AC6F94" w:rsidRDefault="0025448C" w:rsidP="009F6516">
            <w:pPr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-148700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AC6F94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AC6F94">
              <w:rPr>
                <w:bCs/>
                <w:noProof/>
                <w:kern w:val="24"/>
                <w:lang w:val="es-PR"/>
              </w:rPr>
              <w:t xml:space="preserve"> </w:t>
            </w:r>
            <w:r w:rsidR="009F6516" w:rsidRPr="00AC6F94">
              <w:rPr>
                <w:rFonts w:cs="Times New Roman"/>
                <w:lang w:val="es-PR"/>
              </w:rPr>
              <w:t xml:space="preserve"> Soy el único propietario de este negocio o uno (1) de un grupo de propietarios de este negocio, quienes cualificamos</w:t>
            </w:r>
            <w:r w:rsidR="009F6516" w:rsidRPr="00AC6F94">
              <w:rPr>
                <w:bCs/>
                <w:noProof/>
                <w:kern w:val="24"/>
                <w:lang w:val="es-PR"/>
              </w:rPr>
              <w:t xml:space="preserve"> como residentes de vivienda p</w:t>
            </w:r>
            <w:r w:rsidR="009B6720" w:rsidRPr="00AC6F94">
              <w:rPr>
                <w:bCs/>
                <w:noProof/>
                <w:kern w:val="24"/>
                <w:lang w:val="es-PR"/>
              </w:rPr>
              <w:t>ú</w:t>
            </w:r>
            <w:r w:rsidR="009F6516" w:rsidRPr="00AC6F94">
              <w:rPr>
                <w:bCs/>
                <w:noProof/>
                <w:kern w:val="24"/>
                <w:lang w:val="es-PR"/>
              </w:rPr>
              <w:t>blica o vivienda asisitida por Secci</w:t>
            </w:r>
            <w:r w:rsidR="009B6720" w:rsidRPr="00AC6F94">
              <w:rPr>
                <w:bCs/>
                <w:noProof/>
                <w:kern w:val="24"/>
                <w:lang w:val="es-PR"/>
              </w:rPr>
              <w:t>ó</w:t>
            </w:r>
            <w:r w:rsidR="009F6516" w:rsidRPr="00AC6F94">
              <w:rPr>
                <w:bCs/>
                <w:noProof/>
                <w:kern w:val="24"/>
                <w:lang w:val="es-PR"/>
              </w:rPr>
              <w:t>n 8 y somos due</w:t>
            </w:r>
            <w:r w:rsidR="009B6720" w:rsidRPr="00AC6F94">
              <w:rPr>
                <w:bCs/>
                <w:noProof/>
                <w:kern w:val="24"/>
                <w:lang w:val="es-PR"/>
              </w:rPr>
              <w:t>ñ</w:t>
            </w:r>
            <w:r w:rsidR="009F6516" w:rsidRPr="00AC6F94">
              <w:rPr>
                <w:bCs/>
                <w:noProof/>
                <w:kern w:val="24"/>
                <w:lang w:val="es-PR"/>
              </w:rPr>
              <w:t>os</w:t>
            </w:r>
            <w:r w:rsidR="00666732" w:rsidRPr="00AC6F94">
              <w:rPr>
                <w:bCs/>
                <w:noProof/>
                <w:kern w:val="24"/>
                <w:lang w:val="es-PR"/>
              </w:rPr>
              <w:t xml:space="preserve"> de</w:t>
            </w:r>
            <w:r w:rsidR="009F6516" w:rsidRPr="00AC6F94">
              <w:rPr>
                <w:bCs/>
                <w:noProof/>
                <w:kern w:val="24"/>
                <w:lang w:val="es-PR"/>
              </w:rPr>
              <w:t xml:space="preserve">, al menos, </w:t>
            </w:r>
            <w:r w:rsidR="009F6516" w:rsidRPr="00AC6F94">
              <w:rPr>
                <w:rFonts w:cs="Times New Roman"/>
                <w:lang w:val="es-PR"/>
              </w:rPr>
              <w:t>cincuenta y uno por ciento (51%) del negocio.</w:t>
            </w:r>
            <w:r w:rsidR="009F6516" w:rsidRPr="00AC6F94">
              <w:rPr>
                <w:bCs/>
                <w:noProof/>
                <w:kern w:val="24"/>
                <w:lang w:val="es-PR"/>
              </w:rPr>
              <w:t xml:space="preserve"> </w:t>
            </w:r>
          </w:p>
          <w:p w14:paraId="33B62AFD" w14:textId="77777777" w:rsidR="009F6516" w:rsidRPr="00AC6F94" w:rsidRDefault="009F6516" w:rsidP="009F6516">
            <w:pPr>
              <w:rPr>
                <w:bCs/>
                <w:noProof/>
                <w:kern w:val="24"/>
                <w:lang w:val="es-PR"/>
              </w:rPr>
            </w:pPr>
          </w:p>
          <w:p w14:paraId="6E9BF783" w14:textId="77777777" w:rsidR="009F6516" w:rsidRPr="00AC6F94" w:rsidRDefault="009F6516" w:rsidP="009F6516">
            <w:pPr>
              <w:rPr>
                <w:b/>
                <w:noProof/>
                <w:kern w:val="24"/>
                <w:lang w:val="es-PR"/>
              </w:rPr>
            </w:pPr>
            <w:r w:rsidRPr="00AC6F94">
              <w:rPr>
                <w:b/>
                <w:noProof/>
                <w:kern w:val="24"/>
                <w:lang w:val="es-PR"/>
              </w:rPr>
              <w:t>Y</w:t>
            </w:r>
          </w:p>
          <w:p w14:paraId="10913967" w14:textId="324DAB59" w:rsidR="009F6516" w:rsidRPr="00AC6F94" w:rsidRDefault="0025448C" w:rsidP="009F6516">
            <w:pPr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198057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AC6F94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AC6F94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AC6F94">
              <w:rPr>
                <w:rFonts w:cs="Times New Roman"/>
                <w:lang w:val="es-PR"/>
              </w:rPr>
              <w:t xml:space="preserve">Adjunto evidencia de mis </w:t>
            </w:r>
            <w:r w:rsidR="009F6516" w:rsidRPr="00AC6F94">
              <w:rPr>
                <w:bCs/>
                <w:noProof/>
                <w:kern w:val="24"/>
                <w:lang w:val="es-PR"/>
              </w:rPr>
              <w:t>ingreso</w:t>
            </w:r>
            <w:r w:rsidR="00F963CF" w:rsidRPr="00AC6F94">
              <w:rPr>
                <w:bCs/>
                <w:noProof/>
                <w:kern w:val="24"/>
                <w:lang w:val="es-PR"/>
              </w:rPr>
              <w:t>s</w:t>
            </w:r>
            <w:r w:rsidR="009F6516" w:rsidRPr="00AC6F94">
              <w:rPr>
                <w:bCs/>
                <w:noProof/>
                <w:kern w:val="24"/>
                <w:lang w:val="es-PR"/>
              </w:rPr>
              <w:t xml:space="preserve"> bajos o muy bajos.</w:t>
            </w:r>
          </w:p>
          <w:p w14:paraId="34AE4C93" w14:textId="59799447" w:rsidR="009F6516" w:rsidRPr="00AC6F94" w:rsidRDefault="0025448C" w:rsidP="00817158">
            <w:pPr>
              <w:spacing w:after="120"/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19212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AC6F94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AC6F94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AC6F94">
              <w:rPr>
                <w:bCs/>
                <w:noProof/>
                <w:kern w:val="24"/>
                <w:lang w:val="es-PR"/>
              </w:rPr>
              <w:t>Adjunto</w:t>
            </w:r>
            <w:r w:rsidR="009F6516" w:rsidRPr="00AC6F94">
              <w:rPr>
                <w:bCs/>
                <w:noProof/>
                <w:kern w:val="24"/>
                <w:lang w:val="es-PR"/>
              </w:rPr>
              <w:t xml:space="preserve"> evidencia</w:t>
            </w:r>
            <w:r w:rsidR="00F963CF" w:rsidRPr="00AC6F94">
              <w:rPr>
                <w:bCs/>
                <w:noProof/>
                <w:kern w:val="24"/>
                <w:lang w:val="es-PR"/>
              </w:rPr>
              <w:t xml:space="preserve"> de</w:t>
            </w:r>
            <w:r w:rsidR="009F6516" w:rsidRPr="00AC6F94">
              <w:rPr>
                <w:bCs/>
                <w:noProof/>
                <w:kern w:val="24"/>
                <w:lang w:val="es-PR"/>
              </w:rPr>
              <w:t xml:space="preserve"> </w:t>
            </w:r>
            <w:r w:rsidR="00F963CF" w:rsidRPr="00AC6F94">
              <w:rPr>
                <w:bCs/>
                <w:noProof/>
                <w:kern w:val="24"/>
                <w:lang w:val="es-PR"/>
              </w:rPr>
              <w:t>mi estatus de</w:t>
            </w:r>
            <w:r w:rsidR="009F6516" w:rsidRPr="00AC6F94">
              <w:rPr>
                <w:bCs/>
                <w:noProof/>
                <w:kern w:val="24"/>
                <w:lang w:val="es-PR"/>
              </w:rPr>
              <w:t xml:space="preserve"> </w:t>
            </w:r>
            <w:r w:rsidR="00666732" w:rsidRPr="00AC6F94">
              <w:rPr>
                <w:bCs/>
                <w:noProof/>
                <w:kern w:val="24"/>
                <w:lang w:val="es-PR"/>
              </w:rPr>
              <w:t xml:space="preserve">residente en </w:t>
            </w:r>
            <w:r w:rsidR="009F6516" w:rsidRPr="00AC6F94">
              <w:rPr>
                <w:bCs/>
                <w:noProof/>
                <w:kern w:val="24"/>
                <w:lang w:val="es-PR"/>
              </w:rPr>
              <w:t>vivienda p</w:t>
            </w:r>
            <w:r w:rsidR="009B6720" w:rsidRPr="00AC6F94">
              <w:rPr>
                <w:bCs/>
                <w:noProof/>
                <w:kern w:val="24"/>
                <w:lang w:val="es-PR"/>
              </w:rPr>
              <w:t>ú</w:t>
            </w:r>
            <w:r w:rsidR="009F6516" w:rsidRPr="00AC6F94">
              <w:rPr>
                <w:bCs/>
                <w:noProof/>
                <w:kern w:val="24"/>
                <w:lang w:val="es-PR"/>
              </w:rPr>
              <w:t xml:space="preserve">blica o </w:t>
            </w:r>
            <w:r w:rsidR="00666732" w:rsidRPr="00AC6F94">
              <w:rPr>
                <w:bCs/>
                <w:noProof/>
                <w:kern w:val="24"/>
                <w:lang w:val="es-PR"/>
              </w:rPr>
              <w:t>en</w:t>
            </w:r>
            <w:r w:rsidR="00F963CF" w:rsidRPr="00AC6F94">
              <w:rPr>
                <w:bCs/>
                <w:noProof/>
                <w:kern w:val="24"/>
                <w:lang w:val="es-PR"/>
              </w:rPr>
              <w:t xml:space="preserve"> vivienda asistida por </w:t>
            </w:r>
            <w:r w:rsidR="009F6516" w:rsidRPr="00AC6F94">
              <w:rPr>
                <w:bCs/>
                <w:noProof/>
                <w:kern w:val="24"/>
                <w:lang w:val="es-PR"/>
              </w:rPr>
              <w:t>Secci</w:t>
            </w:r>
            <w:r w:rsidR="009B6720" w:rsidRPr="00AC6F94">
              <w:rPr>
                <w:bCs/>
                <w:noProof/>
                <w:kern w:val="24"/>
                <w:lang w:val="es-PR"/>
              </w:rPr>
              <w:t>ó</w:t>
            </w:r>
            <w:r w:rsidR="009F6516" w:rsidRPr="00AC6F94">
              <w:rPr>
                <w:bCs/>
                <w:noProof/>
                <w:kern w:val="24"/>
                <w:lang w:val="es-PR"/>
              </w:rPr>
              <w:t>n 8.</w:t>
            </w:r>
          </w:p>
          <w:p w14:paraId="56EC4609" w14:textId="38B988A4" w:rsidR="00666732" w:rsidRPr="00AC6F94" w:rsidRDefault="0025448C" w:rsidP="00666732">
            <w:pPr>
              <w:rPr>
                <w:bCs/>
                <w:noProof/>
                <w:kern w:val="24"/>
                <w:lang w:val="es-PR"/>
              </w:rPr>
            </w:pPr>
            <w:sdt>
              <w:sdtPr>
                <w:rPr>
                  <w:bCs/>
                  <w:sz w:val="40"/>
                  <w:szCs w:val="40"/>
                  <w:lang w:val="es-PR"/>
                </w:rPr>
                <w:id w:val="-2001500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6732" w:rsidRPr="00AC6F94">
                  <w:rPr>
                    <w:rFonts w:ascii="MS Gothic" w:eastAsia="MS Gothic" w:hAnsi="MS Gothic"/>
                    <w:bCs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666732" w:rsidRPr="00AC6F94">
              <w:rPr>
                <w:bCs/>
                <w:noProof/>
                <w:kern w:val="24"/>
                <w:lang w:val="es-PR"/>
              </w:rPr>
              <w:t xml:space="preserve"> Presentaré mi Auto-certificación de </w:t>
            </w:r>
            <w:r w:rsidR="00AC6F94" w:rsidRPr="00AC6F94">
              <w:rPr>
                <w:bCs/>
                <w:noProof/>
                <w:kern w:val="24"/>
                <w:lang w:val="es-PR"/>
              </w:rPr>
              <w:t>T</w:t>
            </w:r>
            <w:r w:rsidR="00666732" w:rsidRPr="00AC6F94">
              <w:rPr>
                <w:bCs/>
                <w:noProof/>
                <w:kern w:val="24"/>
                <w:lang w:val="es-PR"/>
              </w:rPr>
              <w:t xml:space="preserve">rabajador de Sección 3. </w:t>
            </w:r>
          </w:p>
          <w:p w14:paraId="699F05F7" w14:textId="2E7409F2" w:rsidR="00666732" w:rsidRPr="00AC6F94" w:rsidRDefault="00666732" w:rsidP="00666732">
            <w:pPr>
              <w:spacing w:after="120"/>
              <w:rPr>
                <w:rFonts w:cs="Times New Roman"/>
                <w:bCs/>
                <w:lang w:val="es-PR"/>
              </w:rPr>
            </w:pPr>
          </w:p>
        </w:tc>
        <w:tc>
          <w:tcPr>
            <w:tcW w:w="4656" w:type="dxa"/>
          </w:tcPr>
          <w:p w14:paraId="2E8FDDEA" w14:textId="6909800E" w:rsidR="009F6516" w:rsidRPr="00AC6F94" w:rsidRDefault="009F6516" w:rsidP="009F6516">
            <w:pPr>
              <w:jc w:val="left"/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32"/>
                <w:lang w:val="es-PR"/>
              </w:rPr>
            </w:pPr>
            <w:r w:rsidRPr="00AC6F94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32"/>
                <w:lang w:val="es-PR"/>
              </w:rPr>
              <w:lastRenderedPageBreak/>
              <w:t xml:space="preserve">Evidencia de </w:t>
            </w:r>
            <w:r w:rsidR="009F0988" w:rsidRPr="00AC6F94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32"/>
                <w:lang w:val="es-PR"/>
              </w:rPr>
              <w:t>Pertenencia</w:t>
            </w:r>
            <w:r w:rsidRPr="00AC6F94">
              <w:rPr>
                <w:rFonts w:eastAsia="Century Gothic" w:cs="Century Gothic"/>
                <w:b/>
                <w:noProof/>
                <w:color w:val="222A35" w:themeColor="text2" w:themeShade="80"/>
                <w:w w:val="105"/>
                <w:sz w:val="32"/>
                <w:lang w:val="es-PR"/>
              </w:rPr>
              <w:t xml:space="preserve"> del Negocio </w:t>
            </w:r>
          </w:p>
          <w:p w14:paraId="604125AF" w14:textId="77777777" w:rsidR="009F6516" w:rsidRPr="00AC6F94" w:rsidRDefault="009F6516" w:rsidP="00C527D3">
            <w:pPr>
              <w:jc w:val="left"/>
              <w:rPr>
                <w:lang w:val="es-PR"/>
              </w:rPr>
            </w:pPr>
            <w:r w:rsidRPr="00AC6F94">
              <w:rPr>
                <w:lang w:val="es-PR"/>
              </w:rPr>
              <w:t>Adjunto lo siguiente:</w:t>
            </w:r>
            <w:r w:rsidRPr="00AC6F94">
              <w:rPr>
                <w:rFonts w:cs="Times New Roman"/>
                <w:noProof/>
                <w:lang w:val="es-PR"/>
              </w:rPr>
              <w:t xml:space="preserve"> </w:t>
            </w:r>
          </w:p>
          <w:p w14:paraId="3E4F95F2" w14:textId="77777777" w:rsidR="009F6516" w:rsidRPr="00AC6F94" w:rsidRDefault="0025448C" w:rsidP="009F6516">
            <w:pPr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41998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AC6F94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AC6F94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AC6F94">
              <w:rPr>
                <w:bCs/>
                <w:lang w:val="es-PR"/>
              </w:rPr>
              <w:t xml:space="preserve">Una copia de los Artículos de Incorporación del negocio. </w:t>
            </w:r>
          </w:p>
          <w:p w14:paraId="0E3849EC" w14:textId="77777777" w:rsidR="009F6516" w:rsidRPr="00AC6F94" w:rsidRDefault="0025448C" w:rsidP="009F6516">
            <w:pPr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2113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AC6F94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AC6F94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AC6F94">
              <w:rPr>
                <w:bCs/>
                <w:lang w:val="es-PR"/>
              </w:rPr>
              <w:t>Una copia de los Estatutos del negocio.</w:t>
            </w:r>
          </w:p>
          <w:p w14:paraId="20789085" w14:textId="4617ADB5" w:rsidR="009F6516" w:rsidRPr="00AC6F94" w:rsidRDefault="0025448C" w:rsidP="009F6516">
            <w:pPr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-22722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AC6F94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AC6F94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666732" w:rsidRPr="00AC6F94">
              <w:rPr>
                <w:bCs/>
                <w:lang w:val="es-PR"/>
              </w:rPr>
              <w:t>Evidencia</w:t>
            </w:r>
            <w:r w:rsidR="009F6516" w:rsidRPr="00AC6F94">
              <w:rPr>
                <w:bCs/>
                <w:lang w:val="es-PR"/>
              </w:rPr>
              <w:t xml:space="preserve"> de que soy propietario de un cincuenta y un por ciento (51%) del negocio; o</w:t>
            </w:r>
            <w:r w:rsidR="00666732" w:rsidRPr="00AC6F94">
              <w:rPr>
                <w:bCs/>
                <w:lang w:val="es-PR"/>
              </w:rPr>
              <w:t xml:space="preserve"> evidencia</w:t>
            </w:r>
            <w:r w:rsidR="009F6516" w:rsidRPr="00AC6F94">
              <w:rPr>
                <w:bCs/>
                <w:lang w:val="es-PR"/>
              </w:rPr>
              <w:t xml:space="preserve"> de que la combinación de los propietarios que son </w:t>
            </w:r>
            <w:r w:rsidR="00666732" w:rsidRPr="00AC6F94">
              <w:rPr>
                <w:bCs/>
                <w:lang w:val="es-PR"/>
              </w:rPr>
              <w:t>r</w:t>
            </w:r>
            <w:r w:rsidR="009F6516" w:rsidRPr="00AC6F94">
              <w:rPr>
                <w:bCs/>
                <w:lang w:val="es-PR"/>
              </w:rPr>
              <w:t>esidentes</w:t>
            </w:r>
            <w:r w:rsidR="00666732" w:rsidRPr="00AC6F94">
              <w:rPr>
                <w:bCs/>
                <w:noProof/>
                <w:kern w:val="24"/>
                <w:lang w:val="es-PR"/>
              </w:rPr>
              <w:t xml:space="preserve"> en vivienda pública o vivienda asistida por Sección 8 </w:t>
            </w:r>
            <w:r w:rsidR="009F6516" w:rsidRPr="00AC6F94">
              <w:rPr>
                <w:bCs/>
                <w:lang w:val="es-PR"/>
              </w:rPr>
              <w:t>constituye el cincuenta y un (51%) por ciento de los propietarios del negocio.</w:t>
            </w:r>
          </w:p>
          <w:p w14:paraId="4C4CF11E" w14:textId="77777777" w:rsidR="009F6516" w:rsidRPr="00AC6F94" w:rsidRDefault="0025448C" w:rsidP="009F6516">
            <w:pPr>
              <w:rPr>
                <w:bCs/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-792675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AC6F94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AC6F94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AC6F94">
              <w:rPr>
                <w:bCs/>
                <w:lang w:val="es-PR"/>
              </w:rPr>
              <w:t>Certificado del Negocio.</w:t>
            </w:r>
          </w:p>
          <w:p w14:paraId="3ECAEB95" w14:textId="77777777" w:rsidR="009F6516" w:rsidRPr="00AC6F94" w:rsidRDefault="0025448C" w:rsidP="009F6516">
            <w:pPr>
              <w:rPr>
                <w:sz w:val="24"/>
                <w:szCs w:val="24"/>
                <w:lang w:val="es-PR"/>
              </w:rPr>
            </w:pPr>
            <w:sdt>
              <w:sdtPr>
                <w:rPr>
                  <w:bCs/>
                  <w:color w:val="000000" w:themeColor="text1"/>
                  <w:sz w:val="40"/>
                  <w:szCs w:val="40"/>
                  <w:lang w:val="es-PR"/>
                </w:rPr>
                <w:id w:val="-1194452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516" w:rsidRPr="00AC6F94">
                  <w:rPr>
                    <w:rFonts w:ascii="MS Gothic" w:eastAsia="MS Gothic" w:hAnsi="MS Gothic"/>
                    <w:bCs/>
                    <w:color w:val="000000" w:themeColor="text1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9F6516" w:rsidRPr="00AC6F94">
              <w:rPr>
                <w:bCs/>
                <w:sz w:val="24"/>
                <w:szCs w:val="24"/>
                <w:lang w:val="es-PR"/>
              </w:rPr>
              <w:t xml:space="preserve"> </w:t>
            </w:r>
            <w:r w:rsidR="009F6516" w:rsidRPr="00AC6F94">
              <w:rPr>
                <w:bCs/>
                <w:lang w:val="es-PR"/>
              </w:rPr>
              <w:t>Acuerdo de Sociedad.</w:t>
            </w:r>
          </w:p>
          <w:p w14:paraId="14B4BA7C" w14:textId="20500971" w:rsidR="009F6516" w:rsidRPr="00AC6F94" w:rsidRDefault="00D0286D" w:rsidP="00C527D3">
            <w:pPr>
              <w:pStyle w:val="Heading2"/>
              <w:framePr w:hSpace="0" w:wrap="auto" w:vAnchor="margin" w:yAlign="inline"/>
              <w:ind w:left="70"/>
              <w:suppressOverlap w:val="0"/>
              <w:outlineLvl w:val="1"/>
              <w:rPr>
                <w:rFonts w:cs="Times New Roman"/>
              </w:rPr>
            </w:pPr>
            <w:r w:rsidRPr="00AC6F94">
              <w:rPr>
                <w:w w:val="100"/>
              </w:rPr>
              <w:t xml:space="preserve"> </w:t>
            </w:r>
          </w:p>
        </w:tc>
      </w:tr>
    </w:tbl>
    <w:p w14:paraId="413FC7F0" w14:textId="0F0BA324" w:rsidR="009F787C" w:rsidRPr="00AC6F94" w:rsidRDefault="00666732" w:rsidP="00C527D3">
      <w:pPr>
        <w:spacing w:before="160"/>
        <w:ind w:left="720" w:firstLine="720"/>
        <w:rPr>
          <w:b/>
          <w:color w:val="002060"/>
          <w:sz w:val="36"/>
          <w:szCs w:val="36"/>
          <w:lang w:val="es-PR"/>
        </w:rPr>
      </w:pPr>
      <w:r w:rsidRPr="00AC6F94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0674C08" wp14:editId="0C3D3544">
                <wp:simplePos x="0" y="0"/>
                <wp:positionH relativeFrom="column">
                  <wp:posOffset>-75565</wp:posOffset>
                </wp:positionH>
                <wp:positionV relativeFrom="page">
                  <wp:posOffset>1548766</wp:posOffset>
                </wp:positionV>
                <wp:extent cx="787400" cy="484505"/>
                <wp:effectExtent l="57150" t="38100" r="50800" b="67945"/>
                <wp:wrapNone/>
                <wp:docPr id="24" name="Arrow: Righ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64CEA8" id="Arrow: Right 24" o:spid="_x0000_s1026" type="#_x0000_t13" style="position:absolute;margin-left:-5.95pt;margin-top:121.95pt;width:62pt;height:38.15pt;rotation:180;flip:x;z-index:251765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" adj="14955" fillcolor="black [3213]" stroked="f">
                <v:shadow on="t" color="black" opacity="41287f" offset="0,1.5pt"/>
                <w10:wrap anchory="page"/>
              </v:shape>
            </w:pict>
          </mc:Fallback>
        </mc:AlternateContent>
      </w:r>
      <w:bookmarkEnd w:id="1"/>
      <w:sdt>
        <w:sdtPr>
          <w:rPr>
            <w:b/>
            <w:sz w:val="40"/>
            <w:szCs w:val="40"/>
            <w:lang w:val="es-PR"/>
          </w:rPr>
          <w:id w:val="-1623299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6B14" w:rsidRPr="00AC6F94">
            <w:rPr>
              <w:rFonts w:ascii="MS Gothic" w:eastAsia="MS Gothic" w:hAnsi="MS Gothic"/>
              <w:b/>
              <w:sz w:val="40"/>
              <w:szCs w:val="40"/>
              <w:lang w:val="es-PR"/>
            </w:rPr>
            <w:t>☐</w:t>
          </w:r>
        </w:sdtContent>
      </w:sdt>
      <w:r w:rsidR="002F03BD" w:rsidRPr="00AC6F94">
        <w:rPr>
          <w:b/>
          <w:color w:val="002060"/>
          <w:sz w:val="36"/>
          <w:szCs w:val="36"/>
          <w:lang w:val="es-PR"/>
        </w:rPr>
        <w:t xml:space="preserve"> </w:t>
      </w:r>
      <w:r w:rsidR="009F787C" w:rsidRPr="00AC6F94">
        <w:rPr>
          <w:b/>
          <w:color w:val="002060"/>
          <w:sz w:val="36"/>
          <w:szCs w:val="36"/>
          <w:lang w:val="es-PR"/>
        </w:rPr>
        <w:t xml:space="preserve">2: </w:t>
      </w:r>
      <w:bookmarkStart w:id="2" w:name="_Hlk49292392"/>
      <w:r w:rsidRPr="00AC6F94">
        <w:rPr>
          <w:b/>
          <w:color w:val="002060"/>
          <w:sz w:val="36"/>
          <w:szCs w:val="36"/>
          <w:lang w:val="es-PR"/>
        </w:rPr>
        <w:t>Horas de Trabajo</w:t>
      </w:r>
      <w:r w:rsidR="00D26C3D" w:rsidRPr="00AC6F94">
        <w:rPr>
          <w:b/>
          <w:color w:val="002060"/>
          <w:sz w:val="36"/>
          <w:szCs w:val="36"/>
          <w:lang w:val="es-PR"/>
        </w:rPr>
        <w:t xml:space="preserve"> de </w:t>
      </w:r>
      <w:r w:rsidR="00440762" w:rsidRPr="00AC6F94">
        <w:rPr>
          <w:b/>
          <w:color w:val="002060"/>
          <w:sz w:val="36"/>
          <w:szCs w:val="36"/>
          <w:lang w:val="es-PR"/>
        </w:rPr>
        <w:t xml:space="preserve">Empleados del </w:t>
      </w:r>
      <w:r w:rsidR="006F2FEE" w:rsidRPr="00AC6F94">
        <w:rPr>
          <w:b/>
          <w:color w:val="002060"/>
          <w:sz w:val="36"/>
          <w:szCs w:val="36"/>
          <w:lang w:val="es-PR"/>
        </w:rPr>
        <w:tab/>
      </w:r>
      <w:r w:rsidR="00440762" w:rsidRPr="00AC6F94">
        <w:rPr>
          <w:b/>
          <w:color w:val="002060"/>
          <w:sz w:val="36"/>
          <w:szCs w:val="36"/>
          <w:lang w:val="es-PR"/>
        </w:rPr>
        <w:t>Negocio</w:t>
      </w:r>
      <w:bookmarkEnd w:id="2"/>
    </w:p>
    <w:p w14:paraId="624E2A98" w14:textId="6CA79494" w:rsidR="00D01EFC" w:rsidRPr="00AC6F94" w:rsidRDefault="00666732" w:rsidP="00553CA4">
      <w:pPr>
        <w:rPr>
          <w:lang w:val="es-PR"/>
        </w:rPr>
      </w:pPr>
      <w:bookmarkStart w:id="3" w:name="_Hlk49292650"/>
      <w:r w:rsidRPr="00AC6F94">
        <w:rPr>
          <w:lang w:val="es-PR"/>
        </w:rPr>
        <w:t xml:space="preserve">Si más del </w:t>
      </w:r>
      <w:r w:rsidRPr="00AC6F94">
        <w:rPr>
          <w:b/>
          <w:lang w:val="es-PR"/>
        </w:rPr>
        <w:t>setenta y cinco por ciento (75%)</w:t>
      </w:r>
      <w:r w:rsidRPr="00AC6F94">
        <w:rPr>
          <w:lang w:val="es-PR"/>
        </w:rPr>
        <w:t xml:space="preserve"> de las horas de trabajo para el negocio durante el periodo previo de tres (3) meses, según documentado durante un periodo de seis (6) meses</w:t>
      </w:r>
      <w:r w:rsidR="00AC6F94" w:rsidRPr="00AC6F94">
        <w:rPr>
          <w:lang w:val="es-PR"/>
        </w:rPr>
        <w:t>, fueron</w:t>
      </w:r>
      <w:r w:rsidRPr="00AC6F94">
        <w:rPr>
          <w:lang w:val="es-PR"/>
        </w:rPr>
        <w:t xml:space="preserve"> realizadas por trabajadores de Sección 3, complete las secciones 2A y 2B.</w:t>
      </w:r>
      <w:r w:rsidR="00D56EDA" w:rsidRPr="00AC6F94">
        <w:rPr>
          <w:lang w:val="es-PR"/>
        </w:rPr>
        <w:t xml:space="preserve"> </w:t>
      </w:r>
    </w:p>
    <w:tbl>
      <w:tblPr>
        <w:tblStyle w:val="TableGrid"/>
        <w:tblW w:w="0" w:type="auto"/>
        <w:tblBorders>
          <w:top w:val="single" w:sz="18" w:space="0" w:color="2F5496" w:themeColor="accent1" w:themeShade="BF"/>
          <w:left w:val="single" w:sz="18" w:space="0" w:color="2F5496" w:themeColor="accent1" w:themeShade="BF"/>
          <w:bottom w:val="single" w:sz="18" w:space="0" w:color="2F5496" w:themeColor="accent1" w:themeShade="BF"/>
          <w:right w:val="single" w:sz="18" w:space="0" w:color="2F5496" w:themeColor="accent1" w:themeShade="BF"/>
          <w:insideH w:val="single" w:sz="18" w:space="0" w:color="2F5496" w:themeColor="accent1" w:themeShade="BF"/>
          <w:insideV w:val="single" w:sz="18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4657"/>
        <w:gridCol w:w="4657"/>
      </w:tblGrid>
      <w:tr w:rsidR="002F03BD" w:rsidRPr="00AC6F94" w14:paraId="72FC9DE9" w14:textId="77777777" w:rsidTr="00180150">
        <w:tc>
          <w:tcPr>
            <w:tcW w:w="4675" w:type="dxa"/>
            <w:vAlign w:val="center"/>
          </w:tcPr>
          <w:p w14:paraId="08A4A503" w14:textId="4E072554" w:rsidR="002F03BD" w:rsidRPr="00AC6F94" w:rsidRDefault="00F55D0A" w:rsidP="00C527D3">
            <w:pPr>
              <w:pStyle w:val="Heading2"/>
              <w:framePr w:wrap="around"/>
              <w:outlineLvl w:val="1"/>
            </w:pPr>
            <w:r w:rsidRPr="00AC6F94">
              <w:rPr>
                <w:rFonts w:cs="Times New Roman"/>
                <w:lang w:val="en-US"/>
              </w:rPr>
              <w:drawing>
                <wp:anchor distT="0" distB="0" distL="114300" distR="114300" simplePos="0" relativeHeight="251760640" behindDoc="0" locked="0" layoutInCell="1" allowOverlap="1" wp14:anchorId="052A8CC8" wp14:editId="3A82AD64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-87630</wp:posOffset>
                  </wp:positionV>
                  <wp:extent cx="698500" cy="698500"/>
                  <wp:effectExtent l="0" t="0" r="6350" b="0"/>
                  <wp:wrapNone/>
                  <wp:docPr id="33" name="Graphic 33" descr="Target Audi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D08680-F0ED-4A3F-8C51-3DE97FCCBD0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1" descr="Target Audience">
                            <a:extLst>
                              <a:ext uri="{FF2B5EF4-FFF2-40B4-BE49-F238E27FC236}">
                                <a16:creationId xmlns:a16="http://schemas.microsoft.com/office/drawing/2014/main" id="{39D08680-F0ED-4A3F-8C51-3DE97FCCBD0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8500" cy="698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66732" w:rsidRPr="00AC6F94">
              <w:t>Sección</w:t>
            </w:r>
            <w:r w:rsidR="002F03BD" w:rsidRPr="00AC6F94">
              <w:t xml:space="preserve"> 2A</w:t>
            </w:r>
          </w:p>
          <w:p w14:paraId="55C63A49" w14:textId="77777777" w:rsidR="002F03BD" w:rsidRPr="00AC6F94" w:rsidRDefault="002F03BD" w:rsidP="00180150">
            <w:pPr>
              <w:rPr>
                <w:lang w:val="es-PR"/>
              </w:rPr>
            </w:pPr>
          </w:p>
        </w:tc>
        <w:tc>
          <w:tcPr>
            <w:tcW w:w="4675" w:type="dxa"/>
          </w:tcPr>
          <w:p w14:paraId="30B6E1AE" w14:textId="3EAD2F1B" w:rsidR="002F03BD" w:rsidRPr="00AC6F94" w:rsidRDefault="005F6B14" w:rsidP="00666732">
            <w:pPr>
              <w:pStyle w:val="Heading2"/>
              <w:framePr w:wrap="around"/>
              <w:outlineLvl w:val="1"/>
            </w:pPr>
            <w:r w:rsidRPr="00AC6F94">
              <w:rPr>
                <w:lang w:val="en-US"/>
              </w:rPr>
              <w:drawing>
                <wp:anchor distT="0" distB="0" distL="114300" distR="114300" simplePos="0" relativeHeight="251726847" behindDoc="0" locked="0" layoutInCell="1" allowOverlap="1" wp14:anchorId="2AEDD7BB" wp14:editId="08751601">
                  <wp:simplePos x="0" y="0"/>
                  <wp:positionH relativeFrom="column">
                    <wp:posOffset>-20320</wp:posOffset>
                  </wp:positionH>
                  <wp:positionV relativeFrom="paragraph">
                    <wp:posOffset>-62865</wp:posOffset>
                  </wp:positionV>
                  <wp:extent cx="596900" cy="596900"/>
                  <wp:effectExtent l="0" t="0" r="0" b="0"/>
                  <wp:wrapNone/>
                  <wp:docPr id="12" name="Graphic 12" descr="Pap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Paper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900" cy="59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55D0A" w:rsidRPr="00AC6F94">
              <w:rPr>
                <w:lang w:val="en-US"/>
              </w:rPr>
              <w:drawing>
                <wp:anchor distT="0" distB="0" distL="114300" distR="114300" simplePos="0" relativeHeight="251761664" behindDoc="0" locked="0" layoutInCell="1" allowOverlap="1" wp14:anchorId="61C324C0" wp14:editId="3CECCE62">
                  <wp:simplePos x="0" y="0"/>
                  <wp:positionH relativeFrom="column">
                    <wp:posOffset>88265</wp:posOffset>
                  </wp:positionH>
                  <wp:positionV relativeFrom="paragraph">
                    <wp:posOffset>102235</wp:posOffset>
                  </wp:positionV>
                  <wp:extent cx="342900" cy="342900"/>
                  <wp:effectExtent l="0" t="0" r="0" b="0"/>
                  <wp:wrapNone/>
                  <wp:docPr id="1" name="Graphic 1" descr="Stopwa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Stopwatch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66732" w:rsidRPr="00AC6F94">
              <w:t>Sección</w:t>
            </w:r>
            <w:r w:rsidR="002F03BD" w:rsidRPr="00AC6F94">
              <w:t xml:space="preserve"> 2B</w:t>
            </w:r>
          </w:p>
        </w:tc>
      </w:tr>
      <w:tr w:rsidR="002F03BD" w:rsidRPr="0025448C" w14:paraId="685E4FDC" w14:textId="77777777" w:rsidTr="00180150">
        <w:tc>
          <w:tcPr>
            <w:tcW w:w="4675" w:type="dxa"/>
          </w:tcPr>
          <w:p w14:paraId="6042DB58" w14:textId="5C62010A" w:rsidR="002F03BD" w:rsidRPr="00AC6F94" w:rsidRDefault="002F03BD" w:rsidP="00C527D3">
            <w:pPr>
              <w:pStyle w:val="Heading2"/>
              <w:framePr w:wrap="around"/>
              <w:ind w:left="0"/>
              <w:outlineLvl w:val="1"/>
              <w:rPr>
                <w:sz w:val="30"/>
                <w:szCs w:val="30"/>
              </w:rPr>
            </w:pPr>
            <w:r w:rsidRPr="00AC6F94">
              <w:rPr>
                <w:sz w:val="30"/>
                <w:szCs w:val="30"/>
              </w:rPr>
              <w:t>Verificacion de Horas</w:t>
            </w:r>
            <w:r w:rsidR="00E97914" w:rsidRPr="00AC6F94">
              <w:rPr>
                <w:sz w:val="30"/>
                <w:szCs w:val="30"/>
              </w:rPr>
              <w:t xml:space="preserve"> de Trabajo</w:t>
            </w:r>
          </w:p>
          <w:p w14:paraId="7FE5A7CA" w14:textId="77777777" w:rsidR="002F03BD" w:rsidRPr="00AC6F94" w:rsidRDefault="002F03BD" w:rsidP="00180150">
            <w:pPr>
              <w:rPr>
                <w:noProof/>
                <w:kern w:val="24"/>
                <w:lang w:val="es-PR"/>
              </w:rPr>
            </w:pPr>
          </w:p>
          <w:p w14:paraId="2862F502" w14:textId="13729B4F" w:rsidR="002F03BD" w:rsidRPr="00AC6F94" w:rsidRDefault="00D56EDA" w:rsidP="00180150">
            <w:pPr>
              <w:rPr>
                <w:b/>
                <w:bCs/>
                <w:noProof/>
                <w:kern w:val="24"/>
                <w:lang w:val="es-PR"/>
              </w:rPr>
            </w:pPr>
            <w:r w:rsidRPr="00AC6F94">
              <w:rPr>
                <w:noProof/>
                <w:kern w:val="24"/>
                <w:lang w:val="es-PR"/>
              </w:rPr>
              <w:t>La fuerza laboral total de mi negocio produce actualmente</w:t>
            </w:r>
            <w:r w:rsidR="00354BA3" w:rsidRPr="00AC6F94">
              <w:rPr>
                <w:noProof/>
                <w:kern w:val="24"/>
                <w:lang w:val="es-PR"/>
              </w:rPr>
              <w:t xml:space="preserve"> un total de</w:t>
            </w:r>
            <w:r w:rsidR="002F03BD" w:rsidRPr="00AC6F94">
              <w:rPr>
                <w:noProof/>
                <w:kern w:val="24"/>
                <w:lang w:val="es-PR"/>
              </w:rPr>
              <w:t xml:space="preserve"> </w:t>
            </w:r>
            <w:r w:rsidR="002F03BD" w:rsidRPr="00AC6F94">
              <w:rPr>
                <w:b/>
                <w:bCs/>
                <w:noProof/>
                <w:kern w:val="24"/>
                <w:lang w:val="es-PR"/>
              </w:rPr>
              <w:t xml:space="preserve">_____ </w:t>
            </w:r>
            <w:r w:rsidR="002F03BD" w:rsidRPr="00AC6F94">
              <w:rPr>
                <w:noProof/>
                <w:kern w:val="24"/>
                <w:lang w:val="es-PR"/>
              </w:rPr>
              <w:t xml:space="preserve">horas </w:t>
            </w:r>
            <w:r w:rsidRPr="00AC6F94">
              <w:rPr>
                <w:noProof/>
                <w:kern w:val="24"/>
                <w:lang w:val="es-PR"/>
              </w:rPr>
              <w:t>de trabajo</w:t>
            </w:r>
            <w:r w:rsidR="002F03BD" w:rsidRPr="00AC6F94">
              <w:rPr>
                <w:noProof/>
                <w:kern w:val="24"/>
                <w:lang w:val="es-PR"/>
              </w:rPr>
              <w:t>.</w:t>
            </w:r>
          </w:p>
          <w:p w14:paraId="775E14AE" w14:textId="77777777" w:rsidR="002F03BD" w:rsidRPr="00AC6F94" w:rsidRDefault="002F03BD" w:rsidP="00180150">
            <w:pPr>
              <w:rPr>
                <w:noProof/>
                <w:kern w:val="24"/>
                <w:lang w:val="es-PR"/>
              </w:rPr>
            </w:pPr>
          </w:p>
          <w:p w14:paraId="5CBADBB6" w14:textId="03378207" w:rsidR="00354BA3" w:rsidRPr="00AC6F94" w:rsidRDefault="0025448C" w:rsidP="00354BA3">
            <w:pPr>
              <w:rPr>
                <w:noProof/>
                <w:kern w:val="24"/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892701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AC6F94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AC6F94">
              <w:rPr>
                <w:sz w:val="24"/>
                <w:szCs w:val="24"/>
                <w:lang w:val="es-PR"/>
              </w:rPr>
              <w:t xml:space="preserve"> </w:t>
            </w:r>
            <w:r w:rsidR="009C1594" w:rsidRPr="00AC6F94">
              <w:rPr>
                <w:lang w:val="es-PR"/>
              </w:rPr>
              <w:t>Afirmo</w:t>
            </w:r>
            <w:r w:rsidR="002F03BD" w:rsidRPr="00AC6F94">
              <w:rPr>
                <w:lang w:val="es-PR"/>
              </w:rPr>
              <w:t xml:space="preserve"> que</w:t>
            </w:r>
            <w:r w:rsidR="00354BA3" w:rsidRPr="00AC6F94">
              <w:rPr>
                <w:lang w:val="es-PR"/>
              </w:rPr>
              <w:t>,</w:t>
            </w:r>
            <w:r w:rsidR="002F03BD" w:rsidRPr="00AC6F94">
              <w:rPr>
                <w:lang w:val="es-PR"/>
              </w:rPr>
              <w:t xml:space="preserve"> </w:t>
            </w:r>
            <w:r w:rsidR="00354BA3" w:rsidRPr="00AC6F94">
              <w:rPr>
                <w:lang w:val="es-PR"/>
              </w:rPr>
              <w:t>al</w:t>
            </w:r>
            <w:r w:rsidR="002F03BD" w:rsidRPr="00AC6F94">
              <w:rPr>
                <w:lang w:val="es-PR"/>
              </w:rPr>
              <w:t xml:space="preserve"> menos</w:t>
            </w:r>
            <w:r w:rsidR="00354BA3" w:rsidRPr="00AC6F94">
              <w:rPr>
                <w:lang w:val="es-PR"/>
              </w:rPr>
              <w:t>,</w:t>
            </w:r>
            <w:r w:rsidR="002F03BD" w:rsidRPr="00AC6F94">
              <w:rPr>
                <w:lang w:val="es-PR"/>
              </w:rPr>
              <w:t xml:space="preserve"> el setenta y cinco </w:t>
            </w:r>
            <w:r w:rsidR="009C1594" w:rsidRPr="00AC6F94">
              <w:rPr>
                <w:lang w:val="es-PR"/>
              </w:rPr>
              <w:t>por ciento</w:t>
            </w:r>
            <w:r w:rsidR="002F03BD" w:rsidRPr="00AC6F94">
              <w:rPr>
                <w:noProof/>
                <w:kern w:val="24"/>
                <w:lang w:val="es-PR"/>
              </w:rPr>
              <w:t xml:space="preserve"> (75%) </w:t>
            </w:r>
            <w:r w:rsidR="00354BA3" w:rsidRPr="00AC6F94">
              <w:rPr>
                <w:noProof/>
                <w:kern w:val="24"/>
                <w:lang w:val="es-PR"/>
              </w:rPr>
              <w:t xml:space="preserve">del total de horas trabajadas para mi negocio fue completado por </w:t>
            </w:r>
            <w:r w:rsidR="00354BA3" w:rsidRPr="00AC6F94">
              <w:rPr>
                <w:b/>
                <w:bCs/>
                <w:noProof/>
                <w:kern w:val="24"/>
                <w:lang w:val="es-PR"/>
              </w:rPr>
              <w:t>trabajadores de Sección 3</w:t>
            </w:r>
            <w:r w:rsidR="00354BA3" w:rsidRPr="00AC6F94">
              <w:rPr>
                <w:noProof/>
                <w:kern w:val="24"/>
                <w:lang w:val="es-PR"/>
              </w:rPr>
              <w:t xml:space="preserve">. </w:t>
            </w:r>
          </w:p>
          <w:p w14:paraId="5ED66E6C" w14:textId="6070A6C6" w:rsidR="002F03BD" w:rsidRPr="00AC6F94" w:rsidRDefault="002F03BD" w:rsidP="00180150">
            <w:pPr>
              <w:rPr>
                <w:lang w:val="es-PR"/>
              </w:rPr>
            </w:pPr>
          </w:p>
        </w:tc>
        <w:tc>
          <w:tcPr>
            <w:tcW w:w="4675" w:type="dxa"/>
          </w:tcPr>
          <w:p w14:paraId="63571626" w14:textId="2017CBAD" w:rsidR="002F03BD" w:rsidRPr="00AC6F94" w:rsidRDefault="002F03BD" w:rsidP="00C527D3">
            <w:pPr>
              <w:pStyle w:val="Heading2"/>
              <w:framePr w:wrap="around"/>
              <w:ind w:left="0"/>
              <w:outlineLvl w:val="1"/>
              <w:rPr>
                <w:sz w:val="30"/>
                <w:szCs w:val="30"/>
              </w:rPr>
            </w:pPr>
            <w:r w:rsidRPr="00AC6F94">
              <w:rPr>
                <w:sz w:val="30"/>
                <w:szCs w:val="30"/>
              </w:rPr>
              <w:t>Evidenc</w:t>
            </w:r>
            <w:r w:rsidR="00D4088B" w:rsidRPr="00AC6F94">
              <w:rPr>
                <w:sz w:val="30"/>
                <w:szCs w:val="30"/>
              </w:rPr>
              <w:t>ia</w:t>
            </w:r>
            <w:r w:rsidR="00E97914" w:rsidRPr="00AC6F94">
              <w:rPr>
                <w:sz w:val="30"/>
                <w:szCs w:val="30"/>
              </w:rPr>
              <w:t xml:space="preserve"> H</w:t>
            </w:r>
            <w:r w:rsidR="00D4088B" w:rsidRPr="00AC6F94">
              <w:rPr>
                <w:sz w:val="30"/>
                <w:szCs w:val="30"/>
              </w:rPr>
              <w:t xml:space="preserve">oras de </w:t>
            </w:r>
            <w:r w:rsidR="00E97914" w:rsidRPr="00AC6F94">
              <w:rPr>
                <w:sz w:val="30"/>
                <w:szCs w:val="30"/>
              </w:rPr>
              <w:t>T</w:t>
            </w:r>
            <w:r w:rsidR="00D4088B" w:rsidRPr="00AC6F94">
              <w:rPr>
                <w:sz w:val="30"/>
                <w:szCs w:val="30"/>
              </w:rPr>
              <w:t>rabaj</w:t>
            </w:r>
            <w:r w:rsidR="00E97914" w:rsidRPr="00AC6F94">
              <w:rPr>
                <w:sz w:val="30"/>
                <w:szCs w:val="30"/>
              </w:rPr>
              <w:t>o</w:t>
            </w:r>
            <w:r w:rsidR="00D4088B" w:rsidRPr="00AC6F94">
              <w:rPr>
                <w:sz w:val="30"/>
                <w:szCs w:val="30"/>
              </w:rPr>
              <w:t xml:space="preserve"> de</w:t>
            </w:r>
            <w:r w:rsidR="00E97914" w:rsidRPr="00AC6F94">
              <w:rPr>
                <w:sz w:val="30"/>
                <w:szCs w:val="30"/>
              </w:rPr>
              <w:t xml:space="preserve"> Empleados</w:t>
            </w:r>
            <w:r w:rsidR="00D4088B" w:rsidRPr="00AC6F94">
              <w:rPr>
                <w:sz w:val="30"/>
                <w:szCs w:val="30"/>
              </w:rPr>
              <w:t xml:space="preserve"> Seccion 3</w:t>
            </w:r>
          </w:p>
          <w:p w14:paraId="1EF9A5BF" w14:textId="6C0D0938" w:rsidR="002F03BD" w:rsidRPr="00AC6F94" w:rsidRDefault="0025448C" w:rsidP="00180150">
            <w:pPr>
              <w:rPr>
                <w:noProof/>
                <w:kern w:val="24"/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5922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AC6F94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AC6F94">
              <w:rPr>
                <w:noProof/>
                <w:kern w:val="24"/>
                <w:lang w:val="es-PR"/>
              </w:rPr>
              <w:t xml:space="preserve"> </w:t>
            </w:r>
            <w:r w:rsidR="00733882" w:rsidRPr="00AC6F94">
              <w:rPr>
                <w:noProof/>
                <w:kern w:val="24"/>
                <w:lang w:val="es-PR"/>
              </w:rPr>
              <w:t>Adjunto la lista de mis trabajadores a tiempo completo o parcial y sus horas</w:t>
            </w:r>
            <w:r w:rsidR="00D4088B" w:rsidRPr="00AC6F94">
              <w:rPr>
                <w:noProof/>
                <w:kern w:val="24"/>
                <w:lang w:val="es-PR"/>
              </w:rPr>
              <w:t xml:space="preserve"> de trabajo</w:t>
            </w:r>
            <w:r w:rsidR="00733882" w:rsidRPr="00AC6F94">
              <w:rPr>
                <w:noProof/>
                <w:kern w:val="24"/>
                <w:lang w:val="es-PR"/>
              </w:rPr>
              <w:t>.</w:t>
            </w:r>
          </w:p>
          <w:p w14:paraId="6E2887F5" w14:textId="23F4A86F" w:rsidR="00733882" w:rsidRPr="00AC6F94" w:rsidRDefault="00733882" w:rsidP="00180150">
            <w:pPr>
              <w:rPr>
                <w:b/>
                <w:bCs/>
                <w:noProof/>
                <w:kern w:val="24"/>
                <w:lang w:val="es-PR"/>
              </w:rPr>
            </w:pPr>
            <w:r w:rsidRPr="00AC6F94">
              <w:rPr>
                <w:b/>
                <w:bCs/>
                <w:noProof/>
                <w:kern w:val="24"/>
                <w:lang w:val="es-PR"/>
              </w:rPr>
              <w:t>y</w:t>
            </w:r>
          </w:p>
          <w:p w14:paraId="6A58401D" w14:textId="3548931C" w:rsidR="002F03BD" w:rsidRPr="00AC6F94" w:rsidRDefault="0025448C" w:rsidP="00180150">
            <w:pPr>
              <w:rPr>
                <w:noProof/>
                <w:kern w:val="24"/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172826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AC6F94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AC6F94">
              <w:rPr>
                <w:noProof/>
                <w:kern w:val="24"/>
                <w:lang w:val="es-PR"/>
              </w:rPr>
              <w:t xml:space="preserve"> </w:t>
            </w:r>
            <w:r w:rsidR="00733882" w:rsidRPr="00AC6F94">
              <w:rPr>
                <w:noProof/>
                <w:kern w:val="24"/>
                <w:lang w:val="es-PR"/>
              </w:rPr>
              <w:t xml:space="preserve">Adjunto </w:t>
            </w:r>
            <w:r w:rsidR="00D4088B" w:rsidRPr="00AC6F94">
              <w:rPr>
                <w:noProof/>
                <w:kern w:val="24"/>
                <w:lang w:val="es-PR"/>
              </w:rPr>
              <w:t>el formulario de Auto-certifica</w:t>
            </w:r>
            <w:r w:rsidR="009B6720" w:rsidRPr="00AC6F94">
              <w:rPr>
                <w:noProof/>
                <w:kern w:val="24"/>
                <w:lang w:val="es-PR"/>
              </w:rPr>
              <w:t>ció</w:t>
            </w:r>
            <w:r w:rsidR="00D4088B" w:rsidRPr="00AC6F94">
              <w:rPr>
                <w:noProof/>
                <w:kern w:val="24"/>
                <w:lang w:val="es-PR"/>
              </w:rPr>
              <w:t xml:space="preserve">n de </w:t>
            </w:r>
            <w:r w:rsidR="00354BA3" w:rsidRPr="00AC6F94">
              <w:rPr>
                <w:noProof/>
                <w:kern w:val="24"/>
                <w:lang w:val="es-PR"/>
              </w:rPr>
              <w:t xml:space="preserve">Trabajador </w:t>
            </w:r>
            <w:r w:rsidR="00D4088B" w:rsidRPr="00AC6F94">
              <w:rPr>
                <w:noProof/>
                <w:kern w:val="24"/>
                <w:lang w:val="es-PR"/>
              </w:rPr>
              <w:t>de Secci</w:t>
            </w:r>
            <w:r w:rsidR="00AC6F94" w:rsidRPr="00AC6F94">
              <w:rPr>
                <w:noProof/>
                <w:kern w:val="24"/>
                <w:lang w:val="es-PR"/>
              </w:rPr>
              <w:t>ó</w:t>
            </w:r>
            <w:r w:rsidR="00D4088B" w:rsidRPr="00AC6F94">
              <w:rPr>
                <w:noProof/>
                <w:kern w:val="24"/>
                <w:lang w:val="es-PR"/>
              </w:rPr>
              <w:t>n 3 completado p</w:t>
            </w:r>
            <w:r w:rsidR="00354BA3" w:rsidRPr="00AC6F94">
              <w:rPr>
                <w:noProof/>
                <w:kern w:val="24"/>
                <w:lang w:val="es-PR"/>
              </w:rPr>
              <w:t>or</w:t>
            </w:r>
            <w:r w:rsidR="00D4088B" w:rsidRPr="00AC6F94">
              <w:rPr>
                <w:noProof/>
                <w:kern w:val="24"/>
                <w:lang w:val="es-PR"/>
              </w:rPr>
              <w:t xml:space="preserve"> cada uno de mis empleados que c</w:t>
            </w:r>
            <w:r w:rsidR="00354BA3" w:rsidRPr="00AC6F94">
              <w:rPr>
                <w:noProof/>
                <w:kern w:val="24"/>
                <w:lang w:val="es-PR"/>
              </w:rPr>
              <w:t>u</w:t>
            </w:r>
            <w:r w:rsidR="00D4088B" w:rsidRPr="00AC6F94">
              <w:rPr>
                <w:noProof/>
                <w:kern w:val="24"/>
                <w:lang w:val="es-PR"/>
              </w:rPr>
              <w:t>alifica co</w:t>
            </w:r>
            <w:r w:rsidR="009B6720" w:rsidRPr="00AC6F94">
              <w:rPr>
                <w:noProof/>
                <w:kern w:val="24"/>
                <w:lang w:val="es-PR"/>
              </w:rPr>
              <w:t>mo</w:t>
            </w:r>
            <w:r w:rsidR="00D4088B" w:rsidRPr="00AC6F94">
              <w:rPr>
                <w:noProof/>
                <w:kern w:val="24"/>
                <w:lang w:val="es-PR"/>
              </w:rPr>
              <w:t xml:space="preserve"> Trabajador de Secci</w:t>
            </w:r>
            <w:r w:rsidR="009B6720" w:rsidRPr="00AC6F94">
              <w:rPr>
                <w:noProof/>
                <w:kern w:val="24"/>
                <w:lang w:val="es-PR"/>
              </w:rPr>
              <w:t>ó</w:t>
            </w:r>
            <w:r w:rsidR="00D4088B" w:rsidRPr="00AC6F94">
              <w:rPr>
                <w:noProof/>
                <w:kern w:val="24"/>
                <w:lang w:val="es-PR"/>
              </w:rPr>
              <w:t xml:space="preserve">n 3 o trabajador </w:t>
            </w:r>
            <w:r>
              <w:rPr>
                <w:noProof/>
                <w:kern w:val="24"/>
                <w:lang w:val="es-PR"/>
              </w:rPr>
              <w:t>específico</w:t>
            </w:r>
            <w:r w:rsidR="00D4088B" w:rsidRPr="00AC6F94">
              <w:rPr>
                <w:noProof/>
                <w:kern w:val="24"/>
                <w:lang w:val="es-PR"/>
              </w:rPr>
              <w:t xml:space="preserve"> de Secci</w:t>
            </w:r>
            <w:r w:rsidR="00407A5B" w:rsidRPr="00AC6F94">
              <w:rPr>
                <w:noProof/>
                <w:kern w:val="24"/>
                <w:lang w:val="es-PR"/>
              </w:rPr>
              <w:t>ó</w:t>
            </w:r>
            <w:r w:rsidR="00D4088B" w:rsidRPr="00AC6F94">
              <w:rPr>
                <w:noProof/>
                <w:kern w:val="24"/>
                <w:lang w:val="es-PR"/>
              </w:rPr>
              <w:t>n 3, y una cop</w:t>
            </w:r>
            <w:r w:rsidR="009B6720" w:rsidRPr="00AC6F94">
              <w:rPr>
                <w:noProof/>
                <w:kern w:val="24"/>
                <w:lang w:val="es-PR"/>
              </w:rPr>
              <w:t>i</w:t>
            </w:r>
            <w:r w:rsidR="00D4088B" w:rsidRPr="00AC6F94">
              <w:rPr>
                <w:noProof/>
                <w:kern w:val="24"/>
                <w:lang w:val="es-PR"/>
              </w:rPr>
              <w:t>a de sus horario</w:t>
            </w:r>
            <w:r w:rsidR="00AC6F94" w:rsidRPr="00AC6F94">
              <w:rPr>
                <w:noProof/>
                <w:kern w:val="24"/>
                <w:lang w:val="es-PR"/>
              </w:rPr>
              <w:t>s</w:t>
            </w:r>
            <w:r w:rsidR="00D4088B" w:rsidRPr="00AC6F94">
              <w:rPr>
                <w:noProof/>
                <w:kern w:val="24"/>
                <w:lang w:val="es-PR"/>
              </w:rPr>
              <w:t xml:space="preserve"> de trabajo </w:t>
            </w:r>
            <w:r w:rsidR="00354BA3" w:rsidRPr="00AC6F94">
              <w:rPr>
                <w:noProof/>
                <w:kern w:val="24"/>
                <w:lang w:val="es-PR"/>
              </w:rPr>
              <w:t xml:space="preserve">que indica </w:t>
            </w:r>
            <w:r w:rsidR="00D4088B" w:rsidRPr="00AC6F94">
              <w:rPr>
                <w:noProof/>
                <w:kern w:val="24"/>
                <w:lang w:val="es-PR"/>
              </w:rPr>
              <w:t xml:space="preserve">las horas de trabajo </w:t>
            </w:r>
            <w:r w:rsidR="00354BA3" w:rsidRPr="00AC6F94">
              <w:rPr>
                <w:noProof/>
                <w:kern w:val="24"/>
                <w:lang w:val="es-PR"/>
              </w:rPr>
              <w:t>completa</w:t>
            </w:r>
            <w:r w:rsidR="00D4088B" w:rsidRPr="00AC6F94">
              <w:rPr>
                <w:noProof/>
                <w:kern w:val="24"/>
                <w:lang w:val="es-PR"/>
              </w:rPr>
              <w:t>das</w:t>
            </w:r>
            <w:r w:rsidR="00733882" w:rsidRPr="00AC6F94">
              <w:rPr>
                <w:noProof/>
                <w:kern w:val="24"/>
                <w:lang w:val="es-PR"/>
              </w:rPr>
              <w:t>.</w:t>
            </w:r>
          </w:p>
          <w:p w14:paraId="22BE9EE5" w14:textId="77777777" w:rsidR="00354BA3" w:rsidRPr="00AC6F94" w:rsidRDefault="00354BA3" w:rsidP="00180150">
            <w:pPr>
              <w:rPr>
                <w:noProof/>
                <w:kern w:val="24"/>
                <w:lang w:val="es-PR"/>
              </w:rPr>
            </w:pPr>
          </w:p>
          <w:p w14:paraId="0451BEF9" w14:textId="4F1812EC" w:rsidR="00733882" w:rsidRPr="00AC6F94" w:rsidRDefault="00733882" w:rsidP="00180150">
            <w:pPr>
              <w:rPr>
                <w:b/>
                <w:bCs/>
                <w:noProof/>
                <w:kern w:val="24"/>
                <w:lang w:val="es-PR"/>
              </w:rPr>
            </w:pPr>
            <w:r w:rsidRPr="00AC6F94">
              <w:rPr>
                <w:b/>
                <w:bCs/>
                <w:noProof/>
                <w:kern w:val="24"/>
                <w:lang w:val="es-PR"/>
              </w:rPr>
              <w:t>y</w:t>
            </w:r>
          </w:p>
          <w:p w14:paraId="56A08D6C" w14:textId="33AC7D68" w:rsidR="002F03BD" w:rsidRPr="00AC6F94" w:rsidRDefault="0025448C" w:rsidP="00180150">
            <w:pPr>
              <w:rPr>
                <w:lang w:val="es-PR"/>
              </w:rPr>
            </w:pPr>
            <w:sdt>
              <w:sdtPr>
                <w:rPr>
                  <w:sz w:val="40"/>
                  <w:szCs w:val="40"/>
                  <w:lang w:val="es-PR"/>
                </w:rPr>
                <w:id w:val="-181092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3BD" w:rsidRPr="00AC6F94">
                  <w:rPr>
                    <w:rFonts w:ascii="MS Gothic" w:eastAsia="MS Gothic" w:hAnsi="MS Gothic"/>
                    <w:sz w:val="40"/>
                    <w:szCs w:val="40"/>
                    <w:lang w:val="es-PR"/>
                  </w:rPr>
                  <w:t>☐</w:t>
                </w:r>
              </w:sdtContent>
            </w:sdt>
            <w:r w:rsidR="002F03BD" w:rsidRPr="00AC6F94">
              <w:rPr>
                <w:noProof/>
                <w:kern w:val="24"/>
                <w:lang w:val="es-PR"/>
              </w:rPr>
              <w:t xml:space="preserve"> </w:t>
            </w:r>
            <w:r w:rsidR="00733882" w:rsidRPr="00AC6F94">
              <w:rPr>
                <w:noProof/>
                <w:kern w:val="24"/>
                <w:lang w:val="es-PR"/>
              </w:rPr>
              <w:t xml:space="preserve">Certifico </w:t>
            </w:r>
            <w:r w:rsidR="00D4088B" w:rsidRPr="00AC6F94">
              <w:rPr>
                <w:noProof/>
                <w:kern w:val="24"/>
                <w:lang w:val="es-PR"/>
              </w:rPr>
              <w:t xml:space="preserve">y confirmo </w:t>
            </w:r>
            <w:r w:rsidR="00733882" w:rsidRPr="00AC6F94">
              <w:rPr>
                <w:noProof/>
                <w:kern w:val="24"/>
                <w:lang w:val="es-PR"/>
              </w:rPr>
              <w:t xml:space="preserve">que he revisado </w:t>
            </w:r>
            <w:r w:rsidR="00D4088B" w:rsidRPr="00AC6F94">
              <w:rPr>
                <w:noProof/>
                <w:kern w:val="24"/>
                <w:lang w:val="es-PR"/>
              </w:rPr>
              <w:t xml:space="preserve">que cada uno de mis empleados que figuran como </w:t>
            </w:r>
            <w:r w:rsidR="00733882" w:rsidRPr="00AC6F94">
              <w:rPr>
                <w:noProof/>
                <w:kern w:val="24"/>
                <w:lang w:val="es-PR"/>
              </w:rPr>
              <w:t xml:space="preserve">trabajadores </w:t>
            </w:r>
            <w:r w:rsidR="00D4088B" w:rsidRPr="00AC6F94">
              <w:rPr>
                <w:noProof/>
                <w:kern w:val="24"/>
                <w:lang w:val="es-PR"/>
              </w:rPr>
              <w:t xml:space="preserve">de </w:t>
            </w:r>
            <w:r w:rsidR="00733882" w:rsidRPr="00AC6F94">
              <w:rPr>
                <w:noProof/>
                <w:kern w:val="24"/>
                <w:lang w:val="es-PR"/>
              </w:rPr>
              <w:t>Secci</w:t>
            </w:r>
            <w:r w:rsidR="00407A5B" w:rsidRPr="00AC6F94">
              <w:rPr>
                <w:noProof/>
                <w:kern w:val="24"/>
                <w:lang w:val="es-PR"/>
              </w:rPr>
              <w:t>ó</w:t>
            </w:r>
            <w:r w:rsidR="00733882" w:rsidRPr="00AC6F94">
              <w:rPr>
                <w:noProof/>
                <w:kern w:val="24"/>
                <w:lang w:val="es-PR"/>
              </w:rPr>
              <w:t>n 3</w:t>
            </w:r>
            <w:r w:rsidR="00D4088B" w:rsidRPr="00AC6F94">
              <w:rPr>
                <w:noProof/>
                <w:kern w:val="24"/>
                <w:lang w:val="es-PR"/>
              </w:rPr>
              <w:t>, c</w:t>
            </w:r>
            <w:r w:rsidR="00354BA3" w:rsidRPr="00AC6F94">
              <w:rPr>
                <w:noProof/>
                <w:kern w:val="24"/>
                <w:lang w:val="es-PR"/>
              </w:rPr>
              <w:t>u</w:t>
            </w:r>
            <w:r w:rsidR="00733882" w:rsidRPr="00AC6F94">
              <w:rPr>
                <w:noProof/>
                <w:kern w:val="24"/>
                <w:lang w:val="es-PR"/>
              </w:rPr>
              <w:t>alifican como</w:t>
            </w:r>
            <w:r w:rsidR="00D4088B" w:rsidRPr="00AC6F94">
              <w:rPr>
                <w:noProof/>
                <w:kern w:val="24"/>
                <w:lang w:val="es-PR"/>
              </w:rPr>
              <w:t xml:space="preserve"> trabajadores de</w:t>
            </w:r>
            <w:r w:rsidR="00733882" w:rsidRPr="00AC6F94">
              <w:rPr>
                <w:noProof/>
                <w:kern w:val="24"/>
                <w:lang w:val="es-PR"/>
              </w:rPr>
              <w:t xml:space="preserve"> Secci</w:t>
            </w:r>
            <w:r w:rsidR="00407A5B" w:rsidRPr="00AC6F94">
              <w:rPr>
                <w:noProof/>
                <w:kern w:val="24"/>
                <w:lang w:val="es-PR"/>
              </w:rPr>
              <w:t>ó</w:t>
            </w:r>
            <w:r w:rsidR="00733882" w:rsidRPr="00AC6F94">
              <w:rPr>
                <w:noProof/>
                <w:kern w:val="24"/>
                <w:lang w:val="es-PR"/>
              </w:rPr>
              <w:t>n 3 a base de la documentaci</w:t>
            </w:r>
            <w:r w:rsidR="00407A5B" w:rsidRPr="00AC6F94">
              <w:rPr>
                <w:noProof/>
                <w:kern w:val="24"/>
                <w:lang w:val="es-PR"/>
              </w:rPr>
              <w:t>ó</w:t>
            </w:r>
            <w:r w:rsidR="00733882" w:rsidRPr="00AC6F94">
              <w:rPr>
                <w:noProof/>
                <w:kern w:val="24"/>
                <w:lang w:val="es-PR"/>
              </w:rPr>
              <w:t xml:space="preserve">n </w:t>
            </w:r>
            <w:r w:rsidR="00EC4884" w:rsidRPr="00AC6F94">
              <w:rPr>
                <w:noProof/>
                <w:kern w:val="24"/>
                <w:lang w:val="es-PR"/>
              </w:rPr>
              <w:t>de respaldo proporcionada y conservada en</w:t>
            </w:r>
            <w:r w:rsidR="00354BA3" w:rsidRPr="00AC6F94">
              <w:rPr>
                <w:noProof/>
                <w:kern w:val="24"/>
                <w:lang w:val="es-PR"/>
              </w:rPr>
              <w:t xml:space="preserve"> los</w:t>
            </w:r>
            <w:r w:rsidR="00EC4884" w:rsidRPr="00AC6F94">
              <w:rPr>
                <w:noProof/>
                <w:kern w:val="24"/>
                <w:lang w:val="es-PR"/>
              </w:rPr>
              <w:t xml:space="preserve"> archivo</w:t>
            </w:r>
            <w:r w:rsidR="00354BA3" w:rsidRPr="00AC6F94">
              <w:rPr>
                <w:noProof/>
                <w:kern w:val="24"/>
                <w:lang w:val="es-PR"/>
              </w:rPr>
              <w:t>s del negocio</w:t>
            </w:r>
            <w:r w:rsidR="00EC4884" w:rsidRPr="00AC6F94">
              <w:rPr>
                <w:noProof/>
                <w:kern w:val="24"/>
                <w:lang w:val="es-PR"/>
              </w:rPr>
              <w:t>.</w:t>
            </w:r>
          </w:p>
        </w:tc>
      </w:tr>
    </w:tbl>
    <w:bookmarkEnd w:id="3"/>
    <w:p w14:paraId="74699A4C" w14:textId="667DDF36" w:rsidR="00E35569" w:rsidRPr="00AC6F94" w:rsidRDefault="00AC6F94" w:rsidP="00E35569">
      <w:pPr>
        <w:tabs>
          <w:tab w:val="left" w:pos="1940"/>
        </w:tabs>
        <w:spacing w:after="0" w:line="240" w:lineRule="auto"/>
        <w:ind w:right="-20"/>
        <w:rPr>
          <w:lang w:val="es-PR"/>
        </w:rPr>
      </w:pPr>
      <w:r w:rsidRPr="00AC6F94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7B4B373" wp14:editId="248802DC">
                <wp:simplePos x="0" y="0"/>
                <wp:positionH relativeFrom="column">
                  <wp:posOffset>-65405</wp:posOffset>
                </wp:positionH>
                <wp:positionV relativeFrom="page">
                  <wp:posOffset>8493761</wp:posOffset>
                </wp:positionV>
                <wp:extent cx="787400" cy="484505"/>
                <wp:effectExtent l="57150" t="38100" r="50800" b="67945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00" cy="484505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8EAF9" id="Arrow: Right 9" o:spid="_x0000_s1026" type="#_x0000_t13" style="position:absolute;margin-left:-5.15pt;margin-top:668.8pt;width:62pt;height:38.15pt;rotation:180;flip:x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" adj="14955" fillcolor="black [3213]" stroked="f">
                <v:shadow on="t" color="black" opacity="41287f" offset="0,1.5pt"/>
                <w10:wrap anchory="page"/>
              </v:shape>
            </w:pict>
          </mc:Fallback>
        </mc:AlternateContent>
      </w:r>
    </w:p>
    <w:bookmarkStart w:id="4" w:name="_Hlk47607569"/>
    <w:p w14:paraId="1C6466D4" w14:textId="55B69762" w:rsidR="00E35569" w:rsidRPr="00AC6F94" w:rsidRDefault="0025448C" w:rsidP="005F6B14">
      <w:pPr>
        <w:pStyle w:val="Heading1"/>
        <w:ind w:left="720" w:firstLine="720"/>
        <w:rPr>
          <w:lang w:val="es-PR"/>
        </w:rPr>
      </w:pPr>
      <w:sdt>
        <w:sdtPr>
          <w:rPr>
            <w:sz w:val="40"/>
            <w:szCs w:val="40"/>
            <w:lang w:val="es-PR"/>
          </w:rPr>
          <w:id w:val="-2031786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6B14" w:rsidRPr="00AC6F94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5F6B14" w:rsidRPr="00AC6F94">
        <w:rPr>
          <w:sz w:val="24"/>
          <w:szCs w:val="24"/>
          <w:lang w:val="es-PR"/>
        </w:rPr>
        <w:t xml:space="preserve">  </w:t>
      </w:r>
      <w:r w:rsidR="005F6B14" w:rsidRPr="00AC6F94">
        <w:rPr>
          <w:lang w:val="es-PR"/>
        </w:rPr>
        <w:t>3</w:t>
      </w:r>
      <w:r w:rsidR="00E35569" w:rsidRPr="00AC6F94">
        <w:rPr>
          <w:lang w:val="es-PR"/>
        </w:rPr>
        <w:t>: Esta</w:t>
      </w:r>
      <w:r w:rsidR="00F278AD" w:rsidRPr="00AC6F94">
        <w:rPr>
          <w:lang w:val="es-PR"/>
        </w:rPr>
        <w:t>tus</w:t>
      </w:r>
      <w:r w:rsidR="00E35569" w:rsidRPr="00AC6F94">
        <w:rPr>
          <w:lang w:val="es-PR"/>
        </w:rPr>
        <w:t xml:space="preserve"> </w:t>
      </w:r>
      <w:r w:rsidR="00D51AD8" w:rsidRPr="00AC6F94">
        <w:rPr>
          <w:lang w:val="es-PR"/>
        </w:rPr>
        <w:t>de No-S</w:t>
      </w:r>
      <w:r w:rsidR="007130F2" w:rsidRPr="00AC6F94">
        <w:rPr>
          <w:lang w:val="es-PR"/>
        </w:rPr>
        <w:t>ección</w:t>
      </w:r>
      <w:r w:rsidR="00E35569" w:rsidRPr="00AC6F94">
        <w:rPr>
          <w:lang w:val="es-PR"/>
        </w:rPr>
        <w:t xml:space="preserve"> 3</w:t>
      </w:r>
    </w:p>
    <w:p w14:paraId="2F7E5E70" w14:textId="1DE83CE1" w:rsidR="00E35569" w:rsidRPr="00AC6F94" w:rsidRDefault="00E35569" w:rsidP="00E35569">
      <w:pPr>
        <w:tabs>
          <w:tab w:val="left" w:pos="1940"/>
        </w:tabs>
        <w:spacing w:after="0" w:line="240" w:lineRule="auto"/>
        <w:ind w:right="-20"/>
        <w:jc w:val="left"/>
        <w:rPr>
          <w:lang w:val="es-PR"/>
        </w:rPr>
      </w:pPr>
      <w:r w:rsidRPr="00AC6F94">
        <w:rPr>
          <w:lang w:val="es-PR"/>
        </w:rPr>
        <w:t xml:space="preserve">Después de revisar la información anterior, puedo </w:t>
      </w:r>
      <w:r w:rsidR="00316233" w:rsidRPr="00AC6F94">
        <w:rPr>
          <w:lang w:val="es-PR"/>
        </w:rPr>
        <w:t>corroborar</w:t>
      </w:r>
      <w:r w:rsidRPr="00AC6F94">
        <w:rPr>
          <w:lang w:val="es-PR"/>
        </w:rPr>
        <w:t>:</w:t>
      </w:r>
    </w:p>
    <w:p w14:paraId="19645400" w14:textId="0489F1E8" w:rsidR="00E35569" w:rsidRPr="00AC6F94" w:rsidRDefault="0025448C" w:rsidP="00E35569">
      <w:pPr>
        <w:tabs>
          <w:tab w:val="left" w:pos="1940"/>
        </w:tabs>
        <w:spacing w:after="0" w:line="240" w:lineRule="auto"/>
        <w:ind w:right="-20"/>
        <w:jc w:val="left"/>
        <w:rPr>
          <w:noProof/>
          <w:kern w:val="24"/>
          <w:lang w:val="es-PR"/>
        </w:rPr>
      </w:pPr>
      <w:sdt>
        <w:sdtPr>
          <w:rPr>
            <w:sz w:val="40"/>
            <w:szCs w:val="40"/>
            <w:lang w:val="es-PR"/>
          </w:rPr>
          <w:id w:val="541874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AC6F94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E35569" w:rsidRPr="00AC6F94">
        <w:rPr>
          <w:sz w:val="24"/>
          <w:szCs w:val="24"/>
          <w:lang w:val="es-PR"/>
        </w:rPr>
        <w:t xml:space="preserve">  </w:t>
      </w:r>
      <w:r w:rsidR="00E35569" w:rsidRPr="00AC6F94">
        <w:rPr>
          <w:noProof/>
          <w:kern w:val="24"/>
          <w:lang w:val="es-PR"/>
        </w:rPr>
        <w:t>Como propietario</w:t>
      </w:r>
      <w:r w:rsidR="002F160E" w:rsidRPr="00AC6F94">
        <w:rPr>
          <w:noProof/>
          <w:kern w:val="24"/>
          <w:lang w:val="es-PR"/>
        </w:rPr>
        <w:t>(s)</w:t>
      </w:r>
      <w:r w:rsidR="00E35569" w:rsidRPr="00AC6F94">
        <w:rPr>
          <w:noProof/>
          <w:kern w:val="24"/>
          <w:lang w:val="es-PR"/>
        </w:rPr>
        <w:t xml:space="preserve"> de</w:t>
      </w:r>
      <w:r w:rsidR="002F160E" w:rsidRPr="00AC6F94">
        <w:rPr>
          <w:noProof/>
          <w:kern w:val="24"/>
          <w:lang w:val="es-PR"/>
        </w:rPr>
        <w:t>l</w:t>
      </w:r>
      <w:r w:rsidR="00E35569" w:rsidRPr="00AC6F94">
        <w:rPr>
          <w:noProof/>
          <w:kern w:val="24"/>
          <w:lang w:val="es-PR"/>
        </w:rPr>
        <w:t xml:space="preserve"> </w:t>
      </w:r>
      <w:r w:rsidR="002F160E" w:rsidRPr="00AC6F94">
        <w:rPr>
          <w:noProof/>
          <w:kern w:val="24"/>
          <w:lang w:val="es-PR"/>
        </w:rPr>
        <w:t>negocio</w:t>
      </w:r>
      <w:r w:rsidR="00E35569" w:rsidRPr="00AC6F94">
        <w:rPr>
          <w:noProof/>
          <w:kern w:val="24"/>
          <w:lang w:val="es-PR"/>
        </w:rPr>
        <w:t xml:space="preserve">, </w:t>
      </w:r>
      <w:r w:rsidR="002F160E" w:rsidRPr="00AC6F94">
        <w:rPr>
          <w:noProof/>
          <w:kern w:val="24"/>
          <w:lang w:val="es-PR"/>
        </w:rPr>
        <w:t xml:space="preserve">yo(nosotros) </w:t>
      </w:r>
      <w:r w:rsidR="00E35569" w:rsidRPr="00AC6F94">
        <w:rPr>
          <w:b/>
          <w:bCs/>
          <w:noProof/>
          <w:kern w:val="24"/>
          <w:lang w:val="es-PR"/>
        </w:rPr>
        <w:t xml:space="preserve">no </w:t>
      </w:r>
      <w:r w:rsidR="005F6B14" w:rsidRPr="00AC6F94">
        <w:rPr>
          <w:b/>
          <w:bCs/>
          <w:noProof/>
          <w:kern w:val="24"/>
          <w:lang w:val="es-PR"/>
        </w:rPr>
        <w:t>cuento</w:t>
      </w:r>
      <w:r w:rsidR="002F160E" w:rsidRPr="00AC6F94">
        <w:rPr>
          <w:b/>
          <w:bCs/>
          <w:noProof/>
          <w:kern w:val="24"/>
          <w:lang w:val="es-PR"/>
        </w:rPr>
        <w:t>(contamos)</w:t>
      </w:r>
      <w:r w:rsidR="005F6B14" w:rsidRPr="00AC6F94">
        <w:rPr>
          <w:b/>
          <w:bCs/>
          <w:noProof/>
          <w:kern w:val="24"/>
          <w:lang w:val="es-PR"/>
        </w:rPr>
        <w:t xml:space="preserve"> con ingreso bajo o muy bajo como lo define HUD.</w:t>
      </w:r>
    </w:p>
    <w:p w14:paraId="38F7306F" w14:textId="6EA887DE" w:rsidR="00E35569" w:rsidRPr="00AC6F94" w:rsidRDefault="0025448C" w:rsidP="00E35569">
      <w:pPr>
        <w:rPr>
          <w:sz w:val="40"/>
          <w:szCs w:val="40"/>
          <w:lang w:val="es-PR"/>
        </w:rPr>
      </w:pPr>
      <w:sdt>
        <w:sdtPr>
          <w:rPr>
            <w:sz w:val="40"/>
            <w:szCs w:val="40"/>
            <w:lang w:val="es-PR"/>
          </w:rPr>
          <w:id w:val="-1935502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AC6F94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E35569" w:rsidRPr="00AC6F94">
        <w:rPr>
          <w:sz w:val="24"/>
          <w:szCs w:val="24"/>
          <w:lang w:val="es-PR"/>
        </w:rPr>
        <w:t xml:space="preserve">  </w:t>
      </w:r>
      <w:r w:rsidR="005F6B14" w:rsidRPr="00AC6F94">
        <w:rPr>
          <w:noProof/>
          <w:kern w:val="24"/>
          <w:lang w:val="es-PR"/>
        </w:rPr>
        <w:t>Como propietario</w:t>
      </w:r>
      <w:r w:rsidR="002F160E" w:rsidRPr="00AC6F94">
        <w:rPr>
          <w:noProof/>
          <w:kern w:val="24"/>
          <w:lang w:val="es-PR"/>
        </w:rPr>
        <w:t>(s)</w:t>
      </w:r>
      <w:r w:rsidR="005F6B14" w:rsidRPr="00AC6F94">
        <w:rPr>
          <w:noProof/>
          <w:kern w:val="24"/>
          <w:lang w:val="es-PR"/>
        </w:rPr>
        <w:t xml:space="preserve"> de</w:t>
      </w:r>
      <w:r w:rsidR="002F160E" w:rsidRPr="00AC6F94">
        <w:rPr>
          <w:noProof/>
          <w:kern w:val="24"/>
          <w:lang w:val="es-PR"/>
        </w:rPr>
        <w:t>l negocio</w:t>
      </w:r>
      <w:r w:rsidR="005F6B14" w:rsidRPr="00AC6F94">
        <w:rPr>
          <w:noProof/>
          <w:kern w:val="24"/>
          <w:lang w:val="es-PR"/>
        </w:rPr>
        <w:t xml:space="preserve">, </w:t>
      </w:r>
      <w:r w:rsidR="002F160E" w:rsidRPr="00AC6F94">
        <w:rPr>
          <w:b/>
          <w:bCs/>
          <w:noProof/>
          <w:kern w:val="24"/>
          <w:lang w:val="es-PR"/>
        </w:rPr>
        <w:t xml:space="preserve">yo(nosotros) no </w:t>
      </w:r>
      <w:r w:rsidR="005F6B14" w:rsidRPr="00AC6F94">
        <w:rPr>
          <w:b/>
          <w:bCs/>
          <w:noProof/>
          <w:kern w:val="24"/>
          <w:lang w:val="es-PR"/>
        </w:rPr>
        <w:t>vivo</w:t>
      </w:r>
      <w:r w:rsidR="002F160E" w:rsidRPr="00AC6F94">
        <w:rPr>
          <w:b/>
          <w:bCs/>
          <w:noProof/>
          <w:kern w:val="24"/>
          <w:lang w:val="es-PR"/>
        </w:rPr>
        <w:t>(vivimos)</w:t>
      </w:r>
      <w:r w:rsidR="005F6B14" w:rsidRPr="00AC6F94">
        <w:rPr>
          <w:b/>
          <w:bCs/>
          <w:noProof/>
          <w:kern w:val="24"/>
          <w:lang w:val="es-PR"/>
        </w:rPr>
        <w:t xml:space="preserve"> en </w:t>
      </w:r>
      <w:r w:rsidR="002F160E" w:rsidRPr="00AC6F94">
        <w:rPr>
          <w:b/>
          <w:bCs/>
          <w:noProof/>
          <w:kern w:val="24"/>
          <w:lang w:val="es-PR"/>
        </w:rPr>
        <w:t>una v</w:t>
      </w:r>
      <w:r w:rsidR="005F6B14" w:rsidRPr="00AC6F94">
        <w:rPr>
          <w:b/>
          <w:bCs/>
          <w:noProof/>
          <w:kern w:val="24"/>
          <w:lang w:val="es-PR"/>
        </w:rPr>
        <w:t>ivienda</w:t>
      </w:r>
      <w:r w:rsidR="002F160E" w:rsidRPr="00AC6F94">
        <w:rPr>
          <w:b/>
          <w:bCs/>
          <w:noProof/>
          <w:kern w:val="24"/>
          <w:lang w:val="es-PR"/>
        </w:rPr>
        <w:t xml:space="preserve"> </w:t>
      </w:r>
      <w:r w:rsidR="00354BA3" w:rsidRPr="00AC6F94">
        <w:rPr>
          <w:b/>
          <w:bCs/>
          <w:noProof/>
          <w:kern w:val="24"/>
          <w:lang w:val="es-PR"/>
        </w:rPr>
        <w:t xml:space="preserve">pública o vivienda </w:t>
      </w:r>
      <w:r w:rsidR="002F160E" w:rsidRPr="00AC6F94">
        <w:rPr>
          <w:b/>
          <w:bCs/>
          <w:noProof/>
          <w:kern w:val="24"/>
          <w:lang w:val="es-PR"/>
        </w:rPr>
        <w:t>asistida por</w:t>
      </w:r>
      <w:r w:rsidR="005F6B14" w:rsidRPr="00AC6F94">
        <w:rPr>
          <w:b/>
          <w:bCs/>
          <w:noProof/>
          <w:kern w:val="24"/>
          <w:lang w:val="es-PR"/>
        </w:rPr>
        <w:t xml:space="preserve"> Secci</w:t>
      </w:r>
      <w:r w:rsidR="00407A5B" w:rsidRPr="00AC6F94">
        <w:rPr>
          <w:b/>
          <w:bCs/>
          <w:noProof/>
          <w:kern w:val="24"/>
          <w:lang w:val="es-PR"/>
        </w:rPr>
        <w:t>ó</w:t>
      </w:r>
      <w:r w:rsidR="005F6B14" w:rsidRPr="00AC6F94">
        <w:rPr>
          <w:b/>
          <w:bCs/>
          <w:noProof/>
          <w:kern w:val="24"/>
          <w:lang w:val="es-PR"/>
        </w:rPr>
        <w:t>n</w:t>
      </w:r>
      <w:r w:rsidR="00407A5B" w:rsidRPr="00AC6F94">
        <w:rPr>
          <w:b/>
          <w:bCs/>
          <w:noProof/>
          <w:kern w:val="24"/>
          <w:lang w:val="es-PR"/>
        </w:rPr>
        <w:t xml:space="preserve"> 8</w:t>
      </w:r>
      <w:r w:rsidR="002F160E" w:rsidRPr="00AC6F94">
        <w:rPr>
          <w:b/>
          <w:bCs/>
          <w:noProof/>
          <w:kern w:val="24"/>
          <w:lang w:val="es-PR"/>
        </w:rPr>
        <w:t>.</w:t>
      </w:r>
    </w:p>
    <w:p w14:paraId="16A885D1" w14:textId="07B59008" w:rsidR="00D92D4B" w:rsidRPr="00AC6F94" w:rsidRDefault="0025448C" w:rsidP="00E95EE3">
      <w:pPr>
        <w:tabs>
          <w:tab w:val="left" w:pos="1940"/>
        </w:tabs>
        <w:spacing w:after="0" w:line="240" w:lineRule="auto"/>
        <w:ind w:right="-20"/>
        <w:rPr>
          <w:b/>
          <w:bCs/>
          <w:lang w:val="es-PR"/>
        </w:rPr>
      </w:pPr>
      <w:sdt>
        <w:sdtPr>
          <w:rPr>
            <w:sz w:val="40"/>
            <w:szCs w:val="40"/>
            <w:lang w:val="es-PR"/>
          </w:rPr>
          <w:id w:val="541174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569" w:rsidRPr="00AC6F94">
            <w:rPr>
              <w:rFonts w:ascii="MS Gothic" w:eastAsia="MS Gothic" w:hAnsi="MS Gothic"/>
              <w:sz w:val="40"/>
              <w:szCs w:val="40"/>
              <w:lang w:val="es-PR"/>
            </w:rPr>
            <w:t>☐</w:t>
          </w:r>
        </w:sdtContent>
      </w:sdt>
      <w:r w:rsidR="00E35569" w:rsidRPr="00AC6F94">
        <w:rPr>
          <w:sz w:val="24"/>
          <w:szCs w:val="24"/>
          <w:lang w:val="es-PR"/>
        </w:rPr>
        <w:t xml:space="preserve">  </w:t>
      </w:r>
      <w:bookmarkEnd w:id="4"/>
      <w:r w:rsidR="00354BA3" w:rsidRPr="00AC6F94">
        <w:rPr>
          <w:noProof/>
          <w:kern w:val="24"/>
          <w:lang w:val="es-PR"/>
        </w:rPr>
        <w:t xml:space="preserve">Actualmente, el  </w:t>
      </w:r>
      <w:r w:rsidR="00354BA3" w:rsidRPr="00AC6F94">
        <w:rPr>
          <w:b/>
          <w:noProof/>
          <w:kern w:val="24"/>
          <w:lang w:val="es-PR"/>
        </w:rPr>
        <w:t>setenta y cinco por ciento (75%) o más</w:t>
      </w:r>
      <w:r w:rsidR="00354BA3" w:rsidRPr="00AC6F94">
        <w:rPr>
          <w:noProof/>
          <w:kern w:val="24"/>
          <w:lang w:val="es-PR"/>
        </w:rPr>
        <w:t xml:space="preserve"> de las horas de trabajo para mi negocio no son completadas por trabajadores de Sección 3.</w:t>
      </w:r>
    </w:p>
    <w:p w14:paraId="2002F8B0" w14:textId="7FA6ACE3" w:rsidR="002F160E" w:rsidRPr="00AC6F94" w:rsidRDefault="00AC6F94" w:rsidP="00E95EE3">
      <w:pPr>
        <w:tabs>
          <w:tab w:val="left" w:pos="1940"/>
        </w:tabs>
        <w:spacing w:after="0" w:line="240" w:lineRule="auto"/>
        <w:ind w:right="-20"/>
        <w:rPr>
          <w:lang w:val="es-PR"/>
        </w:rPr>
      </w:pPr>
      <w:r w:rsidRPr="00AC6F94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A2796E7" wp14:editId="3278001E">
                <wp:simplePos x="0" y="0"/>
                <wp:positionH relativeFrom="column">
                  <wp:posOffset>12065</wp:posOffset>
                </wp:positionH>
                <wp:positionV relativeFrom="paragraph">
                  <wp:posOffset>155537</wp:posOffset>
                </wp:positionV>
                <wp:extent cx="787445" cy="484632"/>
                <wp:effectExtent l="57150" t="38100" r="50800" b="67945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7445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674D9D6" id="Arrow: Right 3" o:spid="_x0000_s1026" type="#_x0000_t13" style="position:absolute;margin-left:.95pt;margin-top:12.25pt;width:62pt;height:38.15pt;rotation:180;flip:x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" adj="14953" fillcolor="black [3213]" stroked="f">
                <v:shadow on="t" color="black" opacity="41287f" offset="0,1.5pt"/>
              </v:shape>
            </w:pict>
          </mc:Fallback>
        </mc:AlternateContent>
      </w:r>
    </w:p>
    <w:p w14:paraId="69550751" w14:textId="2EEE1BA1" w:rsidR="00E95EE3" w:rsidRPr="00AC6F94" w:rsidRDefault="005F6B14" w:rsidP="005F6B14">
      <w:pPr>
        <w:pStyle w:val="Heading1"/>
        <w:ind w:left="720" w:firstLine="720"/>
        <w:rPr>
          <w:lang w:val="es-PR"/>
        </w:rPr>
      </w:pPr>
      <w:r w:rsidRPr="00AC6F94">
        <w:rPr>
          <w:lang w:val="es-PR"/>
        </w:rPr>
        <w:t>4</w:t>
      </w:r>
      <w:r w:rsidR="00E95EE3" w:rsidRPr="00AC6F94">
        <w:rPr>
          <w:lang w:val="es-PR"/>
        </w:rPr>
        <w:t xml:space="preserve">: </w:t>
      </w:r>
      <w:r w:rsidR="0099223F" w:rsidRPr="00AC6F94">
        <w:rPr>
          <w:lang w:val="es-PR"/>
        </w:rPr>
        <w:t>Firma</w:t>
      </w:r>
    </w:p>
    <w:p w14:paraId="677A960B" w14:textId="4799BB82" w:rsidR="00E95EE3" w:rsidRPr="00AC6F94" w:rsidRDefault="0025448C" w:rsidP="009F787C">
      <w:pPr>
        <w:rPr>
          <w:lang w:val="es-PR"/>
        </w:rPr>
      </w:pPr>
      <w:sdt>
        <w:sdtPr>
          <w:rPr>
            <w:b/>
            <w:sz w:val="40"/>
            <w:szCs w:val="40"/>
            <w:lang w:val="es-PR"/>
          </w:rPr>
          <w:id w:val="-1342234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5EE3" w:rsidRPr="00AC6F94">
            <w:rPr>
              <w:rFonts w:ascii="Segoe UI Symbol" w:eastAsia="MS Gothic" w:hAnsi="Segoe UI Symbol" w:cs="Segoe UI Symbol"/>
              <w:b/>
              <w:sz w:val="40"/>
              <w:szCs w:val="40"/>
              <w:lang w:val="es-PR"/>
            </w:rPr>
            <w:t>☐</w:t>
          </w:r>
        </w:sdtContent>
      </w:sdt>
      <w:r w:rsidR="00E95EE3" w:rsidRPr="00AC6F94">
        <w:rPr>
          <w:b/>
          <w:i/>
          <w:iCs/>
          <w:lang w:val="es-PR"/>
        </w:rPr>
        <w:t xml:space="preserve"> </w:t>
      </w:r>
      <w:r w:rsidR="00E95EE3" w:rsidRPr="00AC6F94">
        <w:rPr>
          <w:lang w:val="es-PR"/>
        </w:rPr>
        <w:t>Como representante autorizado de</w:t>
      </w:r>
      <w:r w:rsidR="00FA4A15" w:rsidRPr="00AC6F94">
        <w:rPr>
          <w:lang w:val="es-PR"/>
        </w:rPr>
        <w:t>l N</w:t>
      </w:r>
      <w:r w:rsidR="00E95EE3" w:rsidRPr="00AC6F94">
        <w:rPr>
          <w:lang w:val="es-PR"/>
        </w:rPr>
        <w:t xml:space="preserve">egocio, </w:t>
      </w:r>
      <w:r w:rsidR="00FA4A15" w:rsidRPr="00AC6F94">
        <w:rPr>
          <w:lang w:val="es-PR"/>
        </w:rPr>
        <w:t xml:space="preserve">certifico, bajo pena de perjurio, </w:t>
      </w:r>
      <w:r w:rsidR="00E95EE3" w:rsidRPr="00AC6F94">
        <w:rPr>
          <w:lang w:val="es-PR"/>
        </w:rPr>
        <w:t xml:space="preserve">que la información </w:t>
      </w:r>
      <w:r w:rsidR="00DE50ED" w:rsidRPr="00AC6F94">
        <w:rPr>
          <w:lang w:val="es-PR"/>
        </w:rPr>
        <w:t xml:space="preserve">provista </w:t>
      </w:r>
      <w:r w:rsidR="00E95EE3" w:rsidRPr="00AC6F94">
        <w:rPr>
          <w:lang w:val="es-PR"/>
        </w:rPr>
        <w:t>en este formulario es verdadera y precisa.</w:t>
      </w:r>
    </w:p>
    <w:p w14:paraId="0331BCC1" w14:textId="79D74E01" w:rsidR="00365F31" w:rsidRPr="00AC6F94" w:rsidRDefault="0025448C" w:rsidP="00B90053">
      <w:pPr>
        <w:autoSpaceDE w:val="0"/>
        <w:autoSpaceDN w:val="0"/>
        <w:adjustRightInd w:val="0"/>
        <w:ind w:left="414" w:hanging="414"/>
        <w:rPr>
          <w:b/>
          <w:color w:val="000000" w:themeColor="text1"/>
          <w:lang w:val="es-PR"/>
        </w:rPr>
      </w:pPr>
      <w:sdt>
        <w:sdtPr>
          <w:rPr>
            <w:b/>
            <w:color w:val="000000" w:themeColor="text1"/>
            <w:sz w:val="40"/>
            <w:szCs w:val="40"/>
            <w:lang w:val="es-PR"/>
          </w:rPr>
          <w:id w:val="-1442994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5F31" w:rsidRPr="00AC6F94">
            <w:rPr>
              <w:rFonts w:ascii="MS Gothic" w:eastAsia="MS Gothic" w:hAnsi="MS Gothic"/>
              <w:b/>
              <w:color w:val="000000" w:themeColor="text1"/>
              <w:sz w:val="40"/>
              <w:szCs w:val="40"/>
              <w:lang w:val="es-PR"/>
            </w:rPr>
            <w:t>☐</w:t>
          </w:r>
        </w:sdtContent>
      </w:sdt>
      <w:r w:rsidR="00365F31" w:rsidRPr="00AC6F94">
        <w:rPr>
          <w:b/>
          <w:color w:val="000000" w:themeColor="text1"/>
          <w:lang w:val="es-PR"/>
        </w:rPr>
        <w:t xml:space="preserve"> </w:t>
      </w:r>
      <w:r w:rsidR="00365F31" w:rsidRPr="00AC6F94">
        <w:rPr>
          <w:bCs/>
          <w:lang w:val="es-PR"/>
        </w:rPr>
        <w:t>Me gustaría</w:t>
      </w:r>
      <w:r w:rsidR="00365F31" w:rsidRPr="00AC6F94">
        <w:rPr>
          <w:b/>
          <w:lang w:val="es-PR"/>
        </w:rPr>
        <w:t xml:space="preserve"> </w:t>
      </w:r>
      <w:r w:rsidR="00365F31" w:rsidRPr="00AC6F94">
        <w:rPr>
          <w:bCs/>
          <w:lang w:val="es-PR"/>
        </w:rPr>
        <w:t xml:space="preserve">ser incluido en la lista para que los contratistas reciban mi información para oportunidades de trabajo disponibles.  </w:t>
      </w:r>
    </w:p>
    <w:p w14:paraId="6FBB4C01" w14:textId="343360FB" w:rsidR="00365F31" w:rsidRPr="00AC6F94" w:rsidRDefault="0025448C" w:rsidP="00B90053">
      <w:pPr>
        <w:autoSpaceDE w:val="0"/>
        <w:autoSpaceDN w:val="0"/>
        <w:adjustRightInd w:val="0"/>
        <w:ind w:left="414" w:hanging="414"/>
        <w:rPr>
          <w:color w:val="000000" w:themeColor="text1"/>
          <w:lang w:val="es-PR"/>
        </w:rPr>
      </w:pPr>
      <w:sdt>
        <w:sdtPr>
          <w:rPr>
            <w:b/>
            <w:color w:val="000000" w:themeColor="text1"/>
            <w:sz w:val="40"/>
            <w:szCs w:val="40"/>
            <w:lang w:val="es-PR"/>
          </w:rPr>
          <w:id w:val="1394005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5F31" w:rsidRPr="00AC6F94">
            <w:rPr>
              <w:rFonts w:ascii="MS Gothic" w:eastAsia="MS Gothic" w:hAnsi="MS Gothic"/>
              <w:b/>
              <w:color w:val="000000" w:themeColor="text1"/>
              <w:sz w:val="40"/>
              <w:szCs w:val="40"/>
              <w:lang w:val="es-PR"/>
            </w:rPr>
            <w:t>☐</w:t>
          </w:r>
        </w:sdtContent>
      </w:sdt>
      <w:r w:rsidR="00365F31" w:rsidRPr="00AC6F94">
        <w:rPr>
          <w:b/>
          <w:color w:val="000000" w:themeColor="text1"/>
          <w:lang w:val="es-PR"/>
        </w:rPr>
        <w:t xml:space="preserve"> </w:t>
      </w:r>
      <w:r w:rsidR="00365F31" w:rsidRPr="00AC6F94">
        <w:rPr>
          <w:lang w:val="es-PR"/>
        </w:rPr>
        <w:t>Me gustaría recibir notificaciones sobre próximos eventos y las oportunidades de empleo disponibles.</w:t>
      </w:r>
    </w:p>
    <w:p w14:paraId="55B36A4C" w14:textId="1B9DF338" w:rsidR="003333FA" w:rsidRPr="00AC6F94" w:rsidRDefault="0025448C" w:rsidP="009F787C">
      <w:pPr>
        <w:rPr>
          <w:lang w:val="es-PR"/>
        </w:rPr>
      </w:pPr>
      <w:sdt>
        <w:sdtPr>
          <w:rPr>
            <w:b/>
            <w:sz w:val="40"/>
            <w:szCs w:val="40"/>
            <w:lang w:val="es-PR"/>
          </w:rPr>
          <w:id w:val="-1903446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787C" w:rsidRPr="00AC6F94">
            <w:rPr>
              <w:rFonts w:ascii="Segoe UI Symbol" w:eastAsia="MS Gothic" w:hAnsi="Segoe UI Symbol" w:cs="Segoe UI Symbol"/>
              <w:b/>
              <w:sz w:val="40"/>
              <w:szCs w:val="40"/>
              <w:lang w:val="es-PR"/>
            </w:rPr>
            <w:t>☐</w:t>
          </w:r>
        </w:sdtContent>
      </w:sdt>
      <w:r w:rsidR="009F787C" w:rsidRPr="00AC6F94">
        <w:rPr>
          <w:b/>
          <w:i/>
          <w:iCs/>
          <w:lang w:val="es-PR"/>
        </w:rPr>
        <w:t xml:space="preserve"> </w:t>
      </w:r>
      <w:r w:rsidR="003333FA" w:rsidRPr="00AC6F94">
        <w:rPr>
          <w:lang w:val="es-PR"/>
        </w:rPr>
        <w:t xml:space="preserve">Entiendo que, si este formulario </w:t>
      </w:r>
      <w:r w:rsidR="00BF4985" w:rsidRPr="00AC6F94">
        <w:rPr>
          <w:lang w:val="es-PR"/>
        </w:rPr>
        <w:t>es provisto</w:t>
      </w:r>
      <w:r w:rsidR="003333FA" w:rsidRPr="00AC6F94">
        <w:rPr>
          <w:lang w:val="es-PR"/>
        </w:rPr>
        <w:t xml:space="preserve"> con documentación de </w:t>
      </w:r>
      <w:r w:rsidR="00BF4985" w:rsidRPr="00AC6F94">
        <w:rPr>
          <w:lang w:val="es-PR"/>
        </w:rPr>
        <w:t xml:space="preserve">apoyo </w:t>
      </w:r>
      <w:r w:rsidR="003333FA" w:rsidRPr="00AC6F94">
        <w:rPr>
          <w:lang w:val="es-PR"/>
        </w:rPr>
        <w:t xml:space="preserve">incompleta, </w:t>
      </w:r>
      <w:r w:rsidR="00FA4A15" w:rsidRPr="00AC6F94">
        <w:rPr>
          <w:lang w:val="es-PR"/>
        </w:rPr>
        <w:t xml:space="preserve">solo </w:t>
      </w:r>
      <w:r w:rsidR="00E3398A" w:rsidRPr="00AC6F94">
        <w:rPr>
          <w:lang w:val="es-PR"/>
        </w:rPr>
        <w:t>tendré</w:t>
      </w:r>
      <w:r w:rsidR="003333FA" w:rsidRPr="00AC6F94">
        <w:rPr>
          <w:lang w:val="es-PR"/>
        </w:rPr>
        <w:t xml:space="preserve"> </w:t>
      </w:r>
      <w:r w:rsidR="003333FA" w:rsidRPr="00AC6F94">
        <w:rPr>
          <w:b/>
          <w:lang w:val="es-PR"/>
        </w:rPr>
        <w:t>treinta (30) días</w:t>
      </w:r>
      <w:r w:rsidR="006B5F2A" w:rsidRPr="00AC6F94">
        <w:rPr>
          <w:b/>
          <w:lang w:val="es-PR"/>
        </w:rPr>
        <w:t xml:space="preserve"> calendario</w:t>
      </w:r>
      <w:r w:rsidR="00FA4A15" w:rsidRPr="00AC6F94">
        <w:rPr>
          <w:lang w:val="es-PR"/>
        </w:rPr>
        <w:t>, contados</w:t>
      </w:r>
      <w:r w:rsidR="003333FA" w:rsidRPr="00AC6F94">
        <w:rPr>
          <w:lang w:val="es-PR"/>
        </w:rPr>
        <w:t xml:space="preserve"> a partir de la fecha de envío</w:t>
      </w:r>
      <w:r w:rsidR="00FA4A15" w:rsidRPr="00AC6F94">
        <w:rPr>
          <w:lang w:val="es-PR"/>
        </w:rPr>
        <w:t>,</w:t>
      </w:r>
      <w:r w:rsidR="003333FA" w:rsidRPr="00AC6F94">
        <w:rPr>
          <w:lang w:val="es-PR"/>
        </w:rPr>
        <w:t xml:space="preserve"> para proporcionar toda la documentación necesaria.</w:t>
      </w:r>
    </w:p>
    <w:p w14:paraId="760029FB" w14:textId="2B374B17" w:rsidR="003333FA" w:rsidRPr="00AC6F94" w:rsidRDefault="00316233" w:rsidP="00E95EE3">
      <w:pPr>
        <w:rPr>
          <w:lang w:val="es-PR"/>
        </w:rPr>
      </w:pPr>
      <w:r w:rsidRPr="00AC6F94">
        <w:rPr>
          <w:lang w:val="es-PR"/>
        </w:rPr>
        <w:t xml:space="preserve">El Departamento de la </w:t>
      </w:r>
      <w:r w:rsidR="00B2679D" w:rsidRPr="00AC6F94">
        <w:rPr>
          <w:lang w:val="es-PR"/>
        </w:rPr>
        <w:t>Vivienda</w:t>
      </w:r>
      <w:r w:rsidR="00E95EE3" w:rsidRPr="00AC6F94">
        <w:rPr>
          <w:lang w:val="es-PR"/>
        </w:rPr>
        <w:t xml:space="preserve"> </w:t>
      </w:r>
      <w:r w:rsidRPr="00AC6F94">
        <w:rPr>
          <w:lang w:val="es-PR"/>
        </w:rPr>
        <w:t>(</w:t>
      </w:r>
      <w:r w:rsidRPr="00AC6F94">
        <w:rPr>
          <w:b/>
          <w:lang w:val="es-PR"/>
        </w:rPr>
        <w:t>Vivienda</w:t>
      </w:r>
      <w:r w:rsidRPr="00AC6F94">
        <w:rPr>
          <w:lang w:val="es-PR"/>
        </w:rPr>
        <w:t xml:space="preserve">) </w:t>
      </w:r>
      <w:r w:rsidR="00E95EE3" w:rsidRPr="00AC6F94">
        <w:rPr>
          <w:lang w:val="es-PR"/>
        </w:rPr>
        <w:t xml:space="preserve">rechazará todos los </w:t>
      </w:r>
      <w:r w:rsidRPr="00AC6F94">
        <w:rPr>
          <w:lang w:val="es-PR"/>
        </w:rPr>
        <w:t xml:space="preserve">Formularios </w:t>
      </w:r>
      <w:r w:rsidR="00E95EE3" w:rsidRPr="00AC6F94">
        <w:rPr>
          <w:lang w:val="es-PR"/>
        </w:rPr>
        <w:t xml:space="preserve">de </w:t>
      </w:r>
      <w:r w:rsidR="0083294F" w:rsidRPr="00AC6F94">
        <w:rPr>
          <w:lang w:val="es-PR"/>
        </w:rPr>
        <w:t>Auto</w:t>
      </w:r>
      <w:r w:rsidR="00354BA3" w:rsidRPr="00AC6F94">
        <w:rPr>
          <w:lang w:val="es-PR"/>
        </w:rPr>
        <w:t>-c</w:t>
      </w:r>
      <w:r w:rsidR="0083294F" w:rsidRPr="00AC6F94">
        <w:rPr>
          <w:lang w:val="es-PR"/>
        </w:rPr>
        <w:t>ertificación</w:t>
      </w:r>
      <w:r w:rsidR="00E95EE3" w:rsidRPr="00AC6F94">
        <w:rPr>
          <w:lang w:val="es-PR"/>
        </w:rPr>
        <w:t xml:space="preserve"> que se consideren incompletos</w:t>
      </w:r>
      <w:r w:rsidR="005F176B" w:rsidRPr="00AC6F94">
        <w:rPr>
          <w:lang w:val="es-PR"/>
        </w:rPr>
        <w:t>, si no son completados por el contratista</w:t>
      </w:r>
      <w:r w:rsidR="008F1B9E" w:rsidRPr="00AC6F94">
        <w:rPr>
          <w:lang w:val="es-PR"/>
        </w:rPr>
        <w:t xml:space="preserve"> dentro del periodo de </w:t>
      </w:r>
      <w:r w:rsidR="008F1B9E" w:rsidRPr="00AC6F94">
        <w:rPr>
          <w:b/>
          <w:lang w:val="es-PR"/>
        </w:rPr>
        <w:t>treinta (30) días</w:t>
      </w:r>
      <w:r w:rsidR="008F1B9E" w:rsidRPr="00AC6F94">
        <w:rPr>
          <w:lang w:val="es-PR"/>
        </w:rPr>
        <w:t>.</w:t>
      </w:r>
      <w:r w:rsidR="008F1B9E" w:rsidRPr="00AC6F94">
        <w:rPr>
          <w:b/>
          <w:lang w:val="es-PR"/>
        </w:rPr>
        <w:t xml:space="preserve"> </w:t>
      </w:r>
    </w:p>
    <w:p w14:paraId="0A2EBA78" w14:textId="488D146D" w:rsidR="00ED431C" w:rsidRPr="00AC6F94" w:rsidRDefault="00170DBB" w:rsidP="00AE3D9C">
      <w:pPr>
        <w:rPr>
          <w:rFonts w:cs="Century Gothic"/>
          <w:b/>
          <w:color w:val="000000"/>
          <w:lang w:val="es-PR"/>
        </w:rPr>
      </w:pPr>
      <w:r w:rsidRPr="00AC6F94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361FDEB" wp14:editId="7BBD9A54">
                <wp:simplePos x="0" y="0"/>
                <wp:positionH relativeFrom="margin">
                  <wp:posOffset>490592</wp:posOffset>
                </wp:positionH>
                <wp:positionV relativeFrom="paragraph">
                  <wp:posOffset>8746</wp:posOffset>
                </wp:positionV>
                <wp:extent cx="566928" cy="484632"/>
                <wp:effectExtent l="57150" t="38100" r="62230" b="67945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E5095B" id="Arrow: Right 11" o:spid="_x0000_s1026" type="#_x0000_t13" style="position:absolute;margin-left:38.65pt;margin-top:.7pt;width:44.65pt;height:38.15pt;z-index:251752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" adj="12368" fillcolor="black [3213]" stroked="f">
                <v:shadow on="t" color="black" opacity="41287f" offset="0,1.5pt"/>
                <w10:wrap anchorx="margin"/>
              </v:shape>
            </w:pict>
          </mc:Fallback>
        </mc:AlternateContent>
      </w:r>
      <w:r w:rsidRPr="00AC6F94">
        <w:rPr>
          <w:iCs/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0F9746EF" wp14:editId="42880726">
                <wp:simplePos x="0" y="0"/>
                <wp:positionH relativeFrom="margin">
                  <wp:posOffset>1328420</wp:posOffset>
                </wp:positionH>
                <wp:positionV relativeFrom="paragraph">
                  <wp:posOffset>110490</wp:posOffset>
                </wp:positionV>
                <wp:extent cx="4437380" cy="1404620"/>
                <wp:effectExtent l="0" t="0" r="20320" b="1333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7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8AE6F" w14:textId="72D6C583" w:rsidR="00030492" w:rsidRPr="00CB6D88" w:rsidRDefault="00030492" w:rsidP="003333FA">
                            <w:r w:rsidRPr="00CB6D88">
                              <w:rPr>
                                <w:b/>
                              </w:rPr>
                              <w:t>Firm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F9746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04.6pt;margin-top:8.7pt;width:349.4pt;height:110.6pt;z-index:2517340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">
                <v:textbox style="mso-fit-shape-to-text:t">
                  <w:txbxContent>
                    <w:p w14:paraId="2EB8AE6F" w14:textId="72D6C583" w:rsidR="00030492" w:rsidRPr="00CB6D88" w:rsidRDefault="00030492" w:rsidP="003333FA">
                      <w:r w:rsidRPr="00CB6D88">
                        <w:rPr>
                          <w:b/>
                        </w:rPr>
                        <w:t>Firma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13D89FC" w14:textId="4A179DBB" w:rsidR="00170DBB" w:rsidRPr="00AC6F94" w:rsidRDefault="00170DBB" w:rsidP="00AA4B54">
      <w:pPr>
        <w:jc w:val="center"/>
        <w:rPr>
          <w:rFonts w:cs="Century Gothic"/>
          <w:b/>
          <w:color w:val="000000"/>
          <w:lang w:val="es-PR"/>
        </w:rPr>
      </w:pPr>
      <w:r w:rsidRPr="00AC6F94">
        <w:rPr>
          <w:iCs/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5B6F86F3" wp14:editId="46579F35">
                <wp:simplePos x="0" y="0"/>
                <wp:positionH relativeFrom="margin">
                  <wp:posOffset>1327845</wp:posOffset>
                </wp:positionH>
                <wp:positionV relativeFrom="paragraph">
                  <wp:posOffset>267251</wp:posOffset>
                </wp:positionV>
                <wp:extent cx="4437380" cy="1404620"/>
                <wp:effectExtent l="0" t="0" r="20320" b="1333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7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DF0AA9" w14:textId="5A4AA4BD" w:rsidR="00030492" w:rsidRPr="00CB6D88" w:rsidRDefault="00030492" w:rsidP="003333FA">
                            <w:proofErr w:type="spellStart"/>
                            <w:r w:rsidRPr="00CB6D88">
                              <w:rPr>
                                <w:b/>
                              </w:rPr>
                              <w:t>Fecha</w:t>
                            </w:r>
                            <w:proofErr w:type="spellEnd"/>
                            <w:r w:rsidRPr="00CB6D88"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6F86F3" id="_x0000_s1028" type="#_x0000_t202" style="position:absolute;left:0;text-align:left;margin-left:104.55pt;margin-top:21.05pt;width:349.4pt;height:110.6pt;z-index:2517319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">
                <v:textbox style="mso-fit-shape-to-text:t">
                  <w:txbxContent>
                    <w:p w14:paraId="17DF0AA9" w14:textId="5A4AA4BD" w:rsidR="00030492" w:rsidRPr="00CB6D88" w:rsidRDefault="00030492" w:rsidP="003333FA">
                      <w:proofErr w:type="spellStart"/>
                      <w:r w:rsidRPr="00CB6D88">
                        <w:rPr>
                          <w:b/>
                        </w:rPr>
                        <w:t>Fecha</w:t>
                      </w:r>
                      <w:proofErr w:type="spellEnd"/>
                      <w:r w:rsidRPr="00CB6D88">
                        <w:t>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42C42B" w14:textId="1CFD53AB" w:rsidR="00170DBB" w:rsidRPr="00AC6F94" w:rsidRDefault="00170DBB" w:rsidP="00AA4B54">
      <w:pPr>
        <w:jc w:val="center"/>
        <w:rPr>
          <w:rFonts w:cs="Century Gothic"/>
          <w:b/>
          <w:color w:val="000000"/>
          <w:lang w:val="es-PR"/>
        </w:rPr>
      </w:pPr>
      <w:r w:rsidRPr="00AC6F94">
        <w:rPr>
          <w:i/>
          <w:iCs/>
          <w:noProof/>
          <w:color w:val="1F4E79" w:themeColor="accent5" w:themeShade="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6C6E400" wp14:editId="07A9673A">
                <wp:simplePos x="0" y="0"/>
                <wp:positionH relativeFrom="margin">
                  <wp:posOffset>491706</wp:posOffset>
                </wp:positionH>
                <wp:positionV relativeFrom="paragraph">
                  <wp:posOffset>31187</wp:posOffset>
                </wp:positionV>
                <wp:extent cx="566928" cy="484632"/>
                <wp:effectExtent l="57150" t="38100" r="62230" b="67945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" cy="484632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5C6125" id="Arrow: Right 13" o:spid="_x0000_s1026" type="#_x0000_t13" style="position:absolute;margin-left:38.7pt;margin-top:2.45pt;width:44.65pt;height:38.15pt;z-index:2517544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" adj="12368" fillcolor="black [3213]" stroked="f">
                <v:shadow on="t" color="black" opacity="41287f" offset="0,1.5pt"/>
                <w10:wrap anchorx="margin"/>
              </v:shape>
            </w:pict>
          </mc:Fallback>
        </mc:AlternateContent>
      </w:r>
    </w:p>
    <w:p w14:paraId="51B4B4FF" w14:textId="3742E94F" w:rsidR="00170DBB" w:rsidRPr="00AC6F94" w:rsidRDefault="00170DBB" w:rsidP="00AA4B54">
      <w:pPr>
        <w:jc w:val="center"/>
        <w:rPr>
          <w:rFonts w:cs="Century Gothic"/>
          <w:b/>
          <w:color w:val="000000"/>
          <w:lang w:val="es-PR"/>
        </w:rPr>
      </w:pPr>
    </w:p>
    <w:p w14:paraId="156C56EA" w14:textId="415414F4" w:rsidR="00AE3D9C" w:rsidRPr="00AC6F94" w:rsidRDefault="00AE3D9C" w:rsidP="00AA4B54">
      <w:pPr>
        <w:jc w:val="center"/>
        <w:rPr>
          <w:b/>
          <w:bCs/>
          <w:lang w:val="es-PR"/>
        </w:rPr>
      </w:pPr>
      <w:r w:rsidRPr="00AC6F94">
        <w:rPr>
          <w:rFonts w:cs="Century Gothic"/>
          <w:b/>
          <w:color w:val="000000"/>
          <w:lang w:val="es-PR"/>
        </w:rPr>
        <w:t>Gracias por completar este formulario.</w:t>
      </w:r>
    </w:p>
    <w:p w14:paraId="25784C29" w14:textId="77777777" w:rsidR="008316AD" w:rsidRDefault="008316AD" w:rsidP="00D92D4B">
      <w:pPr>
        <w:rPr>
          <w:rFonts w:cs="Century Gothic"/>
          <w:bCs/>
          <w:color w:val="000000"/>
          <w:lang w:val="es-PR"/>
        </w:rPr>
      </w:pPr>
    </w:p>
    <w:p w14:paraId="2F08B5DD" w14:textId="77777777" w:rsidR="008316AD" w:rsidRDefault="008316AD" w:rsidP="00D92D4B">
      <w:pPr>
        <w:rPr>
          <w:rFonts w:cs="Century Gothic"/>
          <w:bCs/>
          <w:color w:val="000000"/>
          <w:lang w:val="es-PR"/>
        </w:rPr>
      </w:pPr>
    </w:p>
    <w:p w14:paraId="57207073" w14:textId="130E84C8" w:rsidR="00AE3D9C" w:rsidRPr="00AC6F94" w:rsidRDefault="00AE3D9C" w:rsidP="00D92D4B">
      <w:pPr>
        <w:rPr>
          <w:lang w:val="es-PR"/>
        </w:rPr>
      </w:pPr>
      <w:r w:rsidRPr="00AC6F94">
        <w:rPr>
          <w:rFonts w:cs="Century Gothic"/>
          <w:bCs/>
          <w:color w:val="000000"/>
          <w:lang w:val="es-PR"/>
        </w:rPr>
        <w:lastRenderedPageBreak/>
        <w:t xml:space="preserve">Recuerde enviar este formulario con la documentación de </w:t>
      </w:r>
      <w:r w:rsidR="00DC31FF" w:rsidRPr="00AC6F94">
        <w:rPr>
          <w:rFonts w:cs="Century Gothic"/>
          <w:bCs/>
          <w:color w:val="000000"/>
          <w:lang w:val="es-PR"/>
        </w:rPr>
        <w:t>respaldo correcto</w:t>
      </w:r>
      <w:r w:rsidR="0088501F" w:rsidRPr="00AC6F94">
        <w:rPr>
          <w:rFonts w:cs="Century Gothic"/>
          <w:bCs/>
          <w:color w:val="000000"/>
          <w:lang w:val="es-PR"/>
        </w:rPr>
        <w:t>, tal y como</w:t>
      </w:r>
      <w:r w:rsidRPr="00AC6F94">
        <w:rPr>
          <w:rFonts w:cs="Century Gothic"/>
          <w:bCs/>
          <w:color w:val="000000"/>
          <w:lang w:val="es-PR"/>
        </w:rPr>
        <w:t xml:space="preserve"> se i</w:t>
      </w:r>
      <w:r w:rsidR="00634691" w:rsidRPr="00AC6F94">
        <w:rPr>
          <w:rFonts w:cs="Century Gothic"/>
          <w:bCs/>
          <w:color w:val="000000"/>
          <w:lang w:val="es-PR"/>
        </w:rPr>
        <w:t>ndica</w:t>
      </w:r>
      <w:r w:rsidRPr="00AC6F94">
        <w:rPr>
          <w:rFonts w:cs="Century Gothic"/>
          <w:bCs/>
          <w:color w:val="000000"/>
          <w:lang w:val="es-PR"/>
        </w:rPr>
        <w:t xml:space="preserve"> en las secciones anteriores.</w:t>
      </w:r>
    </w:p>
    <w:p w14:paraId="6B9998DC" w14:textId="7E00AD4A" w:rsidR="00C527D3" w:rsidRPr="00AC6F94" w:rsidRDefault="00C527D3" w:rsidP="00C527D3">
      <w:pPr>
        <w:autoSpaceDE w:val="0"/>
        <w:autoSpaceDN w:val="0"/>
        <w:adjustRightInd w:val="0"/>
        <w:spacing w:after="0" w:line="240" w:lineRule="auto"/>
        <w:rPr>
          <w:rFonts w:cs="Century Gothic"/>
          <w:b/>
          <w:bCs/>
          <w:color w:val="000000"/>
          <w:lang w:val="es-PR"/>
        </w:rPr>
      </w:pPr>
    </w:p>
    <w:p w14:paraId="471CC273" w14:textId="7B04F46D" w:rsidR="00C527D3" w:rsidRPr="00AC6F94" w:rsidRDefault="00AC6F94" w:rsidP="00C527D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  <w:lang w:val="es-PR"/>
        </w:rPr>
      </w:pPr>
      <w:r w:rsidRPr="00AC6F94">
        <w:rPr>
          <w:rFonts w:cs="Century Gothic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681D646A" wp14:editId="7DB80792">
                <wp:simplePos x="0" y="0"/>
                <wp:positionH relativeFrom="column">
                  <wp:posOffset>12265</wp:posOffset>
                </wp:positionH>
                <wp:positionV relativeFrom="paragraph">
                  <wp:posOffset>-132942</wp:posOffset>
                </wp:positionV>
                <wp:extent cx="6109451" cy="2112818"/>
                <wp:effectExtent l="0" t="0" r="24765" b="209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9451" cy="211281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2FDC1C" id="Rectangle 7" o:spid="_x0000_s1026" style="position:absolute;margin-left:.95pt;margin-top:-10.45pt;width:481.05pt;height:166.35pt;z-index:-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" fillcolor="#ffc000 [3207]" strokecolor="#7f5f00 [1607]" strokeweight="1pt"/>
            </w:pict>
          </mc:Fallback>
        </mc:AlternateContent>
      </w:r>
      <w:r w:rsidR="00C527D3" w:rsidRPr="00AC6F94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6166F979" wp14:editId="4E9F3A1E">
                <wp:simplePos x="0" y="0"/>
                <wp:positionH relativeFrom="column">
                  <wp:posOffset>1568912</wp:posOffset>
                </wp:positionH>
                <wp:positionV relativeFrom="paragraph">
                  <wp:posOffset>78336</wp:posOffset>
                </wp:positionV>
                <wp:extent cx="4371975" cy="333375"/>
                <wp:effectExtent l="19050" t="19050" r="28575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3E0481" w14:textId="77777777" w:rsidR="00C527D3" w:rsidRPr="003B088D" w:rsidRDefault="00C527D3" w:rsidP="00C527D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escrib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a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aqu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í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]</w:t>
                            </w:r>
                          </w:p>
                          <w:p w14:paraId="173FA9D3" w14:textId="77777777" w:rsidR="00C527D3" w:rsidRPr="00AF3E9F" w:rsidRDefault="00C527D3" w:rsidP="00C527D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6F979" id="_x0000_s1029" type="#_x0000_t202" style="position:absolute;left:0;text-align:left;margin-left:123.55pt;margin-top:6.15pt;width:344.25pt;height:26.2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" strokecolor="black [3213]" strokeweight="3pt">
                <v:textbox>
                  <w:txbxContent>
                    <w:p w14:paraId="653E0481" w14:textId="77777777" w:rsidR="00C527D3" w:rsidRPr="003B088D" w:rsidRDefault="00C527D3" w:rsidP="00C527D3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 w:rsidRPr="001D5A1A">
                        <w:rPr>
                          <w:rFonts w:cs="Times New Roman"/>
                          <w:color w:val="44546A" w:themeColor="text2"/>
                        </w:rPr>
                        <w:t>[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escrib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a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aqu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í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]</w:t>
                      </w:r>
                    </w:p>
                    <w:p w14:paraId="173FA9D3" w14:textId="77777777" w:rsidR="00C527D3" w:rsidRPr="00AF3E9F" w:rsidRDefault="00C527D3" w:rsidP="00C527D3"/>
                  </w:txbxContent>
                </v:textbox>
                <w10:wrap type="square"/>
              </v:shape>
            </w:pict>
          </mc:Fallback>
        </mc:AlternateContent>
      </w:r>
      <w:r w:rsidR="00354BA3" w:rsidRPr="00AC6F94">
        <w:rPr>
          <w:rFonts w:cs="Century Gothic"/>
          <w:b/>
          <w:color w:val="000000"/>
          <w:lang w:val="es-PR"/>
        </w:rPr>
        <w:t>Por c</w:t>
      </w:r>
      <w:r w:rsidR="00C527D3" w:rsidRPr="00AC6F94">
        <w:rPr>
          <w:rFonts w:cs="Century Gothic"/>
          <w:b/>
          <w:color w:val="000000"/>
          <w:lang w:val="es-PR"/>
        </w:rPr>
        <w:t xml:space="preserve">orreo </w:t>
      </w:r>
    </w:p>
    <w:p w14:paraId="1E06C558" w14:textId="206EB23D" w:rsidR="00C527D3" w:rsidRPr="00AC6F94" w:rsidRDefault="00354BA3" w:rsidP="00DC31FF">
      <w:pPr>
        <w:autoSpaceDE w:val="0"/>
        <w:autoSpaceDN w:val="0"/>
        <w:adjustRightInd w:val="0"/>
        <w:spacing w:after="47" w:line="240" w:lineRule="auto"/>
        <w:ind w:left="1170" w:hanging="450"/>
        <w:jc w:val="left"/>
        <w:rPr>
          <w:rFonts w:cs="Century Gothic"/>
          <w:b/>
          <w:color w:val="000000"/>
          <w:lang w:val="es-PR"/>
        </w:rPr>
      </w:pPr>
      <w:r w:rsidRPr="00AC6F94">
        <w:rPr>
          <w:rFonts w:cs="Century Gothic"/>
          <w:b/>
          <w:color w:val="000000"/>
          <w:lang w:val="es-PR"/>
        </w:rPr>
        <w:t>e</w:t>
      </w:r>
      <w:r w:rsidR="00C527D3" w:rsidRPr="00AC6F94">
        <w:rPr>
          <w:rFonts w:cs="Century Gothic"/>
          <w:b/>
          <w:color w:val="000000"/>
          <w:lang w:val="es-PR"/>
        </w:rPr>
        <w:t xml:space="preserve">lectrónico a: </w:t>
      </w:r>
    </w:p>
    <w:p w14:paraId="04CD95A4" w14:textId="0BEAAE8B" w:rsidR="00C527D3" w:rsidRPr="00AC6F94" w:rsidRDefault="00C527D3" w:rsidP="00C527D3">
      <w:pPr>
        <w:pStyle w:val="ListParagraph"/>
        <w:autoSpaceDE w:val="0"/>
        <w:autoSpaceDN w:val="0"/>
        <w:adjustRightInd w:val="0"/>
        <w:spacing w:after="47" w:line="240" w:lineRule="auto"/>
        <w:jc w:val="left"/>
        <w:rPr>
          <w:rFonts w:cs="Century Gothic"/>
          <w:color w:val="000000"/>
          <w:lang w:val="es-PR"/>
        </w:rPr>
      </w:pPr>
    </w:p>
    <w:p w14:paraId="5DF271CB" w14:textId="5EEB2937" w:rsidR="00C527D3" w:rsidRPr="00AC6F94" w:rsidRDefault="00C527D3" w:rsidP="00C527D3">
      <w:pPr>
        <w:pStyle w:val="ListParagraph"/>
        <w:autoSpaceDE w:val="0"/>
        <w:autoSpaceDN w:val="0"/>
        <w:adjustRightInd w:val="0"/>
        <w:spacing w:after="47" w:line="240" w:lineRule="auto"/>
        <w:jc w:val="left"/>
        <w:rPr>
          <w:rFonts w:cs="Century Gothic"/>
          <w:color w:val="000000"/>
          <w:lang w:val="es-PR"/>
        </w:rPr>
      </w:pPr>
      <w:r w:rsidRPr="00AC6F94">
        <w:rPr>
          <w:rFonts w:cs="Century Gothic"/>
          <w:b/>
          <w:noProof/>
          <w:color w:val="000000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569665AF" wp14:editId="6BC34C4C">
                <wp:simplePos x="0" y="0"/>
                <wp:positionH relativeFrom="column">
                  <wp:posOffset>1572260</wp:posOffset>
                </wp:positionH>
                <wp:positionV relativeFrom="paragraph">
                  <wp:posOffset>73083</wp:posOffset>
                </wp:positionV>
                <wp:extent cx="4371975" cy="333375"/>
                <wp:effectExtent l="19050" t="19050" r="28575" b="2857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77BD0" w14:textId="77777777" w:rsidR="00C527D3" w:rsidRPr="003B088D" w:rsidRDefault="00C527D3" w:rsidP="00C527D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escrib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a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aqu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í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]</w:t>
                            </w:r>
                          </w:p>
                          <w:p w14:paraId="4535CC61" w14:textId="77777777" w:rsidR="00C527D3" w:rsidRPr="00AF3E9F" w:rsidRDefault="00C527D3" w:rsidP="00C527D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665AF" id="Text Box 15" o:spid="_x0000_s1030" type="#_x0000_t202" style="position:absolute;left:0;text-align:left;margin-left:123.8pt;margin-top:5.75pt;width:344.25pt;height:26.25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" strokecolor="black [3213]" strokeweight="3pt">
                <v:textbox>
                  <w:txbxContent>
                    <w:p w14:paraId="66577BD0" w14:textId="77777777" w:rsidR="00C527D3" w:rsidRPr="003B088D" w:rsidRDefault="00C527D3" w:rsidP="00C527D3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 w:rsidRPr="001D5A1A">
                        <w:rPr>
                          <w:rFonts w:cs="Times New Roman"/>
                          <w:color w:val="44546A" w:themeColor="text2"/>
                        </w:rPr>
                        <w:t>[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escrib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a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aqu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í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]</w:t>
                      </w:r>
                    </w:p>
                    <w:p w14:paraId="4535CC61" w14:textId="77777777" w:rsidR="00C527D3" w:rsidRPr="00AF3E9F" w:rsidRDefault="00C527D3" w:rsidP="00C527D3"/>
                  </w:txbxContent>
                </v:textbox>
                <w10:wrap type="square"/>
              </v:shape>
            </w:pict>
          </mc:Fallback>
        </mc:AlternateContent>
      </w:r>
    </w:p>
    <w:p w14:paraId="390461F2" w14:textId="2FC3A87D" w:rsidR="00C527D3" w:rsidRPr="00AC6F94" w:rsidRDefault="00C527D3" w:rsidP="00C527D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  <w:lang w:val="es-PR"/>
        </w:rPr>
      </w:pPr>
      <w:r w:rsidRPr="00AC6F94">
        <w:rPr>
          <w:rFonts w:cs="Century Gothic"/>
          <w:b/>
          <w:color w:val="000000"/>
          <w:lang w:val="es-PR"/>
        </w:rPr>
        <w:t xml:space="preserve">En línea: </w:t>
      </w:r>
    </w:p>
    <w:p w14:paraId="782E5BA6" w14:textId="56CC3A89" w:rsidR="00C527D3" w:rsidRPr="00AC6F94" w:rsidRDefault="00C527D3" w:rsidP="00C527D3">
      <w:pPr>
        <w:autoSpaceDE w:val="0"/>
        <w:autoSpaceDN w:val="0"/>
        <w:adjustRightInd w:val="0"/>
        <w:spacing w:after="47" w:line="240" w:lineRule="auto"/>
        <w:rPr>
          <w:rFonts w:cs="Century Gothic"/>
          <w:color w:val="000000"/>
          <w:lang w:val="es-PR"/>
        </w:rPr>
      </w:pPr>
      <w:r w:rsidRPr="00AC6F94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2661F5B0" wp14:editId="7684F0D0">
                <wp:simplePos x="0" y="0"/>
                <wp:positionH relativeFrom="column">
                  <wp:posOffset>1572895</wp:posOffset>
                </wp:positionH>
                <wp:positionV relativeFrom="paragraph">
                  <wp:posOffset>135832</wp:posOffset>
                </wp:positionV>
                <wp:extent cx="4371975" cy="333375"/>
                <wp:effectExtent l="19050" t="19050" r="28575" b="285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3480ED" w14:textId="77777777" w:rsidR="00C527D3" w:rsidRPr="003B088D" w:rsidRDefault="00C527D3" w:rsidP="00C527D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escrib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a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aqu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í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]</w:t>
                            </w:r>
                          </w:p>
                          <w:p w14:paraId="7E42E580" w14:textId="77777777" w:rsidR="00C527D3" w:rsidRPr="00AF3E9F" w:rsidRDefault="00C527D3" w:rsidP="00C527D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1F5B0" id="_x0000_s1031" type="#_x0000_t202" style="position:absolute;left:0;text-align:left;margin-left:123.85pt;margin-top:10.7pt;width:344.25pt;height:26.2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" strokecolor="black [3213]" strokeweight="3pt">
                <v:textbox>
                  <w:txbxContent>
                    <w:p w14:paraId="493480ED" w14:textId="77777777" w:rsidR="00C527D3" w:rsidRPr="003B088D" w:rsidRDefault="00C527D3" w:rsidP="00C527D3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 w:rsidRPr="001D5A1A">
                        <w:rPr>
                          <w:rFonts w:cs="Times New Roman"/>
                          <w:color w:val="44546A" w:themeColor="text2"/>
                        </w:rPr>
                        <w:t>[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escrib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a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aqu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í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]</w:t>
                      </w:r>
                    </w:p>
                    <w:p w14:paraId="7E42E580" w14:textId="77777777" w:rsidR="00C527D3" w:rsidRPr="00AF3E9F" w:rsidRDefault="00C527D3" w:rsidP="00C527D3"/>
                  </w:txbxContent>
                </v:textbox>
                <w10:wrap type="square"/>
              </v:shape>
            </w:pict>
          </mc:Fallback>
        </mc:AlternateContent>
      </w:r>
    </w:p>
    <w:p w14:paraId="257EEE3C" w14:textId="7FFDCEE6" w:rsidR="00C527D3" w:rsidRPr="00AC6F94" w:rsidRDefault="00354BA3" w:rsidP="00C527D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rFonts w:cs="Century Gothic"/>
          <w:b/>
          <w:color w:val="000000"/>
          <w:lang w:val="es-PR"/>
        </w:rPr>
      </w:pPr>
      <w:r w:rsidRPr="00AC6F94">
        <w:rPr>
          <w:rFonts w:cs="Century Gothic"/>
          <w:b/>
          <w:color w:val="000000"/>
          <w:lang w:val="es-PR"/>
        </w:rPr>
        <w:t>Por e</w:t>
      </w:r>
      <w:r w:rsidR="00C527D3" w:rsidRPr="00AC6F94">
        <w:rPr>
          <w:rFonts w:cs="Century Gothic"/>
          <w:b/>
          <w:color w:val="000000"/>
          <w:lang w:val="es-PR"/>
        </w:rPr>
        <w:t xml:space="preserve">scrito a: </w:t>
      </w:r>
    </w:p>
    <w:p w14:paraId="11864240" w14:textId="5A14C68A" w:rsidR="00C527D3" w:rsidRPr="00AC6F94" w:rsidRDefault="00C527D3" w:rsidP="00C527D3">
      <w:pPr>
        <w:autoSpaceDE w:val="0"/>
        <w:autoSpaceDN w:val="0"/>
        <w:adjustRightInd w:val="0"/>
        <w:spacing w:after="0" w:line="240" w:lineRule="auto"/>
        <w:ind w:firstLine="720"/>
        <w:rPr>
          <w:rFonts w:cs="Century Gothic"/>
          <w:color w:val="000000"/>
          <w:lang w:val="es-PR"/>
        </w:rPr>
      </w:pPr>
    </w:p>
    <w:p w14:paraId="66A84B8B" w14:textId="73EE8B82" w:rsidR="00C527D3" w:rsidRPr="00AC6F94" w:rsidRDefault="00C527D3" w:rsidP="00C527D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47" w:line="240" w:lineRule="auto"/>
        <w:jc w:val="left"/>
        <w:rPr>
          <w:b/>
          <w:i/>
          <w:iCs/>
          <w:lang w:val="es-PR"/>
        </w:rPr>
      </w:pPr>
      <w:r w:rsidRPr="00AC6F94">
        <w:rPr>
          <w:rFonts w:cs="Century Gothic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123D5F29" wp14:editId="54ECE637">
                <wp:simplePos x="0" y="0"/>
                <wp:positionH relativeFrom="column">
                  <wp:posOffset>1572895</wp:posOffset>
                </wp:positionH>
                <wp:positionV relativeFrom="paragraph">
                  <wp:posOffset>5773</wp:posOffset>
                </wp:positionV>
                <wp:extent cx="4371975" cy="333375"/>
                <wp:effectExtent l="19050" t="19050" r="28575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71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1134D" w14:textId="77777777" w:rsidR="00C527D3" w:rsidRPr="003B088D" w:rsidRDefault="00C527D3" w:rsidP="00C527D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imes New Roman"/>
                                <w:color w:val="000000" w:themeColor="text1"/>
                              </w:rPr>
                            </w:pPr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[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escrib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a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 xml:space="preserve"> </w:t>
                            </w:r>
                            <w:proofErr w:type="spellStart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aqu</w:t>
                            </w:r>
                            <w:r>
                              <w:rPr>
                                <w:rFonts w:cs="Times New Roman"/>
                                <w:color w:val="44546A" w:themeColor="text2"/>
                              </w:rPr>
                              <w:t>í</w:t>
                            </w:r>
                            <w:proofErr w:type="spellEnd"/>
                            <w:r w:rsidRPr="001D5A1A">
                              <w:rPr>
                                <w:rFonts w:cs="Times New Roman"/>
                                <w:color w:val="44546A" w:themeColor="text2"/>
                              </w:rPr>
                              <w:t>]</w:t>
                            </w:r>
                          </w:p>
                          <w:p w14:paraId="5AAE5B98" w14:textId="77777777" w:rsidR="00C527D3" w:rsidRPr="00AF3E9F" w:rsidRDefault="00C527D3" w:rsidP="00C527D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3D5F29" id="_x0000_s1032" type="#_x0000_t202" style="position:absolute;left:0;text-align:left;margin-left:123.85pt;margin-top:.45pt;width:344.25pt;height:26.25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" strokecolor="black [3213]" strokeweight="3pt">
                <v:textbox>
                  <w:txbxContent>
                    <w:p w14:paraId="49E1134D" w14:textId="77777777" w:rsidR="00C527D3" w:rsidRPr="003B088D" w:rsidRDefault="00C527D3" w:rsidP="00C527D3">
                      <w:pPr>
                        <w:autoSpaceDE w:val="0"/>
                        <w:autoSpaceDN w:val="0"/>
                        <w:adjustRightInd w:val="0"/>
                        <w:rPr>
                          <w:rFonts w:cs="Times New Roman"/>
                          <w:color w:val="000000" w:themeColor="text1"/>
                        </w:rPr>
                      </w:pPr>
                      <w:r w:rsidRPr="001D5A1A">
                        <w:rPr>
                          <w:rFonts w:cs="Times New Roman"/>
                          <w:color w:val="44546A" w:themeColor="text2"/>
                        </w:rPr>
                        <w:t>[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escrib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a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 xml:space="preserve"> </w:t>
                      </w:r>
                      <w:proofErr w:type="spellStart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aqu</w:t>
                      </w:r>
                      <w:r>
                        <w:rPr>
                          <w:rFonts w:cs="Times New Roman"/>
                          <w:color w:val="44546A" w:themeColor="text2"/>
                        </w:rPr>
                        <w:t>í</w:t>
                      </w:r>
                      <w:proofErr w:type="spellEnd"/>
                      <w:r w:rsidRPr="001D5A1A">
                        <w:rPr>
                          <w:rFonts w:cs="Times New Roman"/>
                          <w:color w:val="44546A" w:themeColor="text2"/>
                        </w:rPr>
                        <w:t>]</w:t>
                      </w:r>
                    </w:p>
                    <w:p w14:paraId="5AAE5B98" w14:textId="77777777" w:rsidR="00C527D3" w:rsidRPr="00AF3E9F" w:rsidRDefault="00C527D3" w:rsidP="00C527D3"/>
                  </w:txbxContent>
                </v:textbox>
                <w10:wrap type="square"/>
              </v:shape>
            </w:pict>
          </mc:Fallback>
        </mc:AlternateContent>
      </w:r>
      <w:r w:rsidRPr="00AC6F94">
        <w:rPr>
          <w:rFonts w:cs="Century Gothic"/>
          <w:b/>
          <w:color w:val="000000"/>
          <w:lang w:val="es-PR"/>
        </w:rPr>
        <w:t xml:space="preserve">En persona a: </w:t>
      </w:r>
    </w:p>
    <w:p w14:paraId="15B89522" w14:textId="55840C38" w:rsidR="00C527D3" w:rsidRPr="00AC6F94" w:rsidRDefault="00C527D3" w:rsidP="00C527D3">
      <w:pPr>
        <w:autoSpaceDE w:val="0"/>
        <w:autoSpaceDN w:val="0"/>
        <w:adjustRightInd w:val="0"/>
        <w:spacing w:after="0" w:line="240" w:lineRule="auto"/>
        <w:rPr>
          <w:rFonts w:cs="Century Gothic"/>
          <w:b/>
          <w:bCs/>
          <w:color w:val="000000"/>
          <w:lang w:val="es-PR"/>
        </w:rPr>
      </w:pPr>
    </w:p>
    <w:p w14:paraId="60D36575" w14:textId="77777777" w:rsidR="00C527D3" w:rsidRPr="00AC6F94" w:rsidRDefault="00C527D3" w:rsidP="00C527D3">
      <w:pPr>
        <w:jc w:val="left"/>
        <w:rPr>
          <w:b/>
          <w:bCs/>
          <w:color w:val="002060"/>
          <w:sz w:val="32"/>
          <w:szCs w:val="32"/>
          <w:lang w:val="es-PR"/>
        </w:rPr>
      </w:pPr>
      <w:r w:rsidRPr="00AC6F94">
        <w:rPr>
          <w:b/>
          <w:bCs/>
          <w:color w:val="002060"/>
          <w:sz w:val="32"/>
          <w:szCs w:val="32"/>
          <w:lang w:val="es-PR"/>
        </w:rPr>
        <w:br w:type="page"/>
      </w:r>
    </w:p>
    <w:p w14:paraId="74B56A73" w14:textId="58416BDA" w:rsidR="00AE3D9C" w:rsidRPr="00AC6F94" w:rsidRDefault="00AE3D9C" w:rsidP="00AE3D9C">
      <w:pPr>
        <w:rPr>
          <w:i/>
          <w:iCs/>
          <w:color w:val="002060"/>
          <w:sz w:val="32"/>
          <w:szCs w:val="32"/>
          <w:lang w:val="es-PR"/>
        </w:rPr>
      </w:pPr>
      <w:r w:rsidRPr="00AC6F94">
        <w:rPr>
          <w:b/>
          <w:bCs/>
          <w:color w:val="002060"/>
          <w:sz w:val="32"/>
          <w:szCs w:val="32"/>
          <w:lang w:val="es-PR"/>
        </w:rPr>
        <w:lastRenderedPageBreak/>
        <w:t xml:space="preserve">Preguntas </w:t>
      </w:r>
      <w:r w:rsidR="00094A16" w:rsidRPr="00AC6F94">
        <w:rPr>
          <w:b/>
          <w:bCs/>
          <w:color w:val="002060"/>
          <w:sz w:val="32"/>
          <w:szCs w:val="32"/>
          <w:lang w:val="es-PR"/>
        </w:rPr>
        <w:t>F</w:t>
      </w:r>
      <w:r w:rsidRPr="00AC6F94">
        <w:rPr>
          <w:b/>
          <w:bCs/>
          <w:color w:val="002060"/>
          <w:sz w:val="32"/>
          <w:szCs w:val="32"/>
          <w:lang w:val="es-PR"/>
        </w:rPr>
        <w:t>recuentes</w:t>
      </w:r>
    </w:p>
    <w:p w14:paraId="18BBD4BD" w14:textId="2C905AF5" w:rsidR="00AE3D9C" w:rsidRPr="00AC6F94" w:rsidRDefault="00AE3D9C" w:rsidP="0083294F">
      <w:pPr>
        <w:pStyle w:val="ListParagraph"/>
        <w:numPr>
          <w:ilvl w:val="0"/>
          <w:numId w:val="11"/>
        </w:numPr>
        <w:ind w:left="270"/>
        <w:rPr>
          <w:b/>
          <w:bCs/>
          <w:lang w:val="es-PR"/>
        </w:rPr>
      </w:pPr>
      <w:r w:rsidRPr="00AC6F94">
        <w:rPr>
          <w:b/>
          <w:bCs/>
          <w:lang w:val="es-PR"/>
        </w:rPr>
        <w:t xml:space="preserve">¿Por qué </w:t>
      </w:r>
      <w:r w:rsidR="00B2679D" w:rsidRPr="00AC6F94">
        <w:rPr>
          <w:b/>
          <w:bCs/>
          <w:lang w:val="es-PR"/>
        </w:rPr>
        <w:t>Vivienda</w:t>
      </w:r>
      <w:r w:rsidRPr="00AC6F94">
        <w:rPr>
          <w:b/>
          <w:bCs/>
          <w:lang w:val="es-PR"/>
        </w:rPr>
        <w:t xml:space="preserve"> proporciona este formulario?</w:t>
      </w:r>
    </w:p>
    <w:p w14:paraId="5C5570FE" w14:textId="09530594" w:rsidR="00B2679D" w:rsidRPr="00AC6F94" w:rsidRDefault="00B2679D" w:rsidP="00C527D3">
      <w:pPr>
        <w:spacing w:line="276" w:lineRule="auto"/>
        <w:rPr>
          <w:lang w:val="es-PR"/>
        </w:rPr>
      </w:pPr>
      <w:r w:rsidRPr="00AC6F94">
        <w:rPr>
          <w:lang w:val="es-PR"/>
        </w:rPr>
        <w:t>Vivienda</w:t>
      </w:r>
      <w:r w:rsidR="00AE3D9C" w:rsidRPr="00AC6F94">
        <w:rPr>
          <w:lang w:val="es-PR"/>
        </w:rPr>
        <w:t xml:space="preserve"> es el </w:t>
      </w:r>
      <w:r w:rsidRPr="00AC6F94">
        <w:rPr>
          <w:lang w:val="es-PR"/>
        </w:rPr>
        <w:t>recipiente</w:t>
      </w:r>
      <w:r w:rsidR="00AE3D9C" w:rsidRPr="00AC6F94">
        <w:rPr>
          <w:lang w:val="es-PR"/>
        </w:rPr>
        <w:t xml:space="preserve"> de</w:t>
      </w:r>
      <w:r w:rsidRPr="00AC6F94">
        <w:rPr>
          <w:lang w:val="es-PR"/>
        </w:rPr>
        <w:t xml:space="preserve"> los fondos</w:t>
      </w:r>
      <w:r w:rsidR="00AE3D9C" w:rsidRPr="00AC6F94">
        <w:rPr>
          <w:lang w:val="es-PR"/>
        </w:rPr>
        <w:t xml:space="preserve"> CDBG-DR</w:t>
      </w:r>
      <w:r w:rsidR="008316AD">
        <w:rPr>
          <w:lang w:val="es-PR"/>
        </w:rPr>
        <w:t xml:space="preserve"> y CDBG-MIT</w:t>
      </w:r>
      <w:r w:rsidR="00AE3D9C" w:rsidRPr="00AC6F94">
        <w:rPr>
          <w:lang w:val="es-PR"/>
        </w:rPr>
        <w:t xml:space="preserve"> y le gustaría involucrar a </w:t>
      </w:r>
      <w:r w:rsidR="00A14C7D" w:rsidRPr="00AC6F94">
        <w:rPr>
          <w:lang w:val="es-PR"/>
        </w:rPr>
        <w:t>los Negocios</w:t>
      </w:r>
      <w:r w:rsidR="00AE3D9C" w:rsidRPr="00AC6F94">
        <w:rPr>
          <w:lang w:val="es-PR"/>
        </w:rPr>
        <w:t xml:space="preserve"> de Sección 3 de Puerto Rico que </w:t>
      </w:r>
      <w:r w:rsidR="00817CA7" w:rsidRPr="00AC6F94">
        <w:rPr>
          <w:lang w:val="es-PR"/>
        </w:rPr>
        <w:t>cualifiquen</w:t>
      </w:r>
      <w:r w:rsidR="00AE3D9C" w:rsidRPr="00AC6F94">
        <w:rPr>
          <w:lang w:val="es-PR"/>
        </w:rPr>
        <w:t xml:space="preserve"> para participar en oportunidades de contrat</w:t>
      </w:r>
      <w:r w:rsidR="000D0AF5" w:rsidRPr="00AC6F94">
        <w:rPr>
          <w:lang w:val="es-PR"/>
        </w:rPr>
        <w:t>ación</w:t>
      </w:r>
      <w:r w:rsidR="00AE3D9C" w:rsidRPr="00AC6F94">
        <w:rPr>
          <w:lang w:val="es-PR"/>
        </w:rPr>
        <w:t xml:space="preserve"> para construcción y no construcción. </w:t>
      </w:r>
      <w:r w:rsidRPr="00AC6F94">
        <w:rPr>
          <w:lang w:val="es-PR"/>
        </w:rPr>
        <w:t>Vivienda</w:t>
      </w:r>
      <w:r w:rsidR="00817CA7" w:rsidRPr="00AC6F94">
        <w:rPr>
          <w:lang w:val="es-PR"/>
        </w:rPr>
        <w:t xml:space="preserve">, de igual forma, desea </w:t>
      </w:r>
      <w:r w:rsidR="00AE3D9C" w:rsidRPr="00AC6F94">
        <w:rPr>
          <w:lang w:val="es-PR"/>
        </w:rPr>
        <w:t xml:space="preserve">que los </w:t>
      </w:r>
      <w:r w:rsidR="00FD1FE2" w:rsidRPr="00AC6F94">
        <w:rPr>
          <w:lang w:val="es-PR"/>
        </w:rPr>
        <w:t>sub</w:t>
      </w:r>
      <w:r w:rsidR="00686011" w:rsidRPr="00AC6F94">
        <w:rPr>
          <w:lang w:val="es-PR"/>
        </w:rPr>
        <w:t xml:space="preserve">recipientes </w:t>
      </w:r>
      <w:r w:rsidR="00AE3D9C" w:rsidRPr="00AC6F94">
        <w:rPr>
          <w:lang w:val="es-PR"/>
        </w:rPr>
        <w:t xml:space="preserve">o contratistas que trabajan con fondos federales de CDBG-DR </w:t>
      </w:r>
      <w:r w:rsidR="008316AD">
        <w:rPr>
          <w:lang w:val="es-PR"/>
        </w:rPr>
        <w:t xml:space="preserve">y CDBG-MIT </w:t>
      </w:r>
      <w:r w:rsidR="00BD3B6D" w:rsidRPr="00AC6F94">
        <w:rPr>
          <w:lang w:val="es-PR"/>
        </w:rPr>
        <w:t>utilicen</w:t>
      </w:r>
      <w:r w:rsidR="00AE3D9C" w:rsidRPr="00AC6F94">
        <w:rPr>
          <w:lang w:val="es-PR"/>
        </w:rPr>
        <w:t xml:space="preserve"> este for</w:t>
      </w:r>
      <w:r w:rsidR="00354BA3" w:rsidRPr="00AC6F94">
        <w:rPr>
          <w:lang w:val="es-PR"/>
        </w:rPr>
        <w:t>mulario para identificar a los trabajadores</w:t>
      </w:r>
      <w:r w:rsidR="00AE3D9C" w:rsidRPr="00AC6F94">
        <w:rPr>
          <w:lang w:val="es-PR"/>
        </w:rPr>
        <w:t xml:space="preserve"> elegibles para sus nuevas oportunidades de contratación o capacitación.</w:t>
      </w:r>
    </w:p>
    <w:p w14:paraId="1D82CB9D" w14:textId="34083D72" w:rsidR="00AE3D9C" w:rsidRPr="00AC6F94" w:rsidRDefault="00AE3D9C" w:rsidP="0083294F">
      <w:pPr>
        <w:pStyle w:val="ListParagraph"/>
        <w:numPr>
          <w:ilvl w:val="0"/>
          <w:numId w:val="11"/>
        </w:numPr>
        <w:tabs>
          <w:tab w:val="left" w:pos="810"/>
        </w:tabs>
        <w:ind w:left="270"/>
        <w:rPr>
          <w:b/>
          <w:bCs/>
          <w:lang w:val="es-PR"/>
        </w:rPr>
      </w:pPr>
      <w:r w:rsidRPr="00AC6F94">
        <w:rPr>
          <w:b/>
          <w:bCs/>
          <w:lang w:val="es-PR"/>
        </w:rPr>
        <w:t xml:space="preserve">¿Debo usar también el </w:t>
      </w:r>
      <w:r w:rsidR="001B7978" w:rsidRPr="00AC6F94">
        <w:rPr>
          <w:b/>
          <w:bCs/>
          <w:lang w:val="es-PR"/>
        </w:rPr>
        <w:t>F</w:t>
      </w:r>
      <w:r w:rsidRPr="00AC6F94">
        <w:rPr>
          <w:b/>
          <w:bCs/>
          <w:lang w:val="es-PR"/>
        </w:rPr>
        <w:t xml:space="preserve">ormulario de </w:t>
      </w:r>
      <w:r w:rsidR="0083294F" w:rsidRPr="00AC6F94">
        <w:rPr>
          <w:b/>
          <w:bCs/>
          <w:lang w:val="es-PR"/>
        </w:rPr>
        <w:t>Auto</w:t>
      </w:r>
      <w:r w:rsidR="00354BA3" w:rsidRPr="00AC6F94">
        <w:rPr>
          <w:b/>
          <w:bCs/>
          <w:lang w:val="es-PR"/>
        </w:rPr>
        <w:t>-c</w:t>
      </w:r>
      <w:r w:rsidR="0083294F" w:rsidRPr="00AC6F94">
        <w:rPr>
          <w:b/>
          <w:bCs/>
          <w:lang w:val="es-PR"/>
        </w:rPr>
        <w:t>ertificación</w:t>
      </w:r>
      <w:r w:rsidRPr="00AC6F94">
        <w:rPr>
          <w:b/>
          <w:bCs/>
          <w:lang w:val="es-PR"/>
        </w:rPr>
        <w:t xml:space="preserve"> para </w:t>
      </w:r>
      <w:r w:rsidR="00354BA3" w:rsidRPr="00AC6F94">
        <w:rPr>
          <w:b/>
          <w:bCs/>
          <w:lang w:val="es-PR"/>
        </w:rPr>
        <w:t>Trabajadores</w:t>
      </w:r>
      <w:r w:rsidRPr="00AC6F94">
        <w:rPr>
          <w:b/>
          <w:bCs/>
          <w:lang w:val="es-PR"/>
        </w:rPr>
        <w:t xml:space="preserve"> de Sección 3?</w:t>
      </w:r>
    </w:p>
    <w:p w14:paraId="6F2E444D" w14:textId="7C5282D4" w:rsidR="003017EC" w:rsidRPr="00AC6F94" w:rsidRDefault="00AE3D9C" w:rsidP="00C527D3">
      <w:pPr>
        <w:pStyle w:val="CommentText"/>
        <w:spacing w:line="276" w:lineRule="auto"/>
        <w:rPr>
          <w:lang w:val="es-PR"/>
        </w:rPr>
      </w:pPr>
      <w:r w:rsidRPr="00AC6F94">
        <w:rPr>
          <w:sz w:val="22"/>
          <w:szCs w:val="22"/>
          <w:lang w:val="es-PR"/>
        </w:rPr>
        <w:t>Sí</w:t>
      </w:r>
      <w:r w:rsidR="00030492" w:rsidRPr="00AC6F94">
        <w:rPr>
          <w:sz w:val="22"/>
          <w:szCs w:val="22"/>
          <w:lang w:val="es-PR"/>
        </w:rPr>
        <w:t xml:space="preserve">. </w:t>
      </w:r>
      <w:r w:rsidR="00354BA3" w:rsidRPr="00AC6F94">
        <w:rPr>
          <w:sz w:val="22"/>
          <w:szCs w:val="22"/>
          <w:lang w:val="es-PR"/>
        </w:rPr>
        <w:t>Si usted está estableciendo que su negocio es un Negocio de Sección 3, ya sea porque los propietarios del negocio son trabajadores de Sección 3 o por el porcentaje de horas de trabajo</w:t>
      </w:r>
      <w:r w:rsidR="00F63E0E" w:rsidRPr="00AC6F94">
        <w:rPr>
          <w:sz w:val="22"/>
          <w:szCs w:val="22"/>
          <w:lang w:val="es-PR"/>
        </w:rPr>
        <w:t xml:space="preserve"> para su negocio</w:t>
      </w:r>
      <w:r w:rsidR="00354BA3" w:rsidRPr="00AC6F94">
        <w:rPr>
          <w:sz w:val="22"/>
          <w:szCs w:val="22"/>
          <w:lang w:val="es-PR"/>
        </w:rPr>
        <w:t xml:space="preserve"> completadas por trabajadores de Sección 3, entonces deberá utilizar el Formulario de Auto-certificación de Trabajadores de Sección </w:t>
      </w:r>
    </w:p>
    <w:p w14:paraId="609D9E70" w14:textId="35FA9EFA" w:rsidR="00AE3D9C" w:rsidRPr="00AC6F94" w:rsidRDefault="00AE3D9C" w:rsidP="0083294F">
      <w:pPr>
        <w:pStyle w:val="ListParagraph"/>
        <w:numPr>
          <w:ilvl w:val="0"/>
          <w:numId w:val="11"/>
        </w:numPr>
        <w:ind w:left="360"/>
        <w:rPr>
          <w:b/>
          <w:bCs/>
          <w:lang w:val="es-PR"/>
        </w:rPr>
      </w:pPr>
      <w:r w:rsidRPr="00AC6F94">
        <w:rPr>
          <w:b/>
          <w:bCs/>
          <w:lang w:val="es-PR"/>
        </w:rPr>
        <w:t>¿</w:t>
      </w:r>
      <w:r w:rsidR="009577E5" w:rsidRPr="00AC6F94">
        <w:rPr>
          <w:b/>
          <w:bCs/>
          <w:lang w:val="es-PR"/>
        </w:rPr>
        <w:t>Mi información s</w:t>
      </w:r>
      <w:r w:rsidRPr="00AC6F94">
        <w:rPr>
          <w:b/>
          <w:bCs/>
          <w:lang w:val="es-PR"/>
        </w:rPr>
        <w:t>e hará pública?</w:t>
      </w:r>
    </w:p>
    <w:p w14:paraId="19D42BE5" w14:textId="44293885" w:rsidR="00AE3D9C" w:rsidRPr="00AC6F94" w:rsidRDefault="00B2679D" w:rsidP="00C527D3">
      <w:pPr>
        <w:spacing w:line="276" w:lineRule="auto"/>
        <w:rPr>
          <w:i/>
          <w:iCs/>
          <w:sz w:val="28"/>
          <w:szCs w:val="28"/>
          <w:lang w:val="es-PR"/>
        </w:rPr>
      </w:pPr>
      <w:r w:rsidRPr="00AC6F94">
        <w:rPr>
          <w:lang w:val="es-PR"/>
        </w:rPr>
        <w:t>Vivienda</w:t>
      </w:r>
      <w:r w:rsidR="00AE3D9C" w:rsidRPr="00AC6F94">
        <w:rPr>
          <w:lang w:val="es-PR"/>
        </w:rPr>
        <w:t xml:space="preserve"> </w:t>
      </w:r>
      <w:r w:rsidR="00354BA3" w:rsidRPr="00AC6F94">
        <w:rPr>
          <w:lang w:val="es-PR"/>
        </w:rPr>
        <w:t>protegerá</w:t>
      </w:r>
      <w:r w:rsidR="00AE3D9C" w:rsidRPr="00AC6F94">
        <w:rPr>
          <w:lang w:val="es-PR"/>
        </w:rPr>
        <w:t xml:space="preserve"> su información. Solo si elige ser incluido en una lista para </w:t>
      </w:r>
      <w:r w:rsidR="006409AE" w:rsidRPr="00AC6F94">
        <w:rPr>
          <w:lang w:val="es-PR"/>
        </w:rPr>
        <w:t xml:space="preserve">ser </w:t>
      </w:r>
      <w:r w:rsidR="00AE3D9C" w:rsidRPr="00AC6F94">
        <w:rPr>
          <w:lang w:val="es-PR"/>
        </w:rPr>
        <w:t>contrata</w:t>
      </w:r>
      <w:r w:rsidR="006409AE" w:rsidRPr="00AC6F94">
        <w:rPr>
          <w:lang w:val="es-PR"/>
        </w:rPr>
        <w:t>do</w:t>
      </w:r>
      <w:r w:rsidR="00AE3D9C" w:rsidRPr="00AC6F94">
        <w:rPr>
          <w:lang w:val="es-PR"/>
        </w:rPr>
        <w:t xml:space="preserve"> o </w:t>
      </w:r>
      <w:r w:rsidR="006409AE" w:rsidRPr="00AC6F94">
        <w:rPr>
          <w:lang w:val="es-PR"/>
        </w:rPr>
        <w:t xml:space="preserve">ser notificado </w:t>
      </w:r>
      <w:r w:rsidR="00AE3D9C" w:rsidRPr="00AC6F94">
        <w:rPr>
          <w:lang w:val="es-PR"/>
        </w:rPr>
        <w:t xml:space="preserve">sobre oportunidades </w:t>
      </w:r>
      <w:r w:rsidR="00B207A4" w:rsidRPr="00AC6F94">
        <w:rPr>
          <w:lang w:val="es-PR"/>
        </w:rPr>
        <w:t>para</w:t>
      </w:r>
      <w:r w:rsidR="00AE3D9C" w:rsidRPr="00AC6F94">
        <w:rPr>
          <w:lang w:val="es-PR"/>
        </w:rPr>
        <w:t xml:space="preserve"> </w:t>
      </w:r>
      <w:r w:rsidR="00B207A4" w:rsidRPr="00AC6F94">
        <w:rPr>
          <w:lang w:val="es-PR"/>
        </w:rPr>
        <w:t>crear una red de contactos</w:t>
      </w:r>
      <w:r w:rsidR="00AE3D9C" w:rsidRPr="00AC6F94">
        <w:rPr>
          <w:lang w:val="es-PR"/>
        </w:rPr>
        <w:t xml:space="preserve">, </w:t>
      </w:r>
      <w:r w:rsidRPr="00AC6F94">
        <w:rPr>
          <w:lang w:val="es-PR"/>
        </w:rPr>
        <w:t>Vivienda</w:t>
      </w:r>
      <w:r w:rsidR="00AE3D9C" w:rsidRPr="00AC6F94">
        <w:rPr>
          <w:lang w:val="es-PR"/>
        </w:rPr>
        <w:t xml:space="preserve"> compartirá </w:t>
      </w:r>
      <w:r w:rsidR="00DF1418" w:rsidRPr="00AC6F94">
        <w:rPr>
          <w:lang w:val="es-PR"/>
        </w:rPr>
        <w:t xml:space="preserve">esta </w:t>
      </w:r>
      <w:r w:rsidR="00AE3D9C" w:rsidRPr="00AC6F94">
        <w:rPr>
          <w:lang w:val="es-PR"/>
        </w:rPr>
        <w:t xml:space="preserve">con los contratistas u otros </w:t>
      </w:r>
      <w:r w:rsidR="00FD1FE2" w:rsidRPr="00AC6F94">
        <w:rPr>
          <w:lang w:val="es-PR"/>
        </w:rPr>
        <w:t>sub</w:t>
      </w:r>
      <w:r w:rsidR="00C5639F" w:rsidRPr="00AC6F94">
        <w:rPr>
          <w:lang w:val="es-PR"/>
        </w:rPr>
        <w:t xml:space="preserve">recipientes </w:t>
      </w:r>
      <w:r w:rsidR="00AE3D9C" w:rsidRPr="00AC6F94">
        <w:rPr>
          <w:lang w:val="es-PR"/>
        </w:rPr>
        <w:t>que estén buscando candidatos. Siempre puede optar por no participar</w:t>
      </w:r>
      <w:r w:rsidR="00AC6F94" w:rsidRPr="00AC6F94">
        <w:rPr>
          <w:lang w:val="es-PR"/>
        </w:rPr>
        <w:t>,</w:t>
      </w:r>
      <w:r w:rsidR="00AE3D9C" w:rsidRPr="00AC6F94">
        <w:rPr>
          <w:lang w:val="es-PR"/>
        </w:rPr>
        <w:t xml:space="preserve"> escribiendo a nuestro correo electrónico </w:t>
      </w:r>
      <w:r w:rsidRPr="00AC6F94">
        <w:rPr>
          <w:iCs/>
          <w:sz w:val="18"/>
          <w:szCs w:val="18"/>
          <w:lang w:val="es-PR"/>
        </w:rPr>
        <w:t xml:space="preserve"> </w:t>
      </w:r>
      <w:hyperlink r:id="rId22" w:history="1">
        <w:r w:rsidR="0049539A" w:rsidRPr="00AC6F94">
          <w:rPr>
            <w:rStyle w:val="Hyperlink"/>
            <w:iCs/>
            <w:lang w:val="es-PR"/>
          </w:rPr>
          <w:t>Section3CDBG@vivienda.pr.gov</w:t>
        </w:r>
      </w:hyperlink>
      <w:r w:rsidR="00AE3D9C" w:rsidRPr="00AC6F94">
        <w:rPr>
          <w:iCs/>
          <w:sz w:val="28"/>
          <w:szCs w:val="28"/>
          <w:lang w:val="es-PR"/>
        </w:rPr>
        <w:t>.</w:t>
      </w:r>
    </w:p>
    <w:p w14:paraId="797D2B5E" w14:textId="5590E61C" w:rsidR="00AE3D9C" w:rsidRPr="00AC6F94" w:rsidRDefault="00AE3D9C" w:rsidP="0083294F">
      <w:pPr>
        <w:pStyle w:val="ListParagraph"/>
        <w:numPr>
          <w:ilvl w:val="0"/>
          <w:numId w:val="11"/>
        </w:numPr>
        <w:ind w:left="180"/>
        <w:rPr>
          <w:b/>
          <w:bCs/>
          <w:lang w:val="es-PR"/>
        </w:rPr>
      </w:pPr>
      <w:r w:rsidRPr="00AC6F94">
        <w:rPr>
          <w:b/>
          <w:bCs/>
          <w:lang w:val="es-PR"/>
        </w:rPr>
        <w:t>¿Cuántas veces tengo que completar este formulario?</w:t>
      </w:r>
    </w:p>
    <w:p w14:paraId="493A3AB4" w14:textId="0FFB2284" w:rsidR="00666B07" w:rsidRPr="00AC6F94" w:rsidRDefault="00AE3D9C" w:rsidP="00C527D3">
      <w:pPr>
        <w:spacing w:line="276" w:lineRule="auto"/>
        <w:rPr>
          <w:lang w:val="es-PR"/>
        </w:rPr>
      </w:pPr>
      <w:r w:rsidRPr="00AC6F94">
        <w:rPr>
          <w:lang w:val="es-PR"/>
        </w:rPr>
        <w:t xml:space="preserve">Una </w:t>
      </w:r>
      <w:r w:rsidR="00C5639F" w:rsidRPr="00AC6F94">
        <w:rPr>
          <w:lang w:val="es-PR"/>
        </w:rPr>
        <w:t xml:space="preserve">(1) </w:t>
      </w:r>
      <w:r w:rsidRPr="00AC6F94">
        <w:rPr>
          <w:lang w:val="es-PR"/>
        </w:rPr>
        <w:t xml:space="preserve">vez. </w:t>
      </w:r>
      <w:r w:rsidR="009A28E3" w:rsidRPr="00AC6F94">
        <w:rPr>
          <w:lang w:val="es-PR"/>
        </w:rPr>
        <w:t>De haber algún</w:t>
      </w:r>
      <w:r w:rsidRPr="00AC6F94">
        <w:rPr>
          <w:lang w:val="es-PR"/>
        </w:rPr>
        <w:t xml:space="preserve"> cambio en su esta</w:t>
      </w:r>
      <w:r w:rsidR="00BD6822" w:rsidRPr="00AC6F94">
        <w:rPr>
          <w:lang w:val="es-PR"/>
        </w:rPr>
        <w:t>tus</w:t>
      </w:r>
      <w:r w:rsidRPr="00AC6F94">
        <w:rPr>
          <w:lang w:val="es-PR"/>
        </w:rPr>
        <w:t xml:space="preserve"> de </w:t>
      </w:r>
      <w:r w:rsidR="00A12A47" w:rsidRPr="00AC6F94">
        <w:rPr>
          <w:lang w:val="es-PR"/>
        </w:rPr>
        <w:t>S</w:t>
      </w:r>
      <w:r w:rsidRPr="00AC6F94">
        <w:rPr>
          <w:lang w:val="es-PR"/>
        </w:rPr>
        <w:t>ección 3, debe proporcionar una actualización y/o solicitar que se elimine de nuestra lista d</w:t>
      </w:r>
      <w:r w:rsidR="00A12A47" w:rsidRPr="00AC6F94">
        <w:rPr>
          <w:lang w:val="es-PR"/>
        </w:rPr>
        <w:t>e Negocio de</w:t>
      </w:r>
      <w:r w:rsidRPr="00AC6F94">
        <w:rPr>
          <w:lang w:val="es-PR"/>
        </w:rPr>
        <w:t xml:space="preserve"> Sección 3, según corresponda.</w:t>
      </w:r>
    </w:p>
    <w:p w14:paraId="41AAE75B" w14:textId="68BDB12E" w:rsidR="00170DBB" w:rsidRPr="00AC6F94" w:rsidRDefault="00D51AD8" w:rsidP="0083294F">
      <w:pPr>
        <w:jc w:val="center"/>
        <w:rPr>
          <w:lang w:val="es-PR"/>
        </w:rPr>
      </w:pPr>
      <w:r w:rsidRPr="00AC6F94">
        <w:rPr>
          <w:b/>
          <w:lang w:val="es-PR"/>
        </w:rPr>
        <w:t>FIN DE FORMULARIO</w:t>
      </w:r>
    </w:p>
    <w:sectPr w:rsidR="00170DBB" w:rsidRPr="00AC6F94" w:rsidSect="00E93E34">
      <w:headerReference w:type="default" r:id="rId23"/>
      <w:headerReference w:type="first" r:id="rId24"/>
      <w:footerReference w:type="first" r:id="rId25"/>
      <w:pgSz w:w="12240" w:h="15840"/>
      <w:pgMar w:top="1800" w:right="1440" w:bottom="1440" w:left="1440" w:header="720" w:footer="1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B9F1C" w14:textId="77777777" w:rsidR="00A909F5" w:rsidRDefault="00A909F5" w:rsidP="00297C38">
      <w:pPr>
        <w:spacing w:after="0" w:line="240" w:lineRule="auto"/>
      </w:pPr>
      <w:r>
        <w:separator/>
      </w:r>
    </w:p>
  </w:endnote>
  <w:endnote w:type="continuationSeparator" w:id="0">
    <w:p w14:paraId="75388967" w14:textId="77777777" w:rsidR="00A909F5" w:rsidRDefault="00A909F5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290F7" w14:textId="789C7B5E" w:rsidR="00BD10FE" w:rsidRDefault="00BD10FE" w:rsidP="00BD10FE">
    <w:pPr>
      <w:pStyle w:val="Footer"/>
    </w:pPr>
  </w:p>
  <w:p w14:paraId="2F7FA325" w14:textId="77777777" w:rsidR="00BD10FE" w:rsidRPr="00BD10FE" w:rsidRDefault="00BD10FE" w:rsidP="00BD1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C4644" w14:textId="77777777" w:rsidR="00A909F5" w:rsidRDefault="00A909F5" w:rsidP="00297C38">
      <w:pPr>
        <w:spacing w:after="0" w:line="240" w:lineRule="auto"/>
      </w:pPr>
      <w:r>
        <w:separator/>
      </w:r>
    </w:p>
  </w:footnote>
  <w:footnote w:type="continuationSeparator" w:id="0">
    <w:p w14:paraId="7A7C0958" w14:textId="77777777" w:rsidR="00A909F5" w:rsidRDefault="00A909F5" w:rsidP="00297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00E02" w14:textId="6E26C029" w:rsidR="00030492" w:rsidRPr="00E7060D" w:rsidRDefault="00030492" w:rsidP="00E7060D">
    <w:pPr>
      <w:tabs>
        <w:tab w:val="center" w:pos="4680"/>
        <w:tab w:val="right" w:pos="9360"/>
      </w:tabs>
      <w:spacing w:after="0" w:line="240" w:lineRule="auto"/>
      <w:ind w:left="-720"/>
      <w:jc w:val="right"/>
      <w:rPr>
        <w:sz w:val="18"/>
        <w:lang w:val="es-PR"/>
      </w:rPr>
    </w:pPr>
    <w:bookmarkStart w:id="5" w:name="_Hlk49291896"/>
    <w:r w:rsidRPr="00E7060D">
      <w:rPr>
        <w:sz w:val="18"/>
        <w:lang w:val="es-PR"/>
      </w:rPr>
      <w:t>Programa CDBG-DR</w:t>
    </w:r>
    <w:r w:rsidR="00DA43C4">
      <w:rPr>
        <w:sz w:val="18"/>
        <w:lang w:val="es-PR"/>
      </w:rPr>
      <w:t xml:space="preserve"> y CDBG-MIT</w:t>
    </w:r>
    <w:r w:rsidRPr="00E7060D">
      <w:rPr>
        <w:sz w:val="18"/>
        <w:lang w:val="es-PR"/>
      </w:rPr>
      <w:t xml:space="preserve"> </w:t>
    </w:r>
  </w:p>
  <w:p w14:paraId="4766221E" w14:textId="68D425B6" w:rsidR="00030492" w:rsidRPr="00E7060D" w:rsidRDefault="0083294F" w:rsidP="00E7060D">
    <w:pPr>
      <w:tabs>
        <w:tab w:val="center" w:pos="4680"/>
        <w:tab w:val="right" w:pos="9360"/>
      </w:tabs>
      <w:spacing w:after="0" w:line="240" w:lineRule="auto"/>
      <w:ind w:left="-720"/>
      <w:jc w:val="right"/>
      <w:rPr>
        <w:sz w:val="18"/>
        <w:lang w:val="es-PR"/>
      </w:rPr>
    </w:pPr>
    <w:r w:rsidRPr="00E7060D">
      <w:rPr>
        <w:sz w:val="18"/>
        <w:lang w:val="es-PR"/>
      </w:rPr>
      <w:t>Auto</w:t>
    </w:r>
    <w:r w:rsidR="00AC6F94">
      <w:rPr>
        <w:sz w:val="18"/>
        <w:lang w:val="es-PR"/>
      </w:rPr>
      <w:t>-c</w:t>
    </w:r>
    <w:r w:rsidRPr="00E7060D">
      <w:rPr>
        <w:sz w:val="18"/>
        <w:lang w:val="es-PR"/>
      </w:rPr>
      <w:t>ertificación</w:t>
    </w:r>
    <w:r w:rsidR="00030492" w:rsidRPr="00E7060D">
      <w:rPr>
        <w:sz w:val="18"/>
        <w:lang w:val="es-PR"/>
      </w:rPr>
      <w:t xml:space="preserve"> de </w:t>
    </w:r>
    <w:r w:rsidR="00030492">
      <w:rPr>
        <w:sz w:val="18"/>
        <w:lang w:val="es-PR"/>
      </w:rPr>
      <w:t>Negocio</w:t>
    </w:r>
    <w:r w:rsidR="001C0A59">
      <w:rPr>
        <w:sz w:val="18"/>
        <w:lang w:val="es-PR"/>
      </w:rPr>
      <w:t xml:space="preserve"> de</w:t>
    </w:r>
    <w:r w:rsidR="00030492">
      <w:rPr>
        <w:sz w:val="18"/>
        <w:lang w:val="es-PR"/>
      </w:rPr>
      <w:t xml:space="preserve"> </w:t>
    </w:r>
    <w:r w:rsidR="00030492" w:rsidRPr="00E7060D">
      <w:rPr>
        <w:sz w:val="18"/>
        <w:lang w:val="es-PR"/>
      </w:rPr>
      <w:t>Sección 3</w:t>
    </w:r>
  </w:p>
  <w:p w14:paraId="6CD36D71" w14:textId="536DF7B1" w:rsidR="00030492" w:rsidRPr="00C526D3" w:rsidRDefault="00030492" w:rsidP="00D2422B">
    <w:pPr>
      <w:pStyle w:val="Header"/>
      <w:tabs>
        <w:tab w:val="clear" w:pos="4680"/>
        <w:tab w:val="clear" w:pos="9360"/>
        <w:tab w:val="center" w:pos="4320"/>
      </w:tabs>
      <w:ind w:left="-720"/>
      <w:jc w:val="right"/>
      <w:rPr>
        <w:sz w:val="18"/>
        <w:lang w:val="es-ES_tradnl"/>
      </w:rPr>
    </w:pPr>
    <w:r w:rsidRPr="00C526D3">
      <w:rPr>
        <w:sz w:val="18"/>
        <w:lang w:val="es-ES_tradnl"/>
      </w:rPr>
      <w:t>P</w:t>
    </w:r>
    <w:r w:rsidR="001C0A59" w:rsidRPr="00C526D3">
      <w:rPr>
        <w:sz w:val="18"/>
        <w:lang w:val="es-ES_tradnl"/>
      </w:rPr>
      <w:t>ágina</w:t>
    </w:r>
    <w:bookmarkEnd w:id="5"/>
    <w:r w:rsidRPr="00C526D3">
      <w:rPr>
        <w:sz w:val="18"/>
        <w:lang w:val="es-ES_tradnl"/>
      </w:rPr>
      <w:t xml:space="preserve"> </w:t>
    </w:r>
    <w:r w:rsidRPr="00E51413">
      <w:rPr>
        <w:sz w:val="18"/>
      </w:rPr>
      <w:fldChar w:fldCharType="begin"/>
    </w:r>
    <w:r w:rsidRPr="00C526D3">
      <w:rPr>
        <w:sz w:val="18"/>
        <w:lang w:val="es-ES_tradnl"/>
      </w:rPr>
      <w:instrText xml:space="preserve"> PAGE   \* MERGEFORMAT </w:instrText>
    </w:r>
    <w:r w:rsidRPr="00E51413">
      <w:rPr>
        <w:sz w:val="18"/>
      </w:rPr>
      <w:fldChar w:fldCharType="separate"/>
    </w:r>
    <w:r w:rsidR="00817158">
      <w:rPr>
        <w:noProof/>
        <w:sz w:val="18"/>
        <w:lang w:val="es-ES_tradnl"/>
      </w:rPr>
      <w:t>6</w:t>
    </w:r>
    <w:r w:rsidRPr="00E51413">
      <w:rPr>
        <w:sz w:val="18"/>
      </w:rPr>
      <w:fldChar w:fldCharType="end"/>
    </w:r>
    <w:r w:rsidRPr="00C526D3">
      <w:rPr>
        <w:sz w:val="18"/>
        <w:lang w:val="es-ES_tradnl"/>
      </w:rPr>
      <w:t xml:space="preserve"> / </w:t>
    </w:r>
    <w:r w:rsidRPr="00E51413">
      <w:rPr>
        <w:sz w:val="18"/>
      </w:rPr>
      <w:fldChar w:fldCharType="begin"/>
    </w:r>
    <w:r w:rsidRPr="00C526D3">
      <w:rPr>
        <w:sz w:val="18"/>
        <w:lang w:val="es-ES_tradnl"/>
      </w:rPr>
      <w:instrText xml:space="preserve"> NUMPAGES   \* MERGEFORMAT </w:instrText>
    </w:r>
    <w:r w:rsidRPr="00E51413">
      <w:rPr>
        <w:sz w:val="18"/>
      </w:rPr>
      <w:fldChar w:fldCharType="separate"/>
    </w:r>
    <w:r w:rsidR="00817158">
      <w:rPr>
        <w:noProof/>
        <w:sz w:val="18"/>
        <w:lang w:val="es-ES_tradnl"/>
      </w:rPr>
      <w:t>6</w:t>
    </w:r>
    <w:r w:rsidRPr="00E51413">
      <w:rPr>
        <w:sz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804AA" w14:textId="594928DC" w:rsidR="00BD10FE" w:rsidRDefault="00C527D3" w:rsidP="00BD10FE">
    <w:pPr>
      <w:pStyle w:val="NoSpacing"/>
    </w:pPr>
    <w:bookmarkStart w:id="6" w:name="_Hlk67939753"/>
    <w:bookmarkStart w:id="7" w:name="_Hlk67939754"/>
    <w:bookmarkStart w:id="8" w:name="_Hlk67939806"/>
    <w:bookmarkStart w:id="9" w:name="_Hlk67939807"/>
    <w:bookmarkStart w:id="10" w:name="_Hlk67984078"/>
    <w:bookmarkStart w:id="11" w:name="_Hlk67984079"/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D550478" wp14:editId="065E8139">
              <wp:simplePos x="0" y="0"/>
              <wp:positionH relativeFrom="column">
                <wp:posOffset>-761480</wp:posOffset>
              </wp:positionH>
              <wp:positionV relativeFrom="paragraph">
                <wp:posOffset>-222076</wp:posOffset>
              </wp:positionV>
              <wp:extent cx="3315694" cy="500932"/>
              <wp:effectExtent l="0" t="0" r="18415" b="13970"/>
              <wp:wrapNone/>
              <wp:docPr id="32" name="Rectangle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5694" cy="500932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21536EA" w14:textId="77777777" w:rsidR="00C527D3" w:rsidRPr="006F3D99" w:rsidRDefault="00C527D3" w:rsidP="00C527D3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lang w:val="es-US"/>
                            </w:rPr>
                          </w:pPr>
                          <w:r w:rsidRPr="006F3D99">
                            <w:rPr>
                              <w:b/>
                              <w:bCs/>
                              <w:color w:val="000000" w:themeColor="text1"/>
                              <w:lang w:val="es-US"/>
                            </w:rPr>
                            <w:t>Utilice este espacio para insertar su log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D550478" id="Rectangle 32" o:spid="_x0000_s1033" style="position:absolute;margin-left:-59.95pt;margin-top:-17.5pt;width:261.1pt;height:39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" fillcolor="#ffc000 [3207]" strokecolor="#1f3763 [1604]" strokeweight="1pt">
              <v:textbox>
                <w:txbxContent>
                  <w:p w14:paraId="521536EA" w14:textId="77777777" w:rsidR="00C527D3" w:rsidRPr="006F3D99" w:rsidRDefault="00C527D3" w:rsidP="00C527D3">
                    <w:pPr>
                      <w:jc w:val="center"/>
                      <w:rPr>
                        <w:b/>
                        <w:bCs/>
                        <w:color w:val="000000" w:themeColor="text1"/>
                        <w:lang w:val="es-US"/>
                      </w:rPr>
                    </w:pPr>
                    <w:r w:rsidRPr="006F3D99">
                      <w:rPr>
                        <w:b/>
                        <w:bCs/>
                        <w:color w:val="000000" w:themeColor="text1"/>
                        <w:lang w:val="es-US"/>
                      </w:rPr>
                      <w:t>Utilice este espacio para insertar su logo</w:t>
                    </w:r>
                  </w:p>
                </w:txbxContent>
              </v:textbox>
            </v:rect>
          </w:pict>
        </mc:Fallback>
      </mc:AlternateContent>
    </w:r>
  </w:p>
  <w:p w14:paraId="4747A9C6" w14:textId="79D42868" w:rsidR="00BD10FE" w:rsidRPr="005321AF" w:rsidRDefault="00BD10FE" w:rsidP="00BD10FE">
    <w:pPr>
      <w:pStyle w:val="Header"/>
      <w:jc w:val="right"/>
      <w:rPr>
        <w:sz w:val="16"/>
        <w:szCs w:val="16"/>
      </w:rPr>
    </w:pPr>
    <w:r>
      <w:tab/>
    </w:r>
    <w:r>
      <w:tab/>
    </w:r>
    <w:r>
      <w:rPr>
        <w:sz w:val="16"/>
        <w:szCs w:val="16"/>
      </w:rPr>
      <w:t>V.</w:t>
    </w:r>
    <w:r w:rsidR="00DA43C4">
      <w:rPr>
        <w:sz w:val="16"/>
        <w:szCs w:val="16"/>
      </w:rPr>
      <w:t>4</w:t>
    </w:r>
    <w:r w:rsidR="00817158">
      <w:rPr>
        <w:sz w:val="16"/>
        <w:szCs w:val="16"/>
      </w:rPr>
      <w:t xml:space="preserve"> | </w:t>
    </w:r>
    <w:r w:rsidR="0025448C">
      <w:rPr>
        <w:sz w:val="16"/>
        <w:szCs w:val="16"/>
      </w:rPr>
      <w:t>06/07/</w:t>
    </w:r>
    <w:r>
      <w:rPr>
        <w:sz w:val="16"/>
        <w:szCs w:val="16"/>
      </w:rPr>
      <w:t>202</w:t>
    </w:r>
    <w:r w:rsidR="00DA43C4">
      <w:rPr>
        <w:sz w:val="16"/>
        <w:szCs w:val="16"/>
      </w:rPr>
      <w:t>2</w:t>
    </w:r>
  </w:p>
  <w:bookmarkEnd w:id="6"/>
  <w:bookmarkEnd w:id="7"/>
  <w:bookmarkEnd w:id="8"/>
  <w:bookmarkEnd w:id="9"/>
  <w:bookmarkEnd w:id="10"/>
  <w:bookmarkEnd w:id="11"/>
  <w:p w14:paraId="423A9885" w14:textId="064D29CC" w:rsidR="00BD10FE" w:rsidRDefault="00BD10FE" w:rsidP="00BD10FE">
    <w:pPr>
      <w:pStyle w:val="NoSpacing"/>
    </w:pPr>
  </w:p>
  <w:p w14:paraId="3EFF43F1" w14:textId="4B772598" w:rsidR="00030492" w:rsidRDefault="000304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317A"/>
    <w:multiLevelType w:val="hybridMultilevel"/>
    <w:tmpl w:val="3818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D655C"/>
    <w:multiLevelType w:val="hybridMultilevel"/>
    <w:tmpl w:val="F448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D083E"/>
    <w:multiLevelType w:val="hybridMultilevel"/>
    <w:tmpl w:val="751E7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CD732E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344560"/>
    <w:multiLevelType w:val="hybridMultilevel"/>
    <w:tmpl w:val="CFC2CA9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34C55FA"/>
    <w:multiLevelType w:val="hybridMultilevel"/>
    <w:tmpl w:val="988488B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51F4B1F"/>
    <w:multiLevelType w:val="hybridMultilevel"/>
    <w:tmpl w:val="3008E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472D8D"/>
    <w:multiLevelType w:val="hybridMultilevel"/>
    <w:tmpl w:val="81946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C701B5"/>
    <w:multiLevelType w:val="hybridMultilevel"/>
    <w:tmpl w:val="506E0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5E1704"/>
    <w:multiLevelType w:val="hybridMultilevel"/>
    <w:tmpl w:val="717C2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9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10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YwNLYwtrQ0tDRT0lEKTi0uzszPAykwrAUA5DCjBiwAAAA="/>
  </w:docVars>
  <w:rsids>
    <w:rsidRoot w:val="00297C38"/>
    <w:rsid w:val="000173E1"/>
    <w:rsid w:val="00027169"/>
    <w:rsid w:val="00027AE7"/>
    <w:rsid w:val="00030492"/>
    <w:rsid w:val="00037CF8"/>
    <w:rsid w:val="00037FE2"/>
    <w:rsid w:val="00042E93"/>
    <w:rsid w:val="00045891"/>
    <w:rsid w:val="000466AB"/>
    <w:rsid w:val="00052301"/>
    <w:rsid w:val="000534C0"/>
    <w:rsid w:val="00087E1F"/>
    <w:rsid w:val="00090823"/>
    <w:rsid w:val="00094A16"/>
    <w:rsid w:val="00094DFD"/>
    <w:rsid w:val="00097C9A"/>
    <w:rsid w:val="000C47F1"/>
    <w:rsid w:val="000D0AF5"/>
    <w:rsid w:val="000D2F56"/>
    <w:rsid w:val="000D5F8B"/>
    <w:rsid w:val="000E16B9"/>
    <w:rsid w:val="000F3C74"/>
    <w:rsid w:val="000F3E80"/>
    <w:rsid w:val="000F706B"/>
    <w:rsid w:val="001009F4"/>
    <w:rsid w:val="001022BB"/>
    <w:rsid w:val="00102946"/>
    <w:rsid w:val="0010654F"/>
    <w:rsid w:val="0010766E"/>
    <w:rsid w:val="0011260E"/>
    <w:rsid w:val="001227CF"/>
    <w:rsid w:val="001246F2"/>
    <w:rsid w:val="0012783E"/>
    <w:rsid w:val="00132056"/>
    <w:rsid w:val="0015551B"/>
    <w:rsid w:val="00156177"/>
    <w:rsid w:val="00165A53"/>
    <w:rsid w:val="00170DBB"/>
    <w:rsid w:val="00177669"/>
    <w:rsid w:val="00177CB5"/>
    <w:rsid w:val="001A7406"/>
    <w:rsid w:val="001B0433"/>
    <w:rsid w:val="001B776D"/>
    <w:rsid w:val="001B7978"/>
    <w:rsid w:val="001C0A59"/>
    <w:rsid w:val="001C59C9"/>
    <w:rsid w:val="001F3C69"/>
    <w:rsid w:val="001F43D0"/>
    <w:rsid w:val="001F4AB9"/>
    <w:rsid w:val="00202F2B"/>
    <w:rsid w:val="00203758"/>
    <w:rsid w:val="002106AB"/>
    <w:rsid w:val="002139D2"/>
    <w:rsid w:val="00214C5B"/>
    <w:rsid w:val="00223532"/>
    <w:rsid w:val="00226221"/>
    <w:rsid w:val="00226BEB"/>
    <w:rsid w:val="00227E9B"/>
    <w:rsid w:val="002355A6"/>
    <w:rsid w:val="00241A2D"/>
    <w:rsid w:val="00241A31"/>
    <w:rsid w:val="0025448C"/>
    <w:rsid w:val="00254FBA"/>
    <w:rsid w:val="0025696A"/>
    <w:rsid w:val="00263362"/>
    <w:rsid w:val="00265410"/>
    <w:rsid w:val="00267A0B"/>
    <w:rsid w:val="00271120"/>
    <w:rsid w:val="00272A95"/>
    <w:rsid w:val="00273A4B"/>
    <w:rsid w:val="00277AEC"/>
    <w:rsid w:val="00280EED"/>
    <w:rsid w:val="002817D7"/>
    <w:rsid w:val="00286428"/>
    <w:rsid w:val="0029045B"/>
    <w:rsid w:val="002908F3"/>
    <w:rsid w:val="00297C38"/>
    <w:rsid w:val="002A2E8B"/>
    <w:rsid w:val="002A716C"/>
    <w:rsid w:val="002B0650"/>
    <w:rsid w:val="002B130B"/>
    <w:rsid w:val="002B661D"/>
    <w:rsid w:val="002C1563"/>
    <w:rsid w:val="002C53FD"/>
    <w:rsid w:val="002D1C3E"/>
    <w:rsid w:val="002D2EFC"/>
    <w:rsid w:val="002E274C"/>
    <w:rsid w:val="002F0052"/>
    <w:rsid w:val="002F03BD"/>
    <w:rsid w:val="002F0FC0"/>
    <w:rsid w:val="002F160E"/>
    <w:rsid w:val="002F65C9"/>
    <w:rsid w:val="00300EA2"/>
    <w:rsid w:val="003017EC"/>
    <w:rsid w:val="00303D02"/>
    <w:rsid w:val="0031276D"/>
    <w:rsid w:val="00316233"/>
    <w:rsid w:val="00320BFF"/>
    <w:rsid w:val="003333FA"/>
    <w:rsid w:val="0033658C"/>
    <w:rsid w:val="003413A9"/>
    <w:rsid w:val="003469D3"/>
    <w:rsid w:val="00354BA3"/>
    <w:rsid w:val="00360596"/>
    <w:rsid w:val="00360A7F"/>
    <w:rsid w:val="00365F31"/>
    <w:rsid w:val="00370AAF"/>
    <w:rsid w:val="00381C28"/>
    <w:rsid w:val="00382269"/>
    <w:rsid w:val="00387BA5"/>
    <w:rsid w:val="003978F3"/>
    <w:rsid w:val="003A4FC8"/>
    <w:rsid w:val="003A57D9"/>
    <w:rsid w:val="003D6A7E"/>
    <w:rsid w:val="003F0C94"/>
    <w:rsid w:val="003F1766"/>
    <w:rsid w:val="003F2BDA"/>
    <w:rsid w:val="003F469B"/>
    <w:rsid w:val="004008A2"/>
    <w:rsid w:val="00407A5B"/>
    <w:rsid w:val="004100D5"/>
    <w:rsid w:val="00410F5E"/>
    <w:rsid w:val="004239EF"/>
    <w:rsid w:val="00424B12"/>
    <w:rsid w:val="004273FE"/>
    <w:rsid w:val="00436952"/>
    <w:rsid w:val="00440762"/>
    <w:rsid w:val="00446E1D"/>
    <w:rsid w:val="00450968"/>
    <w:rsid w:val="00451C1B"/>
    <w:rsid w:val="00452C09"/>
    <w:rsid w:val="00453ED6"/>
    <w:rsid w:val="00461066"/>
    <w:rsid w:val="00467311"/>
    <w:rsid w:val="004723B4"/>
    <w:rsid w:val="00476802"/>
    <w:rsid w:val="00483DFA"/>
    <w:rsid w:val="00487D58"/>
    <w:rsid w:val="0049539A"/>
    <w:rsid w:val="004B43DC"/>
    <w:rsid w:val="004D3F60"/>
    <w:rsid w:val="004D3F8B"/>
    <w:rsid w:val="004D7DB5"/>
    <w:rsid w:val="004F3942"/>
    <w:rsid w:val="004F6F45"/>
    <w:rsid w:val="00501DEB"/>
    <w:rsid w:val="0051718F"/>
    <w:rsid w:val="0052194D"/>
    <w:rsid w:val="005230DC"/>
    <w:rsid w:val="0052569A"/>
    <w:rsid w:val="005316B1"/>
    <w:rsid w:val="00540A4F"/>
    <w:rsid w:val="005450CE"/>
    <w:rsid w:val="00551DB5"/>
    <w:rsid w:val="0055374D"/>
    <w:rsid w:val="00553CA4"/>
    <w:rsid w:val="00560409"/>
    <w:rsid w:val="00560F50"/>
    <w:rsid w:val="00561021"/>
    <w:rsid w:val="0057666B"/>
    <w:rsid w:val="005828DE"/>
    <w:rsid w:val="005A276A"/>
    <w:rsid w:val="005A573D"/>
    <w:rsid w:val="005A6815"/>
    <w:rsid w:val="005C3BF9"/>
    <w:rsid w:val="005C4833"/>
    <w:rsid w:val="005C4D93"/>
    <w:rsid w:val="005C52B9"/>
    <w:rsid w:val="005D2E08"/>
    <w:rsid w:val="005D364F"/>
    <w:rsid w:val="005D38A8"/>
    <w:rsid w:val="005E1144"/>
    <w:rsid w:val="005E2450"/>
    <w:rsid w:val="005E4ADB"/>
    <w:rsid w:val="005E4FA5"/>
    <w:rsid w:val="005F010C"/>
    <w:rsid w:val="005F06C7"/>
    <w:rsid w:val="005F176B"/>
    <w:rsid w:val="005F35D7"/>
    <w:rsid w:val="005F38CF"/>
    <w:rsid w:val="005F6B14"/>
    <w:rsid w:val="006070E4"/>
    <w:rsid w:val="00613F27"/>
    <w:rsid w:val="006267CB"/>
    <w:rsid w:val="00634691"/>
    <w:rsid w:val="00637E56"/>
    <w:rsid w:val="006409AE"/>
    <w:rsid w:val="00641C06"/>
    <w:rsid w:val="00642AB7"/>
    <w:rsid w:val="00644EB8"/>
    <w:rsid w:val="0064548A"/>
    <w:rsid w:val="00651627"/>
    <w:rsid w:val="00653F2B"/>
    <w:rsid w:val="0065502D"/>
    <w:rsid w:val="006577D2"/>
    <w:rsid w:val="00657EEF"/>
    <w:rsid w:val="00665CAF"/>
    <w:rsid w:val="006660B3"/>
    <w:rsid w:val="00666732"/>
    <w:rsid w:val="00666B07"/>
    <w:rsid w:val="006675F0"/>
    <w:rsid w:val="00670882"/>
    <w:rsid w:val="0067143E"/>
    <w:rsid w:val="00676CF2"/>
    <w:rsid w:val="006804C9"/>
    <w:rsid w:val="00686011"/>
    <w:rsid w:val="00695A63"/>
    <w:rsid w:val="006A4DF7"/>
    <w:rsid w:val="006B220F"/>
    <w:rsid w:val="006B2C9A"/>
    <w:rsid w:val="006B5F2A"/>
    <w:rsid w:val="006D12C2"/>
    <w:rsid w:val="006F2FEE"/>
    <w:rsid w:val="006F6193"/>
    <w:rsid w:val="006F706B"/>
    <w:rsid w:val="0071059A"/>
    <w:rsid w:val="007130F2"/>
    <w:rsid w:val="007149E5"/>
    <w:rsid w:val="00715BB6"/>
    <w:rsid w:val="00716842"/>
    <w:rsid w:val="0071789D"/>
    <w:rsid w:val="007225D8"/>
    <w:rsid w:val="007228F7"/>
    <w:rsid w:val="00723AB2"/>
    <w:rsid w:val="00731C59"/>
    <w:rsid w:val="00733882"/>
    <w:rsid w:val="00743934"/>
    <w:rsid w:val="00743FB7"/>
    <w:rsid w:val="00746F47"/>
    <w:rsid w:val="0075020F"/>
    <w:rsid w:val="0075516B"/>
    <w:rsid w:val="00760A10"/>
    <w:rsid w:val="007800CE"/>
    <w:rsid w:val="00782B62"/>
    <w:rsid w:val="00786DA9"/>
    <w:rsid w:val="00786E9B"/>
    <w:rsid w:val="00790B69"/>
    <w:rsid w:val="007A5BC0"/>
    <w:rsid w:val="007A6957"/>
    <w:rsid w:val="007B4C6D"/>
    <w:rsid w:val="007B5202"/>
    <w:rsid w:val="007C4B3E"/>
    <w:rsid w:val="007C6527"/>
    <w:rsid w:val="007D0882"/>
    <w:rsid w:val="007F04E9"/>
    <w:rsid w:val="007F1816"/>
    <w:rsid w:val="008053B7"/>
    <w:rsid w:val="00817158"/>
    <w:rsid w:val="00817CA7"/>
    <w:rsid w:val="008240B5"/>
    <w:rsid w:val="008274AA"/>
    <w:rsid w:val="008316AD"/>
    <w:rsid w:val="0083294F"/>
    <w:rsid w:val="00834F40"/>
    <w:rsid w:val="00840FE0"/>
    <w:rsid w:val="00843A32"/>
    <w:rsid w:val="00867161"/>
    <w:rsid w:val="008677AC"/>
    <w:rsid w:val="00870C77"/>
    <w:rsid w:val="008743AA"/>
    <w:rsid w:val="00881D65"/>
    <w:rsid w:val="00882B18"/>
    <w:rsid w:val="0088501F"/>
    <w:rsid w:val="008B2F0B"/>
    <w:rsid w:val="008C46AA"/>
    <w:rsid w:val="008D4CBC"/>
    <w:rsid w:val="008E0C60"/>
    <w:rsid w:val="008E1B78"/>
    <w:rsid w:val="008E26EE"/>
    <w:rsid w:val="008E2E61"/>
    <w:rsid w:val="008F1B9E"/>
    <w:rsid w:val="008F4F33"/>
    <w:rsid w:val="0090178B"/>
    <w:rsid w:val="009047AD"/>
    <w:rsid w:val="00904D0F"/>
    <w:rsid w:val="00906D43"/>
    <w:rsid w:val="00907E45"/>
    <w:rsid w:val="009161F0"/>
    <w:rsid w:val="00920284"/>
    <w:rsid w:val="00922932"/>
    <w:rsid w:val="009353D6"/>
    <w:rsid w:val="009448E4"/>
    <w:rsid w:val="009479A9"/>
    <w:rsid w:val="00951667"/>
    <w:rsid w:val="0095511E"/>
    <w:rsid w:val="00956213"/>
    <w:rsid w:val="009577E5"/>
    <w:rsid w:val="00966EEB"/>
    <w:rsid w:val="009672C2"/>
    <w:rsid w:val="00973A51"/>
    <w:rsid w:val="009743D7"/>
    <w:rsid w:val="009775A4"/>
    <w:rsid w:val="00981C6A"/>
    <w:rsid w:val="00987490"/>
    <w:rsid w:val="0099191A"/>
    <w:rsid w:val="0099223F"/>
    <w:rsid w:val="009A28E3"/>
    <w:rsid w:val="009A4F93"/>
    <w:rsid w:val="009B6720"/>
    <w:rsid w:val="009B6C18"/>
    <w:rsid w:val="009C1594"/>
    <w:rsid w:val="009C25E1"/>
    <w:rsid w:val="009C26C8"/>
    <w:rsid w:val="009D0AE2"/>
    <w:rsid w:val="009E18E7"/>
    <w:rsid w:val="009E3136"/>
    <w:rsid w:val="009F0988"/>
    <w:rsid w:val="009F1250"/>
    <w:rsid w:val="009F3EE4"/>
    <w:rsid w:val="009F6516"/>
    <w:rsid w:val="009F787C"/>
    <w:rsid w:val="00A1271F"/>
    <w:rsid w:val="00A12A47"/>
    <w:rsid w:val="00A1354B"/>
    <w:rsid w:val="00A14C7D"/>
    <w:rsid w:val="00A2665C"/>
    <w:rsid w:val="00A442BE"/>
    <w:rsid w:val="00A56349"/>
    <w:rsid w:val="00A564EC"/>
    <w:rsid w:val="00A64089"/>
    <w:rsid w:val="00A65F93"/>
    <w:rsid w:val="00A67B9D"/>
    <w:rsid w:val="00A7224B"/>
    <w:rsid w:val="00A7377F"/>
    <w:rsid w:val="00A74A12"/>
    <w:rsid w:val="00A8056D"/>
    <w:rsid w:val="00A80AA3"/>
    <w:rsid w:val="00A85516"/>
    <w:rsid w:val="00A86E10"/>
    <w:rsid w:val="00A90078"/>
    <w:rsid w:val="00A909F5"/>
    <w:rsid w:val="00AA22BB"/>
    <w:rsid w:val="00AA4B54"/>
    <w:rsid w:val="00AA682C"/>
    <w:rsid w:val="00AB7955"/>
    <w:rsid w:val="00AC4ECB"/>
    <w:rsid w:val="00AC612D"/>
    <w:rsid w:val="00AC6F94"/>
    <w:rsid w:val="00AE1C8F"/>
    <w:rsid w:val="00AE3D9C"/>
    <w:rsid w:val="00AE734A"/>
    <w:rsid w:val="00AF7D46"/>
    <w:rsid w:val="00B01380"/>
    <w:rsid w:val="00B029CB"/>
    <w:rsid w:val="00B06ACF"/>
    <w:rsid w:val="00B13BB1"/>
    <w:rsid w:val="00B207A4"/>
    <w:rsid w:val="00B218D5"/>
    <w:rsid w:val="00B25B2D"/>
    <w:rsid w:val="00B2679D"/>
    <w:rsid w:val="00B26A47"/>
    <w:rsid w:val="00B27C17"/>
    <w:rsid w:val="00B31C8E"/>
    <w:rsid w:val="00B36F44"/>
    <w:rsid w:val="00B42E7C"/>
    <w:rsid w:val="00B44B26"/>
    <w:rsid w:val="00B555B2"/>
    <w:rsid w:val="00B6031E"/>
    <w:rsid w:val="00B65883"/>
    <w:rsid w:val="00B75AC9"/>
    <w:rsid w:val="00B76E80"/>
    <w:rsid w:val="00B850EC"/>
    <w:rsid w:val="00B90053"/>
    <w:rsid w:val="00B94FB1"/>
    <w:rsid w:val="00BA1A4B"/>
    <w:rsid w:val="00BB1541"/>
    <w:rsid w:val="00BB688B"/>
    <w:rsid w:val="00BB75AB"/>
    <w:rsid w:val="00BC262A"/>
    <w:rsid w:val="00BC7C86"/>
    <w:rsid w:val="00BD10FE"/>
    <w:rsid w:val="00BD1213"/>
    <w:rsid w:val="00BD20BE"/>
    <w:rsid w:val="00BD3B6D"/>
    <w:rsid w:val="00BD46D7"/>
    <w:rsid w:val="00BD4ED8"/>
    <w:rsid w:val="00BD6822"/>
    <w:rsid w:val="00BE325B"/>
    <w:rsid w:val="00BE4B7A"/>
    <w:rsid w:val="00BF4985"/>
    <w:rsid w:val="00BF5C9D"/>
    <w:rsid w:val="00C02FDA"/>
    <w:rsid w:val="00C04253"/>
    <w:rsid w:val="00C04DDC"/>
    <w:rsid w:val="00C1573A"/>
    <w:rsid w:val="00C171B7"/>
    <w:rsid w:val="00C3713C"/>
    <w:rsid w:val="00C37E1C"/>
    <w:rsid w:val="00C455DD"/>
    <w:rsid w:val="00C457E4"/>
    <w:rsid w:val="00C47DDD"/>
    <w:rsid w:val="00C5158D"/>
    <w:rsid w:val="00C526D3"/>
    <w:rsid w:val="00C527D3"/>
    <w:rsid w:val="00C5639F"/>
    <w:rsid w:val="00C62884"/>
    <w:rsid w:val="00C63932"/>
    <w:rsid w:val="00C66C6B"/>
    <w:rsid w:val="00C73AAE"/>
    <w:rsid w:val="00C80F35"/>
    <w:rsid w:val="00C856EB"/>
    <w:rsid w:val="00C97471"/>
    <w:rsid w:val="00CA07AA"/>
    <w:rsid w:val="00CB2D8C"/>
    <w:rsid w:val="00CB3DA2"/>
    <w:rsid w:val="00CB575C"/>
    <w:rsid w:val="00CB6D88"/>
    <w:rsid w:val="00CC2D96"/>
    <w:rsid w:val="00CD0EE1"/>
    <w:rsid w:val="00CD180B"/>
    <w:rsid w:val="00CD52E2"/>
    <w:rsid w:val="00CD5AC8"/>
    <w:rsid w:val="00CE23D2"/>
    <w:rsid w:val="00CE603C"/>
    <w:rsid w:val="00CF1942"/>
    <w:rsid w:val="00CF7A33"/>
    <w:rsid w:val="00D01EFC"/>
    <w:rsid w:val="00D0286D"/>
    <w:rsid w:val="00D2376A"/>
    <w:rsid w:val="00D23F26"/>
    <w:rsid w:val="00D2422B"/>
    <w:rsid w:val="00D26C3D"/>
    <w:rsid w:val="00D31890"/>
    <w:rsid w:val="00D35A91"/>
    <w:rsid w:val="00D4088B"/>
    <w:rsid w:val="00D42BF2"/>
    <w:rsid w:val="00D51AD8"/>
    <w:rsid w:val="00D56EDA"/>
    <w:rsid w:val="00D66AC9"/>
    <w:rsid w:val="00D7175B"/>
    <w:rsid w:val="00D7222B"/>
    <w:rsid w:val="00D9103B"/>
    <w:rsid w:val="00D92D4B"/>
    <w:rsid w:val="00D951C5"/>
    <w:rsid w:val="00D9643D"/>
    <w:rsid w:val="00DA001F"/>
    <w:rsid w:val="00DA43C4"/>
    <w:rsid w:val="00DA6ADB"/>
    <w:rsid w:val="00DB07E5"/>
    <w:rsid w:val="00DB1BD0"/>
    <w:rsid w:val="00DB30B4"/>
    <w:rsid w:val="00DB50E2"/>
    <w:rsid w:val="00DC31FF"/>
    <w:rsid w:val="00DD62DA"/>
    <w:rsid w:val="00DE4833"/>
    <w:rsid w:val="00DE50ED"/>
    <w:rsid w:val="00DE56FE"/>
    <w:rsid w:val="00DF067E"/>
    <w:rsid w:val="00DF0824"/>
    <w:rsid w:val="00DF08FD"/>
    <w:rsid w:val="00DF1418"/>
    <w:rsid w:val="00DF35A5"/>
    <w:rsid w:val="00E06C88"/>
    <w:rsid w:val="00E075A3"/>
    <w:rsid w:val="00E14013"/>
    <w:rsid w:val="00E227DF"/>
    <w:rsid w:val="00E22A35"/>
    <w:rsid w:val="00E26CF3"/>
    <w:rsid w:val="00E3398A"/>
    <w:rsid w:val="00E35569"/>
    <w:rsid w:val="00E4254B"/>
    <w:rsid w:val="00E43C78"/>
    <w:rsid w:val="00E46916"/>
    <w:rsid w:val="00E7060D"/>
    <w:rsid w:val="00E93E34"/>
    <w:rsid w:val="00E95EE3"/>
    <w:rsid w:val="00E966C0"/>
    <w:rsid w:val="00E97914"/>
    <w:rsid w:val="00EA01CE"/>
    <w:rsid w:val="00EA1182"/>
    <w:rsid w:val="00EB0842"/>
    <w:rsid w:val="00EC2CEE"/>
    <w:rsid w:val="00EC4884"/>
    <w:rsid w:val="00ED0414"/>
    <w:rsid w:val="00ED08F3"/>
    <w:rsid w:val="00ED34F1"/>
    <w:rsid w:val="00ED431C"/>
    <w:rsid w:val="00EE1B53"/>
    <w:rsid w:val="00EE299C"/>
    <w:rsid w:val="00EF492D"/>
    <w:rsid w:val="00EF6641"/>
    <w:rsid w:val="00F04EC0"/>
    <w:rsid w:val="00F142A8"/>
    <w:rsid w:val="00F2641A"/>
    <w:rsid w:val="00F278AD"/>
    <w:rsid w:val="00F31EB7"/>
    <w:rsid w:val="00F40F7F"/>
    <w:rsid w:val="00F54025"/>
    <w:rsid w:val="00F55D0A"/>
    <w:rsid w:val="00F61693"/>
    <w:rsid w:val="00F63E0E"/>
    <w:rsid w:val="00F64223"/>
    <w:rsid w:val="00F9015C"/>
    <w:rsid w:val="00F91EE8"/>
    <w:rsid w:val="00F94CC0"/>
    <w:rsid w:val="00F960FB"/>
    <w:rsid w:val="00F963CF"/>
    <w:rsid w:val="00FA4A15"/>
    <w:rsid w:val="00FA665F"/>
    <w:rsid w:val="00FA7A9F"/>
    <w:rsid w:val="00FB0D03"/>
    <w:rsid w:val="00FB691D"/>
    <w:rsid w:val="00FD1FE2"/>
    <w:rsid w:val="00FE19E8"/>
    <w:rsid w:val="00FE21A0"/>
    <w:rsid w:val="00FE4BA4"/>
    <w:rsid w:val="00FE6DB4"/>
    <w:rsid w:val="00FF7396"/>
    <w:rsid w:val="00FF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BFB0B2A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396"/>
    <w:pPr>
      <w:jc w:val="both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7396"/>
    <w:pPr>
      <w:keepNext/>
      <w:keepLines/>
      <w:spacing w:before="240" w:after="0"/>
      <w:outlineLvl w:val="0"/>
    </w:pPr>
    <w:rPr>
      <w:rFonts w:eastAsiaTheme="majorEastAsia" w:cstheme="majorBidi"/>
      <w:b/>
      <w:color w:val="323E4F" w:themeColor="tex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6EDA"/>
    <w:pPr>
      <w:keepNext/>
      <w:keepLines/>
      <w:framePr w:hSpace="180" w:wrap="around" w:vAnchor="text" w:hAnchor="text" w:y="1"/>
      <w:spacing w:before="40" w:after="0" w:line="256" w:lineRule="auto"/>
      <w:ind w:left="1311"/>
      <w:suppressOverlap/>
      <w:jc w:val="left"/>
      <w:outlineLvl w:val="1"/>
    </w:pPr>
    <w:rPr>
      <w:rFonts w:eastAsia="Century Gothic" w:cs="Century Gothic"/>
      <w:b/>
      <w:noProof/>
      <w:color w:val="222A35" w:themeColor="text2" w:themeShade="80"/>
      <w:w w:val="105"/>
      <w:sz w:val="32"/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56EDA"/>
    <w:rPr>
      <w:rFonts w:ascii="Century Gothic" w:eastAsia="Century Gothic" w:hAnsi="Century Gothic" w:cs="Century Gothic"/>
      <w:b/>
      <w:noProof/>
      <w:color w:val="222A35" w:themeColor="text2" w:themeShade="80"/>
      <w:w w:val="105"/>
      <w:sz w:val="32"/>
      <w:lang w:val="es-PR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F7396"/>
    <w:rPr>
      <w:rFonts w:ascii="Century Gothic" w:eastAsiaTheme="majorEastAsia" w:hAnsi="Century Gothic" w:cstheme="majorBidi"/>
      <w:b/>
      <w:color w:val="323E4F" w:themeColor="text2" w:themeShade="BF"/>
      <w:sz w:val="32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3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6B07"/>
    <w:rPr>
      <w:color w:val="0563C1" w:themeColor="hyperlink"/>
      <w:u w:val="single"/>
    </w:rPr>
  </w:style>
  <w:style w:type="paragraph" w:styleId="BodyText2">
    <w:name w:val="Body Text 2"/>
    <w:basedOn w:val="Normal"/>
    <w:link w:val="BodyText2Char"/>
    <w:rsid w:val="004F3942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4F3942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NoSpacing">
    <w:name w:val="No Spacing"/>
    <w:aliases w:val="Footnotes"/>
    <w:uiPriority w:val="1"/>
    <w:qFormat/>
    <w:rsid w:val="00D2422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242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2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2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2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22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2D4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9539A"/>
    <w:rPr>
      <w:color w:val="605E5C"/>
      <w:shd w:val="clear" w:color="auto" w:fill="E1DFDD"/>
    </w:rPr>
  </w:style>
  <w:style w:type="table" w:styleId="ListTable7Colorful">
    <w:name w:val="List Table 7 Colorful"/>
    <w:basedOn w:val="TableNormal"/>
    <w:uiPriority w:val="52"/>
    <w:rsid w:val="00FF73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2376A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E4B7A"/>
    <w:rPr>
      <w:color w:val="605E5C"/>
      <w:shd w:val="clear" w:color="auto" w:fill="E1DFDD"/>
    </w:rPr>
  </w:style>
  <w:style w:type="table" w:styleId="ListTable2-Accent5">
    <w:name w:val="List Table 2 Accent 5"/>
    <w:basedOn w:val="TableNormal"/>
    <w:uiPriority w:val="47"/>
    <w:rsid w:val="00BE4B7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sv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apps.hud.gov/Sec3BusReg/BRegistry/RegisterBusiness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4.sv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mailto:Section3CDBG@vivienda.pr.gov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7AA125-06E7-4A00-9044-753EBE0EB300}">
  <ds:schemaRefs>
    <ds:schemaRef ds:uri="http://purl.org/dc/terms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5a0bcd77-9fa4-46ec-9291-412f46ec7186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39aaa63-fb9a-4269-bc17-be5c0c193f83"/>
  </ds:schemaRefs>
</ds:datastoreItem>
</file>

<file path=customXml/itemProps2.xml><?xml version="1.0" encoding="utf-8"?>
<ds:datastoreItem xmlns:ds="http://schemas.openxmlformats.org/officeDocument/2006/customXml" ds:itemID="{D63D750A-04FA-4038-9770-7089AE7BA8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6F8FA5-F2DC-4CFC-8953-0E4BDFC1A6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DFC5835-B97C-4B6F-BCBC-401A2CB66D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76</Words>
  <Characters>670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>IH</cp:keywords>
  <dc:description/>
  <cp:lastModifiedBy>Liza Baez</cp:lastModifiedBy>
  <cp:revision>2</cp:revision>
  <dcterms:created xsi:type="dcterms:W3CDTF">2022-06-07T13:44:00Z</dcterms:created>
  <dcterms:modified xsi:type="dcterms:W3CDTF">2022-06-07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